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5CAC9D" w14:textId="77777777" w:rsidR="00B72E08" w:rsidRPr="005753E6" w:rsidRDefault="00B72E08" w:rsidP="005753E6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bookmarkStart w:id="0" w:name="_Hlk55851625"/>
      <w:bookmarkEnd w:id="0"/>
      <w:r w:rsidRPr="005753E6">
        <w:rPr>
          <w:rFonts w:ascii="TH SarabunPSK" w:hAnsi="TH SarabunPSK" w:cs="TH SarabunPSK"/>
          <w:b/>
          <w:bCs/>
          <w:sz w:val="52"/>
          <w:szCs w:val="52"/>
          <w:cs/>
        </w:rPr>
        <w:t>คู่มือปฏิบัติการ</w:t>
      </w:r>
    </w:p>
    <w:p w14:paraId="0B56EB0A" w14:textId="77777777" w:rsidR="00C77A9F" w:rsidRPr="005753E6" w:rsidRDefault="00B72E08" w:rsidP="005753E6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2"/>
          <w:szCs w:val="52"/>
        </w:rPr>
      </w:pPr>
      <w:r w:rsidRPr="005753E6">
        <w:rPr>
          <w:rFonts w:ascii="TH SarabunPSK" w:hAnsi="TH SarabunPSK" w:cs="TH SarabunPSK"/>
          <w:b/>
          <w:bCs/>
          <w:sz w:val="52"/>
          <w:szCs w:val="52"/>
          <w:cs/>
        </w:rPr>
        <w:t>ชุดสาธิตการทดลองพลังงาน</w:t>
      </w:r>
      <w:r w:rsidRPr="005753E6">
        <w:rPr>
          <w:rFonts w:ascii="TH SarabunPSK" w:hAnsi="TH SarabunPSK" w:cs="TH SarabunPSK" w:hint="cs"/>
          <w:b/>
          <w:bCs/>
          <w:sz w:val="52"/>
          <w:szCs w:val="52"/>
          <w:cs/>
        </w:rPr>
        <w:t>ก๊าซธรรมชาติ</w:t>
      </w:r>
      <w:r w:rsidRPr="005753E6">
        <w:rPr>
          <w:rFonts w:ascii="TH SarabunPSK" w:hAnsi="TH SarabunPSK" w:cs="TH SarabunPSK"/>
          <w:b/>
          <w:bCs/>
          <w:sz w:val="52"/>
          <w:szCs w:val="52"/>
          <w:cs/>
        </w:rPr>
        <w:t>ผลิตไฟฟ้า</w:t>
      </w:r>
    </w:p>
    <w:p w14:paraId="037C35E7" w14:textId="77777777" w:rsidR="005753E6" w:rsidRPr="00DA0437" w:rsidRDefault="005753E6" w:rsidP="005753E6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6765C24C" w14:textId="77777777" w:rsidR="00C77A9F" w:rsidRPr="00DA0437" w:rsidRDefault="007F190B" w:rsidP="005753E6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54709BE" wp14:editId="4405E633">
            <wp:extent cx="4027170" cy="5643252"/>
            <wp:effectExtent l="19050" t="19050" r="11430" b="14605"/>
            <wp:docPr id="24" name="Picture 24" descr="D:\Dropbox\Dropbox\works\Encamp2019\ร่าง TOR 12เทคโนโลยี โครงการENCAMP\ทดสอบชุดทดลอง\จากผิง\ก๊าซธรรมชาติ\S__351518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Dropbox\Dropbox\works\Encamp2019\ร่าง TOR 12เทคโนโลยี โครงการENCAMP\ทดสอบชุดทดลอง\จากผิง\ก๊าซธรรมชาติ\S__3515189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11" r="22090"/>
                    <a:stretch/>
                  </pic:blipFill>
                  <pic:spPr bwMode="auto">
                    <a:xfrm>
                      <a:off x="0" y="0"/>
                      <a:ext cx="4033830" cy="56525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DBC263" w14:textId="77777777" w:rsidR="00C77A9F" w:rsidRPr="00DA0437" w:rsidRDefault="00C77A9F" w:rsidP="005753E6">
      <w:pPr>
        <w:tabs>
          <w:tab w:val="left" w:pos="270"/>
          <w:tab w:val="left" w:pos="450"/>
        </w:tabs>
        <w:spacing w:after="0" w:line="240" w:lineRule="auto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14:paraId="367179B9" w14:textId="3A57704B" w:rsidR="005753E6" w:rsidRPr="005753E6" w:rsidRDefault="00804E0C" w:rsidP="005753E6">
      <w:pPr>
        <w:tabs>
          <w:tab w:val="left" w:pos="270"/>
          <w:tab w:val="left" w:pos="450"/>
        </w:tabs>
        <w:spacing w:after="0" w:line="240" w:lineRule="auto"/>
        <w:rPr>
          <w:rFonts w:ascii="TH SarabunPSK" w:eastAsia="Times New Roman" w:hAnsi="TH SarabunPSK" w:cs="TH SarabunPSK"/>
          <w:b/>
          <w:bCs/>
          <w:sz w:val="36"/>
          <w:szCs w:val="36"/>
        </w:rPr>
      </w:pPr>
      <w:r w:rsidRPr="00DA0437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5753E6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lastRenderedPageBreak/>
        <w:t>รายการ</w:t>
      </w:r>
      <w:r w:rsidR="00980F45" w:rsidRPr="005753E6">
        <w:rPr>
          <w:rFonts w:ascii="TH SarabunPSK" w:eastAsia="Times New Roman" w:hAnsi="TH SarabunPSK" w:cs="TH SarabunPSK"/>
          <w:b/>
          <w:bCs/>
          <w:sz w:val="36"/>
          <w:szCs w:val="36"/>
          <w:cs/>
        </w:rPr>
        <w:t>อุปกรณ์</w:t>
      </w:r>
      <w:r w:rsidR="00980F45" w:rsidRPr="005753E6">
        <w:rPr>
          <w:rFonts w:ascii="TH SarabunPSK" w:eastAsia="Times New Roman" w:hAnsi="TH SarabunPSK" w:cs="TH SarabunPSK" w:hint="cs"/>
          <w:b/>
          <w:bCs/>
          <w:sz w:val="36"/>
          <w:szCs w:val="36"/>
          <w:cs/>
        </w:rPr>
        <w:t>ชุดทดลอง</w:t>
      </w:r>
    </w:p>
    <w:p w14:paraId="35B0E49E" w14:textId="5C645EEA" w:rsidR="005753E6" w:rsidRPr="00DA0437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เครื่องยนต์ปั่นไฟ </w:t>
      </w:r>
    </w:p>
    <w:p w14:paraId="5E3F56BE" w14:textId="119A1220" w:rsidR="005753E6" w:rsidRPr="00DA0437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ถั</w:t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งบรรจุก๊าซ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ธรรมชาติ</w:t>
      </w:r>
    </w:p>
    <w:p w14:paraId="3EEF8C98" w14:textId="5EB6044E" w:rsidR="005753E6" w:rsidRDefault="005753E6" w:rsidP="005753E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3.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วาล์วเปิดก๊าซ</w:t>
      </w:r>
    </w:p>
    <w:p w14:paraId="06F16755" w14:textId="07D00466" w:rsidR="005753E6" w:rsidRDefault="005753E6" w:rsidP="005753E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4. เซนเซอร์วัดอัตราการไหลของก๊าซ</w:t>
      </w:r>
    </w:p>
    <w:p w14:paraId="7615DF9F" w14:textId="52456B49" w:rsidR="005753E6" w:rsidRDefault="005753E6" w:rsidP="005753E6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5</w:t>
      </w:r>
      <w:r w:rsidRPr="00DA0437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  <w:r w:rsidRPr="00DA0437">
        <w:rPr>
          <w:rFonts w:ascii="TH SarabunPSK" w:hAnsi="TH SarabunPSK" w:cs="TH SarabunPSK"/>
          <w:sz w:val="32"/>
          <w:szCs w:val="32"/>
        </w:rPr>
        <w:t xml:space="preserve"> </w:t>
      </w:r>
    </w:p>
    <w:p w14:paraId="4030DC5C" w14:textId="4C31AC21" w:rsidR="005753E6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 xml:space="preserve">6.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14:paraId="2D828A2B" w14:textId="28A55B4F" w:rsidR="005753E6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7.</w:t>
      </w:r>
      <w:r>
        <w:rPr>
          <w:rFonts w:ascii="TH SarabunPSK" w:eastAsia="Times New Roman" w:hAnsi="TH SarabunPSK" w:cs="TH SarabunPSK"/>
          <w:sz w:val="32"/>
          <w:szCs w:val="32"/>
        </w:rPr>
        <w:t xml:space="preserve"> Emergency Switch</w:t>
      </w:r>
    </w:p>
    <w:p w14:paraId="03FB57CF" w14:textId="6AACC00F" w:rsidR="005753E6" w:rsidRPr="00DA0437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ab/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8. สวิตซ์ เปิด-ปิด เครื่อง</w:t>
      </w:r>
    </w:p>
    <w:p w14:paraId="54186673" w14:textId="77777777" w:rsidR="00B72E08" w:rsidRPr="00DA0437" w:rsidRDefault="00B72E08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sz w:val="32"/>
          <w:szCs w:val="32"/>
          <w:cs/>
        </w:rPr>
      </w:pPr>
    </w:p>
    <w:p w14:paraId="471F2C75" w14:textId="77777777" w:rsidR="00B72E08" w:rsidRPr="00DA0437" w:rsidRDefault="007F190B" w:rsidP="005753E6">
      <w:pPr>
        <w:spacing w:after="0" w:line="240" w:lineRule="auto"/>
        <w:jc w:val="center"/>
        <w:rPr>
          <w:rFonts w:ascii="TH SarabunPSK" w:eastAsia="Times New Roman" w:hAnsi="TH SarabunPSK" w:cs="TH SarabunPSK"/>
          <w:sz w:val="32"/>
          <w:szCs w:val="32"/>
          <w:cs/>
        </w:rPr>
      </w:pP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5F92B49" wp14:editId="72FE89BA">
                <wp:simplePos x="0" y="0"/>
                <wp:positionH relativeFrom="column">
                  <wp:posOffset>4896485</wp:posOffset>
                </wp:positionH>
                <wp:positionV relativeFrom="paragraph">
                  <wp:posOffset>111315</wp:posOffset>
                </wp:positionV>
                <wp:extent cx="252095" cy="252095"/>
                <wp:effectExtent l="895350" t="0" r="14605" b="14605"/>
                <wp:wrapNone/>
                <wp:docPr id="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41701"/>
                            <a:gd name="adj6" fmla="val -36220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3A237" w14:textId="77777777" w:rsidR="007F190B" w:rsidRDefault="007F190B" w:rsidP="007F190B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F92B49"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385.55pt;margin-top:8.75pt;width:19.85pt;height:19.8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" adj="-78237,9007,-51796,9793,-6529,9793" strokecolor="red">
                <v:textbox>
                  <w:txbxContent>
                    <w:p w14:paraId="2A33A237" w14:textId="77777777" w:rsidR="007F190B" w:rsidRDefault="007F190B" w:rsidP="007F190B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29F6884D" wp14:editId="71D7C2D1">
                <wp:simplePos x="0" y="0"/>
                <wp:positionH relativeFrom="column">
                  <wp:posOffset>4880610</wp:posOffset>
                </wp:positionH>
                <wp:positionV relativeFrom="paragraph">
                  <wp:posOffset>2133600</wp:posOffset>
                </wp:positionV>
                <wp:extent cx="252095" cy="252095"/>
                <wp:effectExtent l="1676400" t="0" r="14605" b="243205"/>
                <wp:wrapNone/>
                <wp:docPr id="9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87048"/>
                            <a:gd name="adj6" fmla="val -67455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9DD6E8" w14:textId="77777777" w:rsidR="007F190B" w:rsidRDefault="007F190B" w:rsidP="007F190B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F6884D" id="_x0000_s1027" type="#_x0000_t48" style="position:absolute;left:0;text-align:left;margin-left:384.3pt;margin-top:168pt;width:19.85pt;height:19.8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" adj="-145704,40402,-51579,9793,-6529,9793" strokecolor="red">
                <v:textbox>
                  <w:txbxContent>
                    <w:p w14:paraId="2F9DD6E8" w14:textId="77777777" w:rsidR="007F190B" w:rsidRDefault="007F190B" w:rsidP="007F190B">
                      <w:r>
                        <w:t>4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D59CBC0" wp14:editId="78EA8074">
                <wp:simplePos x="0" y="0"/>
                <wp:positionH relativeFrom="column">
                  <wp:posOffset>4880610</wp:posOffset>
                </wp:positionH>
                <wp:positionV relativeFrom="paragraph">
                  <wp:posOffset>2537460</wp:posOffset>
                </wp:positionV>
                <wp:extent cx="252095" cy="252095"/>
                <wp:effectExtent l="1181100" t="0" r="14605" b="167005"/>
                <wp:wrapNone/>
                <wp:docPr id="1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58785"/>
                            <a:gd name="adj6" fmla="val -476706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FCA29F" w14:textId="77777777" w:rsidR="007F190B" w:rsidRDefault="007F190B" w:rsidP="007F190B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59CBC0" id="_x0000_s1028" type="#_x0000_t48" style="position:absolute;left:0;text-align:left;margin-left:384.3pt;margin-top:199.8pt;width:19.85pt;height:19.8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" adj="-102968,34298,-51579,9793,-6529,9793" strokecolor="red">
                <v:textbox>
                  <w:txbxContent>
                    <w:p w14:paraId="1DFCA29F" w14:textId="77777777" w:rsidR="007F190B" w:rsidRDefault="007F190B" w:rsidP="007F190B">
                      <w:r>
                        <w:t>3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574EDE25" wp14:editId="07AD22F6">
                <wp:simplePos x="0" y="0"/>
                <wp:positionH relativeFrom="column">
                  <wp:posOffset>581891</wp:posOffset>
                </wp:positionH>
                <wp:positionV relativeFrom="paragraph">
                  <wp:posOffset>2252502</wp:posOffset>
                </wp:positionV>
                <wp:extent cx="252095" cy="252095"/>
                <wp:effectExtent l="0" t="0" r="1157605" b="30035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208796"/>
                            <a:gd name="adj6" fmla="val 557401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1D7E87" w14:textId="77777777" w:rsidR="007F190B" w:rsidRDefault="007F190B" w:rsidP="007F190B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4EDE25" id="_x0000_s1029" type="#_x0000_t48" style="position:absolute;left:0;text-align:left;margin-left:45.8pt;margin-top:177.35pt;width:19.85pt;height:19.85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" adj="120399,45100,61971,9793,28129,9793" strokecolor="red">
                <v:textbox>
                  <w:txbxContent>
                    <w:p w14:paraId="521D7E87" w14:textId="77777777" w:rsidR="007F190B" w:rsidRDefault="007F190B" w:rsidP="007F190B">
                      <w:r>
                        <w:t>2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1822F1F7" wp14:editId="0FA945DC">
                <wp:simplePos x="0" y="0"/>
                <wp:positionH relativeFrom="column">
                  <wp:posOffset>4897120</wp:posOffset>
                </wp:positionH>
                <wp:positionV relativeFrom="paragraph">
                  <wp:posOffset>3164840</wp:posOffset>
                </wp:positionV>
                <wp:extent cx="252095" cy="252095"/>
                <wp:effectExtent l="1123950" t="0" r="14605" b="1460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92444"/>
                            <a:gd name="adj6" fmla="val -44962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10D980" w14:textId="77777777" w:rsidR="007F190B" w:rsidRDefault="007F190B" w:rsidP="007F190B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22F1F7" id="_x0000_s1030" type="#_x0000_t48" style="position:absolute;left:0;text-align:left;margin-left:385.6pt;margin-top:249.2pt;width:19.85pt;height:19.8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" adj="-97118,19968,-51579,9793,-6529,9793" strokecolor="red">
                <v:textbox>
                  <w:txbxContent>
                    <w:p w14:paraId="2110D980" w14:textId="77777777" w:rsidR="007F190B" w:rsidRDefault="007F190B" w:rsidP="007F190B">
                      <w:r>
                        <w:t>1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6BE9B414" wp14:editId="7FAE5514">
                <wp:simplePos x="0" y="0"/>
                <wp:positionH relativeFrom="column">
                  <wp:posOffset>4876165</wp:posOffset>
                </wp:positionH>
                <wp:positionV relativeFrom="paragraph">
                  <wp:posOffset>1437005</wp:posOffset>
                </wp:positionV>
                <wp:extent cx="252095" cy="252095"/>
                <wp:effectExtent l="1295400" t="552450" r="14605" b="1460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221458"/>
                            <a:gd name="adj6" fmla="val -52251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431EFD" w14:textId="77777777" w:rsidR="007F190B" w:rsidRDefault="007F190B" w:rsidP="007F190B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E9B414" id="_x0000_s1031" type="#_x0000_t48" style="position:absolute;left:0;text-align:left;margin-left:383.95pt;margin-top:113.15pt;width:19.85pt;height:19.8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" adj="-112864,-47835,-51796,9793,-6529,9793" strokecolor="red">
                <v:textbox>
                  <w:txbxContent>
                    <w:p w14:paraId="7F431EFD" w14:textId="77777777" w:rsidR="007F190B" w:rsidRDefault="007F190B" w:rsidP="007F190B">
                      <w: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E02DD2B" wp14:editId="2EEBB308">
                <wp:simplePos x="0" y="0"/>
                <wp:positionH relativeFrom="column">
                  <wp:posOffset>4876165</wp:posOffset>
                </wp:positionH>
                <wp:positionV relativeFrom="paragraph">
                  <wp:posOffset>1080770</wp:posOffset>
                </wp:positionV>
                <wp:extent cx="252095" cy="252095"/>
                <wp:effectExtent l="952500" t="171450" r="14605" b="14605"/>
                <wp:wrapNone/>
                <wp:docPr id="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66006"/>
                            <a:gd name="adj6" fmla="val -38119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C04A51" w14:textId="77777777" w:rsidR="007F190B" w:rsidRDefault="007F190B" w:rsidP="007F190B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02DD2B" id="_x0000_s1032" type="#_x0000_t48" style="position:absolute;left:0;text-align:left;margin-left:383.95pt;margin-top:85.1pt;width:19.85pt;height:19.8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" adj="-82339,-14257,-51796,9793,-6529,9793" strokecolor="red">
                <v:textbox>
                  <w:txbxContent>
                    <w:p w14:paraId="64C04A51" w14:textId="77777777" w:rsidR="007F190B" w:rsidRDefault="007F190B" w:rsidP="007F190B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7F190B"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23400FC7" wp14:editId="6BA9FEE9">
                <wp:simplePos x="0" y="0"/>
                <wp:positionH relativeFrom="column">
                  <wp:posOffset>4886960</wp:posOffset>
                </wp:positionH>
                <wp:positionV relativeFrom="paragraph">
                  <wp:posOffset>704850</wp:posOffset>
                </wp:positionV>
                <wp:extent cx="252095" cy="252095"/>
                <wp:effectExtent l="1047750" t="190500" r="14605" b="146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75428"/>
                            <a:gd name="adj6" fmla="val -41888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2684E9" w14:textId="77777777" w:rsidR="007F190B" w:rsidRDefault="007F190B" w:rsidP="007F190B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3400FC7" id="_x0000_s1033" type="#_x0000_t48" style="position:absolute;left:0;text-align:left;margin-left:384.8pt;margin-top:55.5pt;width:19.85pt;height:19.8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" adj="-90479,-16292,-51796,9793,-6529,9793" strokecolor="red">
                <v:textbox>
                  <w:txbxContent>
                    <w:p w14:paraId="732684E9" w14:textId="77777777" w:rsidR="007F190B" w:rsidRDefault="007F190B" w:rsidP="007F190B"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3A524A1" wp14:editId="7D29B0A7">
            <wp:extent cx="3240000" cy="4540194"/>
            <wp:effectExtent l="19050" t="19050" r="17780" b="13335"/>
            <wp:docPr id="1" name="Picture 1" descr="D:\Dropbox\Dropbox\works\Encamp2019\ร่าง TOR 12เทคโนโลยี โครงการENCAMP\ทดสอบชุดทดลอง\จากผิง\ก๊าซธรรมชาติ\S__3515189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Dropbox\Dropbox\works\Encamp2019\ร่าง TOR 12เทคโนโลยี โครงการENCAMP\ทดสอบชุดทดลอง\จากผิง\ก๊าซธรรมชาติ\S__35151899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411" r="22090"/>
                    <a:stretch/>
                  </pic:blipFill>
                  <pic:spPr bwMode="auto">
                    <a:xfrm>
                      <a:off x="0" y="0"/>
                      <a:ext cx="3240000" cy="454019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F966D0" w14:textId="77777777" w:rsidR="00B72E08" w:rsidRPr="00DA0437" w:rsidRDefault="00B72E08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27E9F907" w14:textId="005101E7" w:rsidR="00B72E08" w:rsidRDefault="00B72E08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3EC2B776" w14:textId="4F04FAB7" w:rsidR="005753E6" w:rsidRDefault="005753E6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0D132656" w14:textId="32B25B47" w:rsidR="005753E6" w:rsidRDefault="005753E6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7F6488CF" w14:textId="77777777" w:rsidR="005753E6" w:rsidRPr="00DA0437" w:rsidRDefault="005753E6" w:rsidP="005753E6">
      <w:pPr>
        <w:tabs>
          <w:tab w:val="left" w:pos="540"/>
        </w:tabs>
        <w:spacing w:after="0" w:line="240" w:lineRule="auto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14:paraId="434064CB" w14:textId="77777777" w:rsidR="005753E6" w:rsidRPr="00EE19A2" w:rsidRDefault="005753E6" w:rsidP="005753E6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bookmarkStart w:id="1" w:name="_Hlk55673553"/>
      <w:r w:rsidRPr="00EE19A2">
        <w:rPr>
          <w:rFonts w:ascii="TH SarabunPSK" w:hAnsi="TH SarabunPSK" w:cs="TH SarabunPSK" w:hint="cs"/>
          <w:b/>
          <w:bCs/>
          <w:sz w:val="36"/>
          <w:szCs w:val="36"/>
          <w:cs/>
        </w:rPr>
        <w:lastRenderedPageBreak/>
        <w:t>หน้าจอแสดงผลและควบคุม</w:t>
      </w:r>
    </w:p>
    <w:p w14:paraId="7B40B548" w14:textId="5FC02DE0" w:rsidR="00144CDB" w:rsidRDefault="00144CDB" w:rsidP="00144CDB">
      <w:pPr>
        <w:spacing w:before="240"/>
        <w:jc w:val="center"/>
        <w:rPr>
          <w:rFonts w:ascii="TH SarabunPSK" w:hAnsi="TH SarabunPSK" w:cs="TH SarabunPSK" w:hint="cs"/>
          <w:b/>
          <w:bCs/>
          <w:sz w:val="32"/>
          <w:szCs w:val="32"/>
          <w:cs/>
        </w:rPr>
      </w:pPr>
      <w:bookmarkStart w:id="2" w:name="_Hlk55850365"/>
      <w:r>
        <w:rPr>
          <w:noProof/>
        </w:rPr>
        <mc:AlternateContent>
          <mc:Choice Requires="wps">
            <w:drawing>
              <wp:anchor distT="0" distB="0" distL="114300" distR="114300" simplePos="0" relativeHeight="251332608" behindDoc="0" locked="0" layoutInCell="1" allowOverlap="1" wp14:anchorId="673543E5" wp14:editId="45F9D238">
                <wp:simplePos x="0" y="0"/>
                <wp:positionH relativeFrom="column">
                  <wp:posOffset>3406140</wp:posOffset>
                </wp:positionH>
                <wp:positionV relativeFrom="paragraph">
                  <wp:posOffset>904240</wp:posOffset>
                </wp:positionV>
                <wp:extent cx="807720" cy="220980"/>
                <wp:effectExtent l="0" t="0" r="11430" b="26670"/>
                <wp:wrapNone/>
                <wp:docPr id="38" name="Rectangle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7720" cy="220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0B6B26" id="Rectangle 38" o:spid="_x0000_s1026" style="position:absolute;margin-left:268.2pt;margin-top:71.2pt;width:63.6pt;height:17.4pt;z-index:25133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243520" behindDoc="0" locked="0" layoutInCell="1" allowOverlap="1" wp14:anchorId="60A6F04A" wp14:editId="1CC67A80">
                <wp:simplePos x="0" y="0"/>
                <wp:positionH relativeFrom="column">
                  <wp:posOffset>3542030</wp:posOffset>
                </wp:positionH>
                <wp:positionV relativeFrom="paragraph">
                  <wp:posOffset>2200910</wp:posOffset>
                </wp:positionV>
                <wp:extent cx="790258" cy="257175"/>
                <wp:effectExtent l="0" t="0" r="10160" b="2857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258" cy="257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356453" id="Rectangle 31" o:spid="_x0000_s1026" style="position:absolute;margin-left:278.9pt;margin-top:173.3pt;width:62.25pt;height:20.25pt;z-index:25124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74560" behindDoc="0" locked="0" layoutInCell="1" allowOverlap="1" wp14:anchorId="5F227684" wp14:editId="11ED4365">
                <wp:simplePos x="0" y="0"/>
                <wp:positionH relativeFrom="column">
                  <wp:posOffset>1775460</wp:posOffset>
                </wp:positionH>
                <wp:positionV relativeFrom="paragraph">
                  <wp:posOffset>1262380</wp:posOffset>
                </wp:positionV>
                <wp:extent cx="1310640" cy="297180"/>
                <wp:effectExtent l="0" t="0" r="22860" b="2667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0640" cy="2971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796B03" id="Rectangle 23" o:spid="_x0000_s1026" style="position:absolute;margin-left:139.8pt;margin-top:99.4pt;width:103.2pt;height:23.4pt;z-index:25107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48BDAAA5" wp14:editId="47B55B07">
            <wp:extent cx="4291330" cy="2876893"/>
            <wp:effectExtent l="19050" t="19050" r="1397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36063" cy="29068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470848" behindDoc="0" locked="0" layoutInCell="1" allowOverlap="1" wp14:anchorId="12522CED" wp14:editId="3119F00D">
                <wp:simplePos x="0" y="0"/>
                <wp:positionH relativeFrom="column">
                  <wp:posOffset>396239</wp:posOffset>
                </wp:positionH>
                <wp:positionV relativeFrom="paragraph">
                  <wp:posOffset>942340</wp:posOffset>
                </wp:positionV>
                <wp:extent cx="1303655" cy="1045845"/>
                <wp:effectExtent l="0" t="0" r="29845" b="20955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03655" cy="104584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7FFA75" id="Straight Connector 42" o:spid="_x0000_s1026" style="position:absolute;flip:x;z-index:25147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.2pt,74.2pt" to="133.85pt,15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400192" behindDoc="0" locked="0" layoutInCell="1" allowOverlap="1" wp14:anchorId="56E35BA9" wp14:editId="1B10B77C">
                <wp:simplePos x="0" y="0"/>
                <wp:positionH relativeFrom="column">
                  <wp:posOffset>5130800</wp:posOffset>
                </wp:positionH>
                <wp:positionV relativeFrom="paragraph">
                  <wp:posOffset>2364740</wp:posOffset>
                </wp:positionV>
                <wp:extent cx="396240" cy="350520"/>
                <wp:effectExtent l="0" t="0" r="22860" b="1143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1375DFF" w14:textId="77777777" w:rsidR="00144CDB" w:rsidRPr="00E95DE2" w:rsidRDefault="00144CDB" w:rsidP="00144CD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6E35BA9" id="_x0000_t202" coordsize="21600,21600" o:spt="202" path="m,l,21600r21600,l21600,xe">
                <v:stroke joinstyle="miter"/>
                <v:path gradientshapeok="t" o:connecttype="rect"/>
              </v:shapetype>
              <v:shape id="Text Box 40" o:spid="_x0000_s1034" type="#_x0000_t202" style="position:absolute;left:0;text-align:left;margin-left:404pt;margin-top:186.2pt;width:31.2pt;height:27.6pt;z-index:25140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" fillcolor="white [3201]" strokecolor="red" strokeweight=".5pt">
                <v:textbox>
                  <w:txbxContent>
                    <w:p w14:paraId="31375DFF" w14:textId="77777777" w:rsidR="00144CDB" w:rsidRPr="00E95DE2" w:rsidRDefault="00144CDB" w:rsidP="00144CD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68448" behindDoc="0" locked="0" layoutInCell="1" allowOverlap="1" wp14:anchorId="5636F6A7" wp14:editId="667282FF">
                <wp:simplePos x="0" y="0"/>
                <wp:positionH relativeFrom="column">
                  <wp:posOffset>4210685</wp:posOffset>
                </wp:positionH>
                <wp:positionV relativeFrom="paragraph">
                  <wp:posOffset>1109980</wp:posOffset>
                </wp:positionV>
                <wp:extent cx="918845" cy="1257300"/>
                <wp:effectExtent l="0" t="0" r="33655" b="1905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18845" cy="12573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AE397F" id="Straight Connector 39" o:spid="_x0000_s1026" style="position:absolute;z-index:25136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1.55pt,87.4pt" to="403.9pt,18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90272" behindDoc="0" locked="0" layoutInCell="1" allowOverlap="1" wp14:anchorId="321B557C" wp14:editId="78621958">
                <wp:simplePos x="0" y="0"/>
                <wp:positionH relativeFrom="column">
                  <wp:posOffset>4259581</wp:posOffset>
                </wp:positionH>
                <wp:positionV relativeFrom="paragraph">
                  <wp:posOffset>1803400</wp:posOffset>
                </wp:positionV>
                <wp:extent cx="624840" cy="1470660"/>
                <wp:effectExtent l="0" t="0" r="22860" b="3429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4840" cy="14706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64D5D3" id="Straight Connector 29" o:spid="_x0000_s1026" style="position:absolute;z-index:251190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5.4pt,142pt" to="384.6pt,25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300864" behindDoc="0" locked="0" layoutInCell="1" allowOverlap="1" wp14:anchorId="240CE2F8" wp14:editId="7FF2782E">
                <wp:simplePos x="0" y="0"/>
                <wp:positionH relativeFrom="column">
                  <wp:posOffset>3579495</wp:posOffset>
                </wp:positionH>
                <wp:positionV relativeFrom="paragraph">
                  <wp:posOffset>3147060</wp:posOffset>
                </wp:positionV>
                <wp:extent cx="396240" cy="350520"/>
                <wp:effectExtent l="0" t="0" r="22860" b="1143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BB1785D" w14:textId="77777777" w:rsidR="00144CDB" w:rsidRPr="00E95DE2" w:rsidRDefault="00144CDB" w:rsidP="00144CD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0CE2F8" id="Text Box 37" o:spid="_x0000_s1035" type="#_x0000_t202" style="position:absolute;left:0;text-align:left;margin-left:281.85pt;margin-top:247.8pt;width:31.2pt;height:27.6pt;z-index:25130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" fillcolor="white [3201]" strokecolor="red" strokeweight=".5pt">
                <v:textbox>
                  <w:txbxContent>
                    <w:p w14:paraId="6BB1785D" w14:textId="77777777" w:rsidR="00144CDB" w:rsidRPr="00E95DE2" w:rsidRDefault="00144CDB" w:rsidP="00144CD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77312" behindDoc="0" locked="0" layoutInCell="1" allowOverlap="1" wp14:anchorId="1A3CA7F8" wp14:editId="391CBC94">
                <wp:simplePos x="0" y="0"/>
                <wp:positionH relativeFrom="column">
                  <wp:posOffset>3543300</wp:posOffset>
                </wp:positionH>
                <wp:positionV relativeFrom="paragraph">
                  <wp:posOffset>2451100</wp:posOffset>
                </wp:positionV>
                <wp:extent cx="236220" cy="708660"/>
                <wp:effectExtent l="0" t="0" r="30480" b="3429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220" cy="70866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46DEE7" id="Straight Connector 32" o:spid="_x0000_s1026" style="position:absolute;z-index:25127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pt,193pt" to="297.6pt,24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28832" behindDoc="0" locked="0" layoutInCell="1" allowOverlap="1" wp14:anchorId="5671FAC1" wp14:editId="1E70CD2F">
                <wp:simplePos x="0" y="0"/>
                <wp:positionH relativeFrom="column">
                  <wp:posOffset>2649855</wp:posOffset>
                </wp:positionH>
                <wp:positionV relativeFrom="paragraph">
                  <wp:posOffset>3161030</wp:posOffset>
                </wp:positionV>
                <wp:extent cx="396240" cy="350520"/>
                <wp:effectExtent l="0" t="0" r="22860" b="1143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E08F662" w14:textId="77777777" w:rsidR="00144CDB" w:rsidRPr="00E95DE2" w:rsidRDefault="00144CDB" w:rsidP="00144CD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71FAC1" id="Text Box 27" o:spid="_x0000_s1036" type="#_x0000_t202" style="position:absolute;left:0;text-align:left;margin-left:208.65pt;margin-top:248.9pt;width:31.2pt;height:27.6pt;z-index:25112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" fillcolor="white [3201]" strokecolor="red" strokeweight=".5pt">
                <v:textbox>
                  <w:txbxContent>
                    <w:p w14:paraId="0E08F662" w14:textId="77777777" w:rsidR="00144CDB" w:rsidRPr="00E95DE2" w:rsidRDefault="00144CDB" w:rsidP="00144CD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104256" behindDoc="0" locked="0" layoutInCell="1" allowOverlap="1" wp14:anchorId="34CFAFE7" wp14:editId="4CDAB542">
                <wp:simplePos x="0" y="0"/>
                <wp:positionH relativeFrom="column">
                  <wp:posOffset>2842260</wp:posOffset>
                </wp:positionH>
                <wp:positionV relativeFrom="paragraph">
                  <wp:posOffset>1559560</wp:posOffset>
                </wp:positionV>
                <wp:extent cx="160020" cy="1600200"/>
                <wp:effectExtent l="0" t="0" r="3048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0020" cy="160020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F9ACD6" id="Straight Connector 26" o:spid="_x0000_s1026" style="position:absolute;flip:x;z-index:25110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3.8pt,122.8pt" to="236.4pt,24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" strokecolor="red"/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31552" behindDoc="0" locked="0" layoutInCell="1" allowOverlap="1" wp14:anchorId="7C09D58D" wp14:editId="63E73F75">
                <wp:simplePos x="0" y="0"/>
                <wp:positionH relativeFrom="column">
                  <wp:posOffset>1699895</wp:posOffset>
                </wp:positionH>
                <wp:positionV relativeFrom="paragraph">
                  <wp:posOffset>2390140</wp:posOffset>
                </wp:positionV>
                <wp:extent cx="159385" cy="883920"/>
                <wp:effectExtent l="0" t="0" r="31115" b="304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385" cy="8839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665846" id="Straight Connector 10" o:spid="_x0000_s1026" style="position:absolute;flip:x;z-index:25103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3.85pt,188.2pt" to="146.4pt,25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" strokecolor="red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160576" behindDoc="0" locked="0" layoutInCell="1" allowOverlap="1" wp14:anchorId="0B89FE2A" wp14:editId="4211F35A">
                <wp:simplePos x="0" y="0"/>
                <wp:positionH relativeFrom="column">
                  <wp:posOffset>3086100</wp:posOffset>
                </wp:positionH>
                <wp:positionV relativeFrom="paragraph">
                  <wp:posOffset>1262380</wp:posOffset>
                </wp:positionV>
                <wp:extent cx="1173480" cy="541020"/>
                <wp:effectExtent l="0" t="0" r="26670" b="1143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5410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EC0B8B" id="Rectangle 28" o:spid="_x0000_s1026" style="position:absolute;margin-left:243pt;margin-top:99.4pt;width:92.4pt;height:42.6pt;z-index:25116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003904" behindDoc="0" locked="0" layoutInCell="1" allowOverlap="1" wp14:anchorId="182EA3AD" wp14:editId="6AACCB7B">
                <wp:simplePos x="0" y="0"/>
                <wp:positionH relativeFrom="column">
                  <wp:posOffset>1859280</wp:posOffset>
                </wp:positionH>
                <wp:positionV relativeFrom="paragraph">
                  <wp:posOffset>1559560</wp:posOffset>
                </wp:positionV>
                <wp:extent cx="601980" cy="833437"/>
                <wp:effectExtent l="0" t="0" r="26670" b="2413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" cy="83343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E51CA" id="Rectangle 11" o:spid="_x0000_s1026" style="position:absolute;margin-left:146.4pt;margin-top:122.8pt;width:47.4pt;height:65.6pt;z-index:25100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432960" behindDoc="0" locked="0" layoutInCell="1" allowOverlap="1" wp14:anchorId="28A03339" wp14:editId="085F30FC">
                <wp:simplePos x="0" y="0"/>
                <wp:positionH relativeFrom="column">
                  <wp:posOffset>1699895</wp:posOffset>
                </wp:positionH>
                <wp:positionV relativeFrom="paragraph">
                  <wp:posOffset>943610</wp:posOffset>
                </wp:positionV>
                <wp:extent cx="1204912" cy="319088"/>
                <wp:effectExtent l="0" t="0" r="14605" b="2413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4912" cy="31908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3813B6" id="Rectangle 41" o:spid="_x0000_s1026" style="position:absolute;margin-left:133.85pt;margin-top:74.3pt;width:94.85pt;height:25.15pt;z-index:251432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" filled="f" strokecolor="red" strokeweight="2pt"/>
            </w:pict>
          </mc:Fallback>
        </mc:AlternateContent>
      </w:r>
      <w:r w:rsidRPr="00EC1C3D">
        <w:rPr>
          <w:rFonts w:ascii="TH SarabunPSK" w:hAnsi="TH SarabunPSK" w:cs="TH SarabunPSK"/>
          <w:b/>
          <w:bCs/>
          <w:sz w:val="32"/>
          <w:szCs w:val="32"/>
          <w:cs/>
        </w:rPr>
        <mc:AlternateContent>
          <mc:Choice Requires="wps">
            <w:drawing>
              <wp:anchor distT="0" distB="0" distL="114300" distR="114300" simplePos="0" relativeHeight="251500544" behindDoc="0" locked="0" layoutInCell="1" allowOverlap="1" wp14:anchorId="067ACCF0" wp14:editId="107B8C02">
                <wp:simplePos x="0" y="0"/>
                <wp:positionH relativeFrom="column">
                  <wp:posOffset>0</wp:posOffset>
                </wp:positionH>
                <wp:positionV relativeFrom="paragraph">
                  <wp:posOffset>1991995</wp:posOffset>
                </wp:positionV>
                <wp:extent cx="396240" cy="350520"/>
                <wp:effectExtent l="0" t="0" r="22860" b="11430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13B1ECC7" w14:textId="77777777" w:rsidR="00144CDB" w:rsidRPr="00E95DE2" w:rsidRDefault="00144CDB" w:rsidP="00144CD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67ACCF0" id="Text Box 43" o:spid="_x0000_s1037" type="#_x0000_t202" style="position:absolute;left:0;text-align:left;margin-left:0;margin-top:156.85pt;width:31.2pt;height:27.6pt;z-index:25150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" fillcolor="white [3201]" strokecolor="red" strokeweight=".5pt">
                <v:textbox>
                  <w:txbxContent>
                    <w:p w14:paraId="13B1ECC7" w14:textId="77777777" w:rsidR="00144CDB" w:rsidRPr="00E95DE2" w:rsidRDefault="00144CDB" w:rsidP="00144CD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</w:p>
    <w:p w14:paraId="7C779313" w14:textId="48BF5773" w:rsidR="00144CDB" w:rsidRDefault="00144CDB" w:rsidP="00144CDB">
      <w:pPr>
        <w:spacing w:before="240"/>
        <w:rPr>
          <w:rFonts w:ascii="TH SarabunPSK" w:hAnsi="TH SarabunPSK" w:cs="TH SarabunPSK"/>
          <w:b/>
          <w:bCs/>
          <w:sz w:val="32"/>
          <w:szCs w:val="32"/>
        </w:rPr>
      </w:pP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209728" behindDoc="0" locked="0" layoutInCell="1" allowOverlap="1" wp14:anchorId="3712B8F6" wp14:editId="083ED69B">
                <wp:simplePos x="0" y="0"/>
                <wp:positionH relativeFrom="column">
                  <wp:posOffset>4644390</wp:posOffset>
                </wp:positionH>
                <wp:positionV relativeFrom="paragraph">
                  <wp:posOffset>76200</wp:posOffset>
                </wp:positionV>
                <wp:extent cx="396240" cy="350520"/>
                <wp:effectExtent l="0" t="0" r="22860" b="1143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55E4F52" w14:textId="77777777" w:rsidR="00144CDB" w:rsidRPr="00E95DE2" w:rsidRDefault="00144CDB" w:rsidP="00144CDB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12B8F6" id="Text Box 30" o:spid="_x0000_s1038" type="#_x0000_t202" style="position:absolute;margin-left:365.7pt;margin-top:6pt;width:31.2pt;height:27.6pt;z-index:25120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" fillcolor="white [3201]" strokecolor="red" strokeweight=".5pt">
                <v:textbox>
                  <w:txbxContent>
                    <w:p w14:paraId="755E4F52" w14:textId="77777777" w:rsidR="00144CDB" w:rsidRPr="00E95DE2" w:rsidRDefault="00144CDB" w:rsidP="00144CDB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5C1BF8">
        <w:rPr>
          <w:rFonts w:ascii="TH SarabunPSK" w:hAnsi="TH SarabunPSK" w:cs="TH SarabunPSK"/>
          <w:b/>
          <w:bCs/>
          <w:sz w:val="32"/>
          <w:szCs w:val="32"/>
        </w:rPr>
        <mc:AlternateContent>
          <mc:Choice Requires="wps">
            <w:drawing>
              <wp:anchor distT="0" distB="0" distL="114300" distR="114300" simplePos="0" relativeHeight="251040768" behindDoc="0" locked="0" layoutInCell="1" allowOverlap="1" wp14:anchorId="3B7C9158" wp14:editId="6C7972AB">
                <wp:simplePos x="0" y="0"/>
                <wp:positionH relativeFrom="column">
                  <wp:posOffset>1305560</wp:posOffset>
                </wp:positionH>
                <wp:positionV relativeFrom="paragraph">
                  <wp:posOffset>80010</wp:posOffset>
                </wp:positionV>
                <wp:extent cx="396240" cy="350520"/>
                <wp:effectExtent l="0" t="0" r="22860" b="1143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335E76CA" w14:textId="77777777" w:rsidR="00144CDB" w:rsidRPr="00E95DE2" w:rsidRDefault="00144CDB" w:rsidP="00144CDB">
                            <w:pPr>
                              <w:jc w:val="center"/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 w:hint="cs"/>
                                <w:sz w:val="32"/>
                                <w:szCs w:val="32"/>
                                <w:cs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7C9158" id="Text Box 14" o:spid="_x0000_s1039" type="#_x0000_t202" style="position:absolute;margin-left:102.8pt;margin-top:6.3pt;width:31.2pt;height:27.6pt;z-index:25104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" fillcolor="white [3201]" strokecolor="red" strokeweight=".5pt">
                <v:textbox>
                  <w:txbxContent>
                    <w:p w14:paraId="335E76CA" w14:textId="77777777" w:rsidR="00144CDB" w:rsidRPr="00E95DE2" w:rsidRDefault="00144CDB" w:rsidP="00144CDB">
                      <w:pPr>
                        <w:jc w:val="center"/>
                        <w:rPr>
                          <w:rFonts w:ascii="TH Sarabun New" w:hAnsi="TH Sarabun New" w:cs="TH Sarabun New" w:hint="cs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 w:hint="cs"/>
                          <w:sz w:val="32"/>
                          <w:szCs w:val="32"/>
                          <w:cs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sz w:val="32"/>
          <w:szCs w:val="32"/>
        </w:rPr>
        <w:t xml:space="preserve">  </w:t>
      </w:r>
    </w:p>
    <w:bookmarkEnd w:id="2"/>
    <w:p w14:paraId="1867965E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2553EF2" w14:textId="502528F6" w:rsidR="00144CDB" w:rsidRDefault="00144CDB" w:rsidP="00144CD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bookmarkStart w:id="3" w:name="_Hlk55850525"/>
      <w:r>
        <w:rPr>
          <w:rFonts w:ascii="TH SarabunPSK" w:hAnsi="TH SarabunPSK" w:cs="TH SarabunPSK" w:hint="cs"/>
          <w:sz w:val="32"/>
          <w:szCs w:val="32"/>
          <w:cs/>
        </w:rPr>
        <w:t>1. 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5B5CA926" w14:textId="5C1CBB41" w:rsidR="00144CDB" w:rsidRDefault="00144CDB" w:rsidP="00144CDB">
      <w:pPr>
        <w:spacing w:after="0" w:line="240" w:lineRule="auto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2. </w:t>
      </w:r>
      <w:r>
        <w:rPr>
          <w:rFonts w:ascii="TH SarabunPSK" w:hAnsi="TH SarabunPSK" w:cs="TH SarabunPSK" w:hint="cs"/>
          <w:sz w:val="32"/>
          <w:szCs w:val="32"/>
          <w:cs/>
        </w:rPr>
        <w:t>แสดงผลอัตราการใช้ก๊าซธรรมชาติ</w:t>
      </w:r>
    </w:p>
    <w:p w14:paraId="0CD1EB7A" w14:textId="77777777" w:rsidR="00144CDB" w:rsidRDefault="00144CDB" w:rsidP="00144CDB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ส่วนควบคุมการ เริ่ม  หยุด และรีเซต</w:t>
      </w:r>
    </w:p>
    <w:p w14:paraId="6C436489" w14:textId="77777777" w:rsidR="00144CDB" w:rsidRDefault="00144CDB" w:rsidP="00144CD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สดงผลค่าทางไฟฟ้า</w:t>
      </w:r>
    </w:p>
    <w:p w14:paraId="7074C4F7" w14:textId="77777777" w:rsidR="00144CDB" w:rsidRDefault="00144CDB" w:rsidP="00144CD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4AB538D5" w14:textId="77777777" w:rsidR="00144CDB" w:rsidRDefault="00144CDB" w:rsidP="00144CD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25521C05" w14:textId="77777777" w:rsidR="00144CDB" w:rsidRDefault="00144CDB" w:rsidP="00144CD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5A09C115" w14:textId="77777777" w:rsidR="00144CDB" w:rsidRDefault="00144CDB" w:rsidP="00144CD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43413798" w14:textId="67B642E1" w:rsidR="00144CDB" w:rsidRDefault="00144CDB" w:rsidP="00144CD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</w:t>
      </w:r>
      <w:r w:rsidR="006E1F9E">
        <w:rPr>
          <w:rFonts w:ascii="TH SarabunPSK" w:hAnsi="TH SarabunPSK" w:cs="TH SarabunPSK" w:hint="cs"/>
          <w:sz w:val="32"/>
          <w:szCs w:val="32"/>
          <w:cs/>
        </w:rPr>
        <w:t>การจับเวลา</w:t>
      </w:r>
    </w:p>
    <w:p w14:paraId="37FE8A73" w14:textId="77777777" w:rsidR="00144CDB" w:rsidRDefault="00144CDB" w:rsidP="00144CD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อุณหภูมิและความชื้น</w:t>
      </w:r>
    </w:p>
    <w:bookmarkEnd w:id="3"/>
    <w:p w14:paraId="590046B9" w14:textId="702654DD" w:rsidR="005753E6" w:rsidRPr="00EE19A2" w:rsidRDefault="005753E6" w:rsidP="00144CDB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AA61858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100F2CF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2C6FDF5E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AD8EFC4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4F730B24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1BA7212" w14:textId="77777777" w:rsidR="005753E6" w:rsidRPr="00EE19A2" w:rsidRDefault="005753E6" w:rsidP="005753E6">
      <w:pPr>
        <w:spacing w:after="0" w:line="240" w:lineRule="auto"/>
        <w:contextualSpacing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EE19A2">
        <w:rPr>
          <w:rFonts w:ascii="TH SarabunPSK" w:hAnsi="TH SarabunPSK" w:cs="TH SarabunPSK"/>
          <w:b/>
          <w:bCs/>
          <w:sz w:val="36"/>
          <w:szCs w:val="36"/>
        </w:rPr>
        <w:lastRenderedPageBreak/>
        <w:t>Web application</w:t>
      </w:r>
    </w:p>
    <w:p w14:paraId="57636845" w14:textId="37B07D38" w:rsidR="006E1F9E" w:rsidRDefault="006E1F9E" w:rsidP="006E1F9E">
      <w:pPr>
        <w:spacing w:before="240"/>
        <w:jc w:val="center"/>
        <w:rPr>
          <w:rFonts w:ascii="TH SarabunPSK" w:hAnsi="TH SarabunPSK" w:cs="TH SarabunPSK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3BDFBE0E" wp14:editId="5DF440B8">
                <wp:simplePos x="0" y="0"/>
                <wp:positionH relativeFrom="column">
                  <wp:posOffset>754380</wp:posOffset>
                </wp:positionH>
                <wp:positionV relativeFrom="paragraph">
                  <wp:posOffset>2816861</wp:posOffset>
                </wp:positionV>
                <wp:extent cx="350520" cy="487680"/>
                <wp:effectExtent l="0" t="0" r="30480" b="26670"/>
                <wp:wrapNone/>
                <wp:docPr id="1050" name="Straight Connector 10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0520" cy="48768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071C53" id="Straight Connector 1050" o:spid="_x0000_s1026" style="position:absolute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9.4pt,221.8pt" to="87pt,26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0C6ED101" wp14:editId="2E872185">
                <wp:simplePos x="0" y="0"/>
                <wp:positionH relativeFrom="column">
                  <wp:posOffset>2436495</wp:posOffset>
                </wp:positionH>
                <wp:positionV relativeFrom="paragraph">
                  <wp:posOffset>2771140</wp:posOffset>
                </wp:positionV>
                <wp:extent cx="791845" cy="604520"/>
                <wp:effectExtent l="0" t="0" r="27305" b="24130"/>
                <wp:wrapNone/>
                <wp:docPr id="1048" name="Straight Connector 10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91845" cy="60452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F4C45A" id="Straight Connector 1048" o:spid="_x0000_s1026" style="position:absolute;flip:x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1.85pt,218.2pt" to="254.2pt,26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5EC0D60A" wp14:editId="63BAFACB">
                <wp:simplePos x="0" y="0"/>
                <wp:positionH relativeFrom="column">
                  <wp:posOffset>3661410</wp:posOffset>
                </wp:positionH>
                <wp:positionV relativeFrom="paragraph">
                  <wp:posOffset>2354580</wp:posOffset>
                </wp:positionV>
                <wp:extent cx="120650" cy="710565"/>
                <wp:effectExtent l="0" t="0" r="31750" b="32385"/>
                <wp:wrapNone/>
                <wp:docPr id="1041" name="Straight Connector 10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0650" cy="71056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487031" id="Straight Connector 1041" o:spid="_x0000_s1026" style="position:absolute;flip:x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8.3pt,185.4pt" to="297.8pt,24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11552" behindDoc="0" locked="0" layoutInCell="1" allowOverlap="1" wp14:anchorId="730DA5F3" wp14:editId="2305A18B">
                <wp:simplePos x="0" y="0"/>
                <wp:positionH relativeFrom="column">
                  <wp:posOffset>4450080</wp:posOffset>
                </wp:positionH>
                <wp:positionV relativeFrom="paragraph">
                  <wp:posOffset>2749550</wp:posOffset>
                </wp:positionV>
                <wp:extent cx="338455" cy="471805"/>
                <wp:effectExtent l="0" t="0" r="23495" b="2349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8455" cy="47180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58D174" id="Straight Connector 55" o:spid="_x0000_s1026" style="position:absolute;z-index:25231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50.4pt,216.5pt" to="377.05pt,25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559936" behindDoc="0" locked="0" layoutInCell="1" allowOverlap="1" wp14:anchorId="779317F8" wp14:editId="10333019">
                <wp:simplePos x="0" y="0"/>
                <wp:positionH relativeFrom="column">
                  <wp:posOffset>4907280</wp:posOffset>
                </wp:positionH>
                <wp:positionV relativeFrom="paragraph">
                  <wp:posOffset>2133600</wp:posOffset>
                </wp:positionV>
                <wp:extent cx="274955" cy="284480"/>
                <wp:effectExtent l="0" t="0" r="29845" b="20320"/>
                <wp:wrapNone/>
                <wp:docPr id="1038" name="Straight Connector 10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4955" cy="28448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4C2F55" id="Straight Connector 1038" o:spid="_x0000_s1026" style="position:absolute;z-index:251559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.4pt,168pt" to="408.05pt,19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21088" behindDoc="0" locked="0" layoutInCell="1" allowOverlap="1" wp14:anchorId="4B444A9D" wp14:editId="0D46E749">
                <wp:simplePos x="0" y="0"/>
                <wp:positionH relativeFrom="column">
                  <wp:posOffset>4910455</wp:posOffset>
                </wp:positionH>
                <wp:positionV relativeFrom="paragraph">
                  <wp:posOffset>675640</wp:posOffset>
                </wp:positionV>
                <wp:extent cx="357505" cy="449580"/>
                <wp:effectExtent l="0" t="0" r="23495" b="2667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7505" cy="44958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75C0C5" id="Straight Connector 48" o:spid="_x0000_s1026" style="position:absolute;z-index:252121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6.65pt,53.2pt" to="414.8pt,8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20416" behindDoc="0" locked="0" layoutInCell="1" allowOverlap="1" wp14:anchorId="61F6A3E6" wp14:editId="09C4CAFD">
                <wp:simplePos x="0" y="0"/>
                <wp:positionH relativeFrom="column">
                  <wp:posOffset>4914900</wp:posOffset>
                </wp:positionH>
                <wp:positionV relativeFrom="paragraph">
                  <wp:posOffset>226060</wp:posOffset>
                </wp:positionV>
                <wp:extent cx="353060" cy="396240"/>
                <wp:effectExtent l="0" t="0" r="27940" b="22860"/>
                <wp:wrapNone/>
                <wp:docPr id="51" name="Straight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3060" cy="3962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78A8AB" id="Straight Connector 51" o:spid="_x0000_s1026" style="position:absolute;z-index:252220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7pt,17.8pt" to="414.8pt,4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21376" behindDoc="0" locked="0" layoutInCell="1" allowOverlap="1" wp14:anchorId="114AAED7" wp14:editId="0A177BB7">
                <wp:simplePos x="0" y="0"/>
                <wp:positionH relativeFrom="column">
                  <wp:posOffset>2391410</wp:posOffset>
                </wp:positionH>
                <wp:positionV relativeFrom="paragraph">
                  <wp:posOffset>1997710</wp:posOffset>
                </wp:positionV>
                <wp:extent cx="1389529" cy="360680"/>
                <wp:effectExtent l="0" t="0" r="20320" b="20320"/>
                <wp:wrapNone/>
                <wp:docPr id="1040" name="Rectangle 10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9529" cy="3606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E365B7" id="Rectangle 1040" o:spid="_x0000_s1026" style="position:absolute;margin-left:188.3pt;margin-top:157.3pt;width:109.4pt;height:28.4pt;z-index:251621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1A7F7927" wp14:editId="1FDC646A">
                <wp:simplePos x="0" y="0"/>
                <wp:positionH relativeFrom="column">
                  <wp:posOffset>732155</wp:posOffset>
                </wp:positionH>
                <wp:positionV relativeFrom="paragraph">
                  <wp:posOffset>2259330</wp:posOffset>
                </wp:positionV>
                <wp:extent cx="453390" cy="555625"/>
                <wp:effectExtent l="0" t="0" r="22860" b="15875"/>
                <wp:wrapNone/>
                <wp:docPr id="1046" name="Rectangle 10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3390" cy="5556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EA262D" id="Rectangle 1046" o:spid="_x0000_s1026" style="position:absolute;margin-left:57.65pt;margin-top:177.9pt;width:35.7pt;height:43.75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153E59B7" wp14:editId="1B3A086E">
                <wp:simplePos x="0" y="0"/>
                <wp:positionH relativeFrom="column">
                  <wp:posOffset>1832610</wp:posOffset>
                </wp:positionH>
                <wp:positionV relativeFrom="paragraph">
                  <wp:posOffset>2538095</wp:posOffset>
                </wp:positionV>
                <wp:extent cx="1391920" cy="217593"/>
                <wp:effectExtent l="0" t="0" r="17780" b="11430"/>
                <wp:wrapNone/>
                <wp:docPr id="1047" name="Rectangle 10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1920" cy="21759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63967F" id="Rectangle 1047" o:spid="_x0000_s1026" style="position:absolute;margin-left:144.3pt;margin-top:199.85pt;width:109.6pt;height:17.15pt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81856" behindDoc="0" locked="0" layoutInCell="1" allowOverlap="1" wp14:anchorId="51120093" wp14:editId="0AD35434">
                <wp:simplePos x="0" y="0"/>
                <wp:positionH relativeFrom="column">
                  <wp:posOffset>4446270</wp:posOffset>
                </wp:positionH>
                <wp:positionV relativeFrom="paragraph">
                  <wp:posOffset>2561590</wp:posOffset>
                </wp:positionV>
                <wp:extent cx="509905" cy="191770"/>
                <wp:effectExtent l="0" t="0" r="23495" b="17780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9905" cy="19177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6D72EC" id="Rectangle 53" o:spid="_x0000_s1026" style="position:absolute;margin-left:350.1pt;margin-top:201.7pt;width:40.15pt;height:15.1pt;z-index:25228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530240" behindDoc="0" locked="0" layoutInCell="1" allowOverlap="1" wp14:anchorId="2F5AACB0" wp14:editId="42BF8F08">
                <wp:simplePos x="0" y="0"/>
                <wp:positionH relativeFrom="column">
                  <wp:posOffset>3852545</wp:posOffset>
                </wp:positionH>
                <wp:positionV relativeFrom="paragraph">
                  <wp:posOffset>1617345</wp:posOffset>
                </wp:positionV>
                <wp:extent cx="1054735" cy="513080"/>
                <wp:effectExtent l="0" t="0" r="12065" b="20320"/>
                <wp:wrapNone/>
                <wp:docPr id="1037" name="Rectangle 10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735" cy="5130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5F5875" id="Rectangle 1037" o:spid="_x0000_s1026" style="position:absolute;margin-left:303.35pt;margin-top:127.35pt;width:83.05pt;height:40.4pt;z-index:25153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90720" behindDoc="0" locked="0" layoutInCell="1" allowOverlap="1" wp14:anchorId="401BA0AF" wp14:editId="43E3CE06">
                <wp:simplePos x="0" y="0"/>
                <wp:positionH relativeFrom="column">
                  <wp:posOffset>4194810</wp:posOffset>
                </wp:positionH>
                <wp:positionV relativeFrom="paragraph">
                  <wp:posOffset>226695</wp:posOffset>
                </wp:positionV>
                <wp:extent cx="716280" cy="111760"/>
                <wp:effectExtent l="0" t="0" r="26670" b="21590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1117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011DB7" id="Rectangle 50" o:spid="_x0000_s1026" style="position:absolute;margin-left:330.3pt;margin-top:17.85pt;width:56.4pt;height:8.8pt;z-index:25219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91392" behindDoc="0" locked="0" layoutInCell="1" allowOverlap="1" wp14:anchorId="24C174A6" wp14:editId="2B20B797">
                <wp:simplePos x="0" y="0"/>
                <wp:positionH relativeFrom="column">
                  <wp:posOffset>4196080</wp:posOffset>
                </wp:positionH>
                <wp:positionV relativeFrom="paragraph">
                  <wp:posOffset>365760</wp:posOffset>
                </wp:positionV>
                <wp:extent cx="716280" cy="325120"/>
                <wp:effectExtent l="0" t="0" r="26670" b="17780"/>
                <wp:wrapNone/>
                <wp:docPr id="47" name="Rectangle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6280" cy="3251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70D948" id="Rectangle 47" o:spid="_x0000_s1026" style="position:absolute;margin-left:330.4pt;margin-top:28.8pt;width:56.4pt;height:25.6pt;z-index:252091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94112" behindDoc="0" locked="0" layoutInCell="1" allowOverlap="1" wp14:anchorId="54FFEE0C" wp14:editId="06D580B8">
                <wp:simplePos x="0" y="0"/>
                <wp:positionH relativeFrom="column">
                  <wp:posOffset>883920</wp:posOffset>
                </wp:positionH>
                <wp:positionV relativeFrom="paragraph">
                  <wp:posOffset>278130</wp:posOffset>
                </wp:positionV>
                <wp:extent cx="901700" cy="467360"/>
                <wp:effectExtent l="0" t="0" r="12700" b="27940"/>
                <wp:wrapNone/>
                <wp:docPr id="1052" name="Rectangle 10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673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1D3C6A" id="Rectangle 1052" o:spid="_x0000_s1026" style="position:absolute;margin-left:69.6pt;margin-top:21.9pt;width:71pt;height:36.8pt;z-index:25199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315F975F" wp14:editId="1485E12F">
            <wp:extent cx="4226560" cy="2647570"/>
            <wp:effectExtent l="19050" t="19050" r="21590" b="196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0873" cy="26565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4" w:name="_Hlk55849403"/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53504" behindDoc="0" locked="0" layoutInCell="1" allowOverlap="1" wp14:anchorId="595CF7C7" wp14:editId="75D1BF88">
                <wp:simplePos x="0" y="0"/>
                <wp:positionH relativeFrom="column">
                  <wp:posOffset>104140</wp:posOffset>
                </wp:positionH>
                <wp:positionV relativeFrom="paragraph">
                  <wp:posOffset>1156547</wp:posOffset>
                </wp:positionV>
                <wp:extent cx="396240" cy="350520"/>
                <wp:effectExtent l="0" t="0" r="22860" b="11430"/>
                <wp:wrapNone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ED17FBB" w14:textId="77777777" w:rsidR="006E1F9E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9</w:t>
                            </w:r>
                          </w:p>
                          <w:p w14:paraId="761E240A" w14:textId="77777777" w:rsidR="006E1F9E" w:rsidRPr="00E95DE2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5CF7C7" id="Text Box 46" o:spid="_x0000_s1040" type="#_x0000_t202" style="position:absolute;left:0;text-align:left;margin-left:8.2pt;margin-top:91.05pt;width:31.2pt;height:27.6pt;z-index:25205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" fillcolor="white [3201]" strokecolor="red" strokeweight=".5pt">
                <v:textbox>
                  <w:txbxContent>
                    <w:p w14:paraId="6ED17FBB" w14:textId="77777777" w:rsidR="006E1F9E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9</w:t>
                      </w:r>
                    </w:p>
                    <w:p w14:paraId="761E240A" w14:textId="77777777" w:rsidR="006E1F9E" w:rsidRPr="00E95DE2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023808" behindDoc="0" locked="0" layoutInCell="1" allowOverlap="1" wp14:anchorId="646215CC" wp14:editId="74464BA7">
                <wp:simplePos x="0" y="0"/>
                <wp:positionH relativeFrom="column">
                  <wp:posOffset>499533</wp:posOffset>
                </wp:positionH>
                <wp:positionV relativeFrom="paragraph">
                  <wp:posOffset>723053</wp:posOffset>
                </wp:positionV>
                <wp:extent cx="299720" cy="447040"/>
                <wp:effectExtent l="0" t="0" r="24130" b="29210"/>
                <wp:wrapNone/>
                <wp:docPr id="1053" name="Straight Connector 10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9720" cy="447040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6C6CEF" id="Straight Connector 1053" o:spid="_x0000_s1026" style="position:absolute;flip:x;z-index:25202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9.35pt,56.95pt" to="62.95pt,9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F8E156E" wp14:editId="7361E00F">
                <wp:simplePos x="0" y="0"/>
                <wp:positionH relativeFrom="column">
                  <wp:posOffset>5299075</wp:posOffset>
                </wp:positionH>
                <wp:positionV relativeFrom="paragraph">
                  <wp:posOffset>1951355</wp:posOffset>
                </wp:positionV>
                <wp:extent cx="396240" cy="350520"/>
                <wp:effectExtent l="0" t="0" r="22860" b="11430"/>
                <wp:wrapNone/>
                <wp:docPr id="1045" name="Text Box 10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E3D5E38" w14:textId="77777777" w:rsidR="006E1F9E" w:rsidRPr="00E95DE2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F8E156E" id="Text Box 1045" o:spid="_x0000_s1041" type="#_x0000_t202" style="position:absolute;left:0;text-align:left;margin-left:417.25pt;margin-top:153.65pt;width:31.2pt;height:27.6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" fillcolor="white [3201]" strokecolor="red" strokeweight=".5pt">
                <v:textbox>
                  <w:txbxContent>
                    <w:p w14:paraId="5E3D5E38" w14:textId="77777777" w:rsidR="006E1F9E" w:rsidRPr="00E95DE2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2E631A9" wp14:editId="1D1FE10A">
                <wp:simplePos x="0" y="0"/>
                <wp:positionH relativeFrom="column">
                  <wp:posOffset>3555999</wp:posOffset>
                </wp:positionH>
                <wp:positionV relativeFrom="paragraph">
                  <wp:posOffset>763270</wp:posOffset>
                </wp:positionV>
                <wp:extent cx="1743075" cy="1190625"/>
                <wp:effectExtent l="0" t="0" r="28575" b="28575"/>
                <wp:wrapNone/>
                <wp:docPr id="1044" name="Straight Connector 10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3075" cy="1190625"/>
                        </a:xfrm>
                        <a:prstGeom prst="line">
                          <a:avLst/>
                        </a:prstGeom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E9B62C" id="Straight Connector 1044" o:spid="_x0000_s1026" style="position:absolute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0pt,60.1pt" to="417.25pt,15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" strokecolor="red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591680" behindDoc="0" locked="0" layoutInCell="1" allowOverlap="1" wp14:anchorId="7780A483" wp14:editId="3A85BF4A">
                <wp:simplePos x="0" y="0"/>
                <wp:positionH relativeFrom="column">
                  <wp:posOffset>5180965</wp:posOffset>
                </wp:positionH>
                <wp:positionV relativeFrom="paragraph">
                  <wp:posOffset>2419985</wp:posOffset>
                </wp:positionV>
                <wp:extent cx="396240" cy="350520"/>
                <wp:effectExtent l="0" t="0" r="22860" b="11430"/>
                <wp:wrapNone/>
                <wp:docPr id="1039" name="Text Box 1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08774688" w14:textId="77777777" w:rsidR="006E1F9E" w:rsidRPr="00E95DE2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80A483" id="Text Box 1039" o:spid="_x0000_s1042" type="#_x0000_t202" style="position:absolute;left:0;text-align:left;margin-left:407.95pt;margin-top:190.55pt;width:31.2pt;height:27.6pt;z-index:2515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" fillcolor="white [3201]" strokecolor="red" strokeweight=".5pt">
                <v:textbox>
                  <w:txbxContent>
                    <w:p w14:paraId="08774688" w14:textId="77777777" w:rsidR="006E1F9E" w:rsidRPr="00E95DE2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6578AE62" wp14:editId="11AF4693">
                <wp:simplePos x="0" y="0"/>
                <wp:positionH relativeFrom="column">
                  <wp:posOffset>2173941</wp:posOffset>
                </wp:positionH>
                <wp:positionV relativeFrom="paragraph">
                  <wp:posOffset>364341</wp:posOffset>
                </wp:positionV>
                <wp:extent cx="1383553" cy="406400"/>
                <wp:effectExtent l="0" t="0" r="26670" b="12700"/>
                <wp:wrapNone/>
                <wp:docPr id="1043" name="Rectangle 10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553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FCB7E" id="Rectangle 1043" o:spid="_x0000_s1026" style="position:absolute;margin-left:171.2pt;margin-top:28.7pt;width:108.95pt;height:32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" filled="f" strokecolor="red" strokeweight="2pt"/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152832" behindDoc="0" locked="0" layoutInCell="1" allowOverlap="1" wp14:anchorId="18274E91" wp14:editId="0AACAC11">
                <wp:simplePos x="0" y="0"/>
                <wp:positionH relativeFrom="column">
                  <wp:posOffset>5265420</wp:posOffset>
                </wp:positionH>
                <wp:positionV relativeFrom="paragraph">
                  <wp:posOffset>1071880</wp:posOffset>
                </wp:positionV>
                <wp:extent cx="396240" cy="350520"/>
                <wp:effectExtent l="0" t="0" r="22860" b="11430"/>
                <wp:wrapNone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50648868" w14:textId="77777777" w:rsidR="006E1F9E" w:rsidRPr="00E95DE2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274E91" id="Text Box 49" o:spid="_x0000_s1043" type="#_x0000_t202" style="position:absolute;left:0;text-align:left;margin-left:414.6pt;margin-top:84.4pt;width:31.2pt;height:27.6pt;z-index:25215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" fillcolor="white [3201]" strokecolor="red" strokeweight=".5pt">
                <v:textbox>
                  <w:txbxContent>
                    <w:p w14:paraId="50648868" w14:textId="77777777" w:rsidR="006E1F9E" w:rsidRPr="00E95DE2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252160" behindDoc="0" locked="0" layoutInCell="1" allowOverlap="1" wp14:anchorId="231530E9" wp14:editId="7F02306F">
                <wp:simplePos x="0" y="0"/>
                <wp:positionH relativeFrom="column">
                  <wp:posOffset>5261610</wp:posOffset>
                </wp:positionH>
                <wp:positionV relativeFrom="paragraph">
                  <wp:posOffset>605790</wp:posOffset>
                </wp:positionV>
                <wp:extent cx="396240" cy="350520"/>
                <wp:effectExtent l="0" t="0" r="22860" b="1143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7DDC2E53" w14:textId="77777777" w:rsidR="006E1F9E" w:rsidRPr="00E95DE2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1530E9" id="Text Box 52" o:spid="_x0000_s1044" type="#_x0000_t202" style="position:absolute;left:0;text-align:left;margin-left:414.3pt;margin-top:47.7pt;width:31.2pt;height:27.6pt;z-index:25225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" fillcolor="white [3201]" strokecolor="red" strokeweight=".5pt">
                <v:textbox>
                  <w:txbxContent>
                    <w:p w14:paraId="7DDC2E53" w14:textId="77777777" w:rsidR="006E1F9E" w:rsidRPr="00E95DE2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</w:p>
    <w:p w14:paraId="1BA3F589" w14:textId="042C67E3" w:rsidR="006E1F9E" w:rsidRDefault="006E1F9E" w:rsidP="006E1F9E">
      <w:pPr>
        <w:spacing w:before="240"/>
        <w:jc w:val="center"/>
        <w:rPr>
          <w:rFonts w:ascii="TH SarabunPSK" w:hAnsi="TH SarabunPSK" w:cs="TH SarabunPSK" w:hint="cs"/>
          <w:sz w:val="32"/>
          <w:szCs w:val="32"/>
        </w:rPr>
      </w:pP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20178F01" wp14:editId="3D67FBAD">
                <wp:simplePos x="0" y="0"/>
                <wp:positionH relativeFrom="column">
                  <wp:posOffset>1103630</wp:posOffset>
                </wp:positionH>
                <wp:positionV relativeFrom="paragraph">
                  <wp:posOffset>299085</wp:posOffset>
                </wp:positionV>
                <wp:extent cx="396240" cy="350520"/>
                <wp:effectExtent l="0" t="0" r="22860" b="11430"/>
                <wp:wrapNone/>
                <wp:docPr id="1051" name="Text Box 10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53CF479" w14:textId="77777777" w:rsidR="006E1F9E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1</w:t>
                            </w:r>
                          </w:p>
                          <w:p w14:paraId="6E7BB5AC" w14:textId="77777777" w:rsidR="006E1F9E" w:rsidRPr="00E95DE2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178F01" id="Text Box 1051" o:spid="_x0000_s1045" type="#_x0000_t202" style="position:absolute;left:0;text-align:left;margin-left:86.9pt;margin-top:23.55pt;width:31.2pt;height:27.6pt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" fillcolor="white [3201]" strokecolor="red" strokeweight=".5pt">
                <v:textbox>
                  <w:txbxContent>
                    <w:p w14:paraId="653CF479" w14:textId="77777777" w:rsidR="006E1F9E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1</w:t>
                      </w:r>
                    </w:p>
                    <w:p w14:paraId="6E7BB5AC" w14:textId="77777777" w:rsidR="006E1F9E" w:rsidRPr="00E95DE2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31013A9" wp14:editId="7D6C4DAC">
                <wp:simplePos x="0" y="0"/>
                <wp:positionH relativeFrom="column">
                  <wp:posOffset>3458210</wp:posOffset>
                </wp:positionH>
                <wp:positionV relativeFrom="paragraph">
                  <wp:posOffset>57785</wp:posOffset>
                </wp:positionV>
                <wp:extent cx="396240" cy="350520"/>
                <wp:effectExtent l="0" t="0" r="22860" b="11430"/>
                <wp:wrapNone/>
                <wp:docPr id="1042" name="Text Box 10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D4D6FBB" w14:textId="77777777" w:rsidR="006E1F9E" w:rsidRPr="00E95DE2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1013A9" id="Text Box 1042" o:spid="_x0000_s1046" type="#_x0000_t202" style="position:absolute;left:0;text-align:left;margin-left:272.3pt;margin-top:4.55pt;width:31.2pt;height:27.6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" fillcolor="white [3201]" strokecolor="red" strokeweight=".5pt">
                <v:textbox>
                  <w:txbxContent>
                    <w:p w14:paraId="6D4D6FBB" w14:textId="77777777" w:rsidR="006E1F9E" w:rsidRPr="00E95DE2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2343296" behindDoc="0" locked="0" layoutInCell="1" allowOverlap="1" wp14:anchorId="6A543712" wp14:editId="3BD19E02">
                <wp:simplePos x="0" y="0"/>
                <wp:positionH relativeFrom="column">
                  <wp:posOffset>4786207</wp:posOffset>
                </wp:positionH>
                <wp:positionV relativeFrom="paragraph">
                  <wp:posOffset>102870</wp:posOffset>
                </wp:positionV>
                <wp:extent cx="396240" cy="350520"/>
                <wp:effectExtent l="0" t="0" r="22860" b="11430"/>
                <wp:wrapNone/>
                <wp:docPr id="1054" name="Text Box 10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6B83862A" w14:textId="77777777" w:rsidR="006E1F9E" w:rsidRPr="00E95DE2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543712" id="Text Box 1054" o:spid="_x0000_s1047" type="#_x0000_t202" style="position:absolute;left:0;text-align:left;margin-left:376.85pt;margin-top:8.1pt;width:31.2pt;height:27.6pt;z-index:25234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" fillcolor="white [3201]" strokecolor="red" strokeweight=".5pt">
                <v:textbox>
                  <w:txbxContent>
                    <w:p w14:paraId="6B83862A" w14:textId="77777777" w:rsidR="006E1F9E" w:rsidRPr="00E95DE2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  <w:r w:rsidRPr="00B003AB">
        <w:rPr>
          <w:rFonts w:ascii="TH SarabunPSK" w:hAnsi="TH SarabunPSK" w:cs="TH SarabunPSK"/>
          <w:b/>
          <w:bCs/>
          <w:sz w:val="32"/>
          <w:szCs w:val="32"/>
          <w:u w:val="single"/>
          <w:cs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73A78A51" wp14:editId="1EA519E0">
                <wp:simplePos x="0" y="0"/>
                <wp:positionH relativeFrom="column">
                  <wp:posOffset>2432685</wp:posOffset>
                </wp:positionH>
                <wp:positionV relativeFrom="paragraph">
                  <wp:posOffset>257175</wp:posOffset>
                </wp:positionV>
                <wp:extent cx="396240" cy="350520"/>
                <wp:effectExtent l="0" t="0" r="22860" b="11430"/>
                <wp:wrapNone/>
                <wp:docPr id="1049" name="Text Box 10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6240" cy="350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rgbClr val="FF0000"/>
                          </a:solidFill>
                        </a:ln>
                      </wps:spPr>
                      <wps:txbx>
                        <w:txbxContent>
                          <w:p w14:paraId="4C3E6F13" w14:textId="77777777" w:rsidR="006E1F9E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  <w:t>2</w:t>
                            </w:r>
                          </w:p>
                          <w:p w14:paraId="123804C5" w14:textId="77777777" w:rsidR="006E1F9E" w:rsidRPr="00E95DE2" w:rsidRDefault="006E1F9E" w:rsidP="006E1F9E">
                            <w:pPr>
                              <w:jc w:val="center"/>
                              <w:rPr>
                                <w:rFonts w:ascii="TH Sarabun New" w:hAnsi="TH Sarabun New" w:cs="TH Sarabun New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A78A51" id="Text Box 1049" o:spid="_x0000_s1048" type="#_x0000_t202" style="position:absolute;left:0;text-align:left;margin-left:191.55pt;margin-top:20.25pt;width:31.2pt;height:27.6pt;z-index:25190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" fillcolor="white [3201]" strokecolor="red" strokeweight=".5pt">
                <v:textbox>
                  <w:txbxContent>
                    <w:p w14:paraId="4C3E6F13" w14:textId="77777777" w:rsidR="006E1F9E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  <w:r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  <w:t>2</w:t>
                      </w:r>
                    </w:p>
                    <w:p w14:paraId="123804C5" w14:textId="77777777" w:rsidR="006E1F9E" w:rsidRPr="00E95DE2" w:rsidRDefault="006E1F9E" w:rsidP="006E1F9E">
                      <w:pPr>
                        <w:jc w:val="center"/>
                        <w:rPr>
                          <w:rFonts w:ascii="TH Sarabun New" w:hAnsi="TH Sarabun New" w:cs="TH Sarabun New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bookmarkEnd w:id="4"/>
    <w:p w14:paraId="58B6E55E" w14:textId="7C0F53C5" w:rsidR="005753E6" w:rsidRPr="00EE19A2" w:rsidRDefault="005753E6" w:rsidP="006E1F9E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</w:p>
    <w:p w14:paraId="7B8A3644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46D3BCD" w14:textId="265B9F0E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bookmarkStart w:id="5" w:name="_Hlk55849693"/>
      <w:r>
        <w:rPr>
          <w:rFonts w:ascii="TH SarabunPSK" w:hAnsi="TH SarabunPSK" w:cs="TH SarabunPSK"/>
          <w:sz w:val="32"/>
          <w:szCs w:val="32"/>
        </w:rPr>
        <w:t xml:space="preserve">1. </w:t>
      </w:r>
      <w:r>
        <w:rPr>
          <w:rFonts w:ascii="TH SarabunPSK" w:hAnsi="TH SarabunPSK" w:cs="TH SarabunPSK" w:hint="cs"/>
          <w:sz w:val="32"/>
          <w:szCs w:val="32"/>
          <w:cs/>
        </w:rPr>
        <w:t>ปุ่มปรับระดับ</w:t>
      </w:r>
      <w:r>
        <w:rPr>
          <w:rFonts w:ascii="TH SarabunPSK" w:hAnsi="TH SarabunPSK" w:cs="TH SarabunPSK" w:hint="cs"/>
          <w:sz w:val="32"/>
          <w:szCs w:val="32"/>
          <w:cs/>
        </w:rPr>
        <w:t>ความร้อน</w:t>
      </w:r>
    </w:p>
    <w:p w14:paraId="5D9BE8E2" w14:textId="77777777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 ปุ่มกดเชื่อมต่อกับชุดแลปสาธิต เริ่ม หยุด และแสดงผลเวลา</w:t>
      </w:r>
    </w:p>
    <w:p w14:paraId="414215E5" w14:textId="2217AF55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 แสดงผล</w:t>
      </w:r>
      <w:r>
        <w:rPr>
          <w:rFonts w:ascii="TH SarabunPSK" w:hAnsi="TH SarabunPSK" w:cs="TH SarabunPSK" w:hint="cs"/>
          <w:sz w:val="32"/>
          <w:szCs w:val="32"/>
          <w:cs/>
        </w:rPr>
        <w:t>อัตราการใช้ก๊าซธรรมชาติ (กิโลกรัม/นาที) และความร้อน (จูล)</w:t>
      </w:r>
    </w:p>
    <w:p w14:paraId="1F4ECC55" w14:textId="77777777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 แบบทดสอบ</w:t>
      </w:r>
    </w:p>
    <w:p w14:paraId="2D01A010" w14:textId="77777777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 แสดงผลอุณหภูมิและความชื้น</w:t>
      </w:r>
    </w:p>
    <w:p w14:paraId="32664EB8" w14:textId="77777777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 แสดงผลค่าทางไฟฟ้า</w:t>
      </w:r>
    </w:p>
    <w:p w14:paraId="19E6B892" w14:textId="77777777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งดันไฟฟ้า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โวลต์)</w:t>
      </w:r>
    </w:p>
    <w:p w14:paraId="434376B5" w14:textId="77777777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ระแสไฟฟ้า (แอมป์)</w:t>
      </w:r>
    </w:p>
    <w:p w14:paraId="0E2DC40A" w14:textId="77777777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กำลังไฟฟ้า (วัตต์)</w:t>
      </w:r>
    </w:p>
    <w:p w14:paraId="0CC675A6" w14:textId="77777777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พลังงานไฟฟ้า (วัตต์ - ชั่วโมง)</w:t>
      </w:r>
    </w:p>
    <w:p w14:paraId="349C15C1" w14:textId="77777777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7. คู่มือปฏิบัติการ</w:t>
      </w:r>
    </w:p>
    <w:p w14:paraId="62FB6CA5" w14:textId="77777777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8. คีย์แสดงผลการจับคู่</w:t>
      </w:r>
    </w:p>
    <w:p w14:paraId="6283E67B" w14:textId="2781663D" w:rsidR="006E1F9E" w:rsidRDefault="006E1F9E" w:rsidP="006E1F9E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9. ข้อมูลโรงไฟฟ้า</w:t>
      </w:r>
      <w:r>
        <w:rPr>
          <w:rFonts w:ascii="TH SarabunPSK" w:hAnsi="TH SarabunPSK" w:cs="TH SarabunPSK" w:hint="cs"/>
          <w:sz w:val="32"/>
          <w:szCs w:val="32"/>
          <w:cs/>
        </w:rPr>
        <w:t>ก๊าซธรรมชาติ</w:t>
      </w:r>
    </w:p>
    <w:bookmarkEnd w:id="5"/>
    <w:p w14:paraId="0050B6DC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3383B59E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5EDB41DE" w14:textId="77777777" w:rsidR="005753E6" w:rsidRPr="00EE19A2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bookmarkEnd w:id="1"/>
    <w:p w14:paraId="6A0E9F5A" w14:textId="477BCF07" w:rsidR="00A229E8" w:rsidRPr="005753E6" w:rsidRDefault="000A305F" w:rsidP="005753E6">
      <w:pPr>
        <w:spacing w:after="0" w:line="240" w:lineRule="auto"/>
        <w:jc w:val="thaiDistribute"/>
        <w:rPr>
          <w:rFonts w:ascii="TH SarabunPSK" w:hAnsi="TH SarabunPSK" w:cs="TH SarabunPSK"/>
          <w:b/>
          <w:bCs/>
          <w:sz w:val="36"/>
          <w:szCs w:val="36"/>
        </w:rPr>
      </w:pPr>
      <w:r w:rsidRPr="005753E6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หลักการและทฤษฏี</w:t>
      </w:r>
    </w:p>
    <w:p w14:paraId="4E0434CF" w14:textId="77777777" w:rsidR="00120065" w:rsidRPr="00120065" w:rsidRDefault="003E6549" w:rsidP="005753E6">
      <w:pPr>
        <w:spacing w:after="0" w:line="240" w:lineRule="auto"/>
        <w:contextualSpacing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ก๊าซธรรมชาติ ประกอบด้วย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 xml:space="preserve">หลายชนิด ได้แก่ 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มีเทน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อีเทน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โพรเพน และ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บิวเทนเมื่อจะนำมาใช้ต้องแยก</w:t>
      </w:r>
      <w:r w:rsidR="00463F9C">
        <w:rPr>
          <w:rFonts w:ascii="TH SarabunPSK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hAnsi="TH SarabunPSK" w:cs="TH SarabunPSK"/>
          <w:sz w:val="32"/>
          <w:szCs w:val="32"/>
          <w:cs/>
        </w:rPr>
        <w:t>ออกจากกันเสียก่อน</w:t>
      </w:r>
    </w:p>
    <w:p w14:paraId="126ABF5F" w14:textId="77777777" w:rsidR="00120065" w:rsidRPr="00463F9C" w:rsidRDefault="00463F9C" w:rsidP="005753E6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1134" w:hanging="425"/>
        <w:rPr>
          <w:rFonts w:ascii="TH SarabunPSK" w:eastAsia="Times New Roman" w:hAnsi="TH SarabunPSK" w:cs="TH SarabunPSK"/>
          <w:sz w:val="32"/>
          <w:szCs w:val="32"/>
        </w:rPr>
      </w:pPr>
      <w:r w:rsidRP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มีเทน ใช้ผลิตไฟฟ้า ใช้ในโรงงานอุตสาหกรรม และใช้กับรถยนต์ ซึ่งก็คือ</w:t>
      </w:r>
      <w:r w:rsidRP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463F9C">
        <w:rPr>
          <w:rFonts w:ascii="TH SarabunPSK" w:eastAsia="Times New Roman" w:hAnsi="TH SarabunPSK" w:cs="TH SarabunPSK"/>
          <w:sz w:val="32"/>
          <w:szCs w:val="32"/>
        </w:rPr>
        <w:t xml:space="preserve">CNG 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 xml:space="preserve">หรือ </w:t>
      </w:r>
      <w:r w:rsidR="00120065" w:rsidRPr="00463F9C">
        <w:rPr>
          <w:rFonts w:ascii="TH SarabunPSK" w:eastAsia="Times New Roman" w:hAnsi="TH SarabunPSK" w:cs="TH SarabunPSK"/>
          <w:sz w:val="32"/>
          <w:szCs w:val="32"/>
        </w:rPr>
        <w:t>NGV</w:t>
      </w:r>
    </w:p>
    <w:p w14:paraId="243C4EA5" w14:textId="77777777" w:rsidR="00120065" w:rsidRPr="00463F9C" w:rsidRDefault="00463F9C" w:rsidP="005753E6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1134" w:hanging="425"/>
        <w:rPr>
          <w:rFonts w:ascii="TH SarabunPSK" w:eastAsia="Times New Roman" w:hAnsi="TH SarabunPSK" w:cs="TH SarabunPSK"/>
          <w:sz w:val="32"/>
          <w:szCs w:val="32"/>
        </w:rPr>
      </w:pPr>
      <w:r w:rsidRP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อีเทน + โพรเพน ใช้เป็นวัตถุดิบในโรงงานปิโตรเคมี</w:t>
      </w:r>
    </w:p>
    <w:p w14:paraId="38A1CD15" w14:textId="03A82FBE" w:rsidR="00120065" w:rsidRPr="00463F9C" w:rsidRDefault="00463F9C" w:rsidP="005753E6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ind w:left="1134" w:hanging="425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โพรเพน + บิวเทนใช้ในโรงงานปิโตรเคมีและอุตสาหกรรมอื่น</w:t>
      </w:r>
      <w:r w:rsidR="005753E6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ๆ และใช้เป็น</w:t>
      </w:r>
      <w:r w:rsidRP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หุงต้ม (</w:t>
      </w:r>
      <w:r w:rsidR="00120065" w:rsidRPr="00463F9C">
        <w:rPr>
          <w:rFonts w:ascii="TH SarabunPSK" w:eastAsia="Times New Roman" w:hAnsi="TH SarabunPSK" w:cs="TH SarabunPSK"/>
          <w:sz w:val="32"/>
          <w:szCs w:val="32"/>
        </w:rPr>
        <w:t xml:space="preserve">LPG) </w:t>
      </w:r>
      <w:r w:rsidR="00120065" w:rsidRPr="00463F9C">
        <w:rPr>
          <w:rFonts w:ascii="TH SarabunPSK" w:eastAsia="Times New Roman" w:hAnsi="TH SarabunPSK" w:cs="TH SarabunPSK"/>
          <w:sz w:val="32"/>
          <w:szCs w:val="32"/>
          <w:cs/>
        </w:rPr>
        <w:t>ที่เรารู้จักนั่นเอง</w:t>
      </w:r>
    </w:p>
    <w:p w14:paraId="324580DC" w14:textId="77777777" w:rsidR="00120065" w:rsidRDefault="00463F9C" w:rsidP="005753E6">
      <w:pPr>
        <w:spacing w:before="100" w:beforeAutospacing="1" w:after="0" w:line="240" w:lineRule="auto"/>
        <w:ind w:firstLine="720"/>
        <w:contextualSpacing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หุงต้ม (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Liquefied Petroleum Gas)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มีชื่อทางการว่าก๊าซปิโตรเลียมเหลว หรือ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แอลพีจี หมายถึง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 “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ไฮโดรคาร์บอนเหลว คือ โพรเพน โพรพิลีนบิวเทนหรือบิวทีลีนอย่างใดอย่างหนึ่งหรือหลายอย่างผสมกันก็ได้โดย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โพรเพนและบิวเทนเป็นสารไฮโดรคาร์บอนประเภทอิ่มตัวมีการเผาไหม้สมบูรณ์ เผาไหม้ดี ไม่เกิดเขม่าส่วน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โพรพิลีนและบิวทีลีนเป็นสารไฮโดรคาร์บอนไม่อิ่มตัวเมื่อเผาไหม้จะเกิดเขม่า หรือเผาไหม้ไม่สมบูรณ์อย่างไรก็ตามก๊าซปิโตรเลียมเหลวหรือแอลพีจีที่ใช้กันทั่วไปจะมีโพรเพน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1251B7">
        <w:rPr>
          <w:rFonts w:ascii="TH SarabunPSK" w:eastAsia="Times New Roman" w:hAnsi="TH SarabunPSK" w:cs="TH SarabunPSK"/>
          <w:sz w:val="32"/>
          <w:szCs w:val="32"/>
        </w:rPr>
        <w:t>(</w:t>
      </w:r>
      <w:r w:rsidR="001251B7" w:rsidRPr="001251B7">
        <w:rPr>
          <w:rFonts w:ascii="TH SarabunPSK" w:eastAsia="Times New Roman" w:hAnsi="TH SarabunPSK" w:cs="TH SarabunPSK"/>
          <w:sz w:val="32"/>
          <w:szCs w:val="32"/>
        </w:rPr>
        <w:t>C</w:t>
      </w:r>
      <w:r w:rsidR="001251B7" w:rsidRPr="001251B7">
        <w:rPr>
          <w:rFonts w:ascii="TH SarabunPSK" w:eastAsia="Times New Roman" w:hAnsi="TH SarabunPSK" w:cs="TH SarabunPSK"/>
          <w:sz w:val="32"/>
          <w:szCs w:val="32"/>
          <w:vertAlign w:val="subscript"/>
        </w:rPr>
        <w:t>3</w:t>
      </w:r>
      <w:r w:rsidR="001251B7" w:rsidRPr="001251B7">
        <w:rPr>
          <w:rFonts w:ascii="TH SarabunPSK" w:eastAsia="Times New Roman" w:hAnsi="TH SarabunPSK" w:cs="TH SarabunPSK"/>
          <w:sz w:val="32"/>
          <w:szCs w:val="32"/>
        </w:rPr>
        <w:t>H</w:t>
      </w:r>
      <w:r w:rsidR="001251B7" w:rsidRPr="001251B7">
        <w:rPr>
          <w:rFonts w:ascii="TH SarabunPSK" w:eastAsia="Times New Roman" w:hAnsi="TH SarabunPSK" w:cs="TH SarabunPSK"/>
          <w:sz w:val="32"/>
          <w:szCs w:val="32"/>
          <w:vertAlign w:val="subscript"/>
        </w:rPr>
        <w:t>8</w:t>
      </w:r>
      <w:r w:rsidR="001251B7">
        <w:rPr>
          <w:rFonts w:ascii="TH SarabunPSK" w:eastAsia="Times New Roman" w:hAnsi="TH SarabunPSK" w:cs="TH SarabunPSK"/>
          <w:sz w:val="32"/>
          <w:szCs w:val="32"/>
        </w:rPr>
        <w:t xml:space="preserve">)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กับบิวเทน</w:t>
      </w:r>
      <w:r w:rsidR="001251B7">
        <w:rPr>
          <w:rFonts w:ascii="TH SarabunPSK" w:eastAsia="Times New Roman" w:hAnsi="TH SarabunPSK" w:cs="TH SarabunPSK"/>
          <w:sz w:val="32"/>
          <w:szCs w:val="32"/>
        </w:rPr>
        <w:t>(</w:t>
      </w:r>
      <w:r w:rsidR="001251B7" w:rsidRPr="001251B7">
        <w:rPr>
          <w:rFonts w:ascii="TH SarabunPSK" w:eastAsia="Times New Roman" w:hAnsi="TH SarabunPSK" w:cs="TH SarabunPSK"/>
          <w:sz w:val="32"/>
          <w:szCs w:val="32"/>
        </w:rPr>
        <w:t>C</w:t>
      </w:r>
      <w:r w:rsidR="001251B7">
        <w:rPr>
          <w:rFonts w:ascii="TH SarabunPSK" w:eastAsia="Times New Roman" w:hAnsi="TH SarabunPSK" w:cs="TH SarabunPSK"/>
          <w:sz w:val="32"/>
          <w:szCs w:val="32"/>
          <w:vertAlign w:val="subscript"/>
        </w:rPr>
        <w:t>4</w:t>
      </w:r>
      <w:r w:rsidR="001251B7" w:rsidRPr="001251B7">
        <w:rPr>
          <w:rFonts w:ascii="TH SarabunPSK" w:eastAsia="Times New Roman" w:hAnsi="TH SarabunPSK" w:cs="TH SarabunPSK"/>
          <w:sz w:val="32"/>
          <w:szCs w:val="32"/>
        </w:rPr>
        <w:t>H</w:t>
      </w:r>
      <w:r w:rsidR="001251B7">
        <w:rPr>
          <w:rFonts w:ascii="TH SarabunPSK" w:eastAsia="Times New Roman" w:hAnsi="TH SarabunPSK" w:cs="TH SarabunPSK"/>
          <w:sz w:val="32"/>
          <w:szCs w:val="32"/>
          <w:vertAlign w:val="subscript"/>
        </w:rPr>
        <w:t>10</w:t>
      </w:r>
      <w:r w:rsidR="001251B7">
        <w:rPr>
          <w:rFonts w:ascii="TH SarabunPSK" w:eastAsia="Times New Roman" w:hAnsi="TH SarabunPSK" w:cs="TH SarabunPSK"/>
          <w:sz w:val="32"/>
          <w:szCs w:val="32"/>
        </w:rPr>
        <w:t>)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เพียงสองอย่างเท่านั้นที่เป็นส่วนประกอบหลักโดยอาจมีอัตราส่วนระหว่าง โพรเพนกับบิวเทน ตั้งแต่ 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>2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0 : 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>8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0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ไปจนถึง 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>70 : 30</w:t>
      </w:r>
    </w:p>
    <w:p w14:paraId="2F6D56C8" w14:textId="77777777" w:rsidR="00120065" w:rsidRPr="00120065" w:rsidRDefault="00463F9C" w:rsidP="005753E6">
      <w:pPr>
        <w:spacing w:before="100" w:beforeAutospacing="1" w:after="100" w:afterAutospacing="1" w:line="240" w:lineRule="auto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โพรเพนและบิวเทนในสภาพปกติ ณอุณหภูมิและความดันของบรรยากาศ จะอยู่ในสถานะ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 เมื่ออัด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ดังกล่าวด้วยความดันสูง หรือลดอุณหภูมิให้ต่ำลงเพียงพอ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ทั้งสองก็จะเปลี่ยนสภาวะจาก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เป็นของเหลวซึ่ง</w:t>
      </w:r>
      <w:r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แอลพีจีหรือก๊าซปิโตรเลียมเหลว จะมีที่มาจาก 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2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แหล่ง ได้แก่</w:t>
      </w:r>
    </w:p>
    <w:p w14:paraId="10A70EDA" w14:textId="77777777" w:rsidR="00120065" w:rsidRPr="00120065" w:rsidRDefault="00120065" w:rsidP="005753E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ได้จากกระบวนการกลั่นน้ำมันดิบในโรงกลั่นน้ำมันซึ่งจะได้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โพรเพนและบิวเทนประมาณ </w:t>
      </w:r>
      <w:r w:rsidRPr="00120065">
        <w:rPr>
          <w:rFonts w:ascii="TH SarabunPSK" w:eastAsia="Times New Roman" w:hAnsi="TH SarabunPSK" w:cs="TH SarabunPSK"/>
          <w:sz w:val="32"/>
          <w:szCs w:val="32"/>
        </w:rPr>
        <w:t>1-2%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ของกระบวนการกลั่นน้ำมันดิบ</w:t>
      </w:r>
      <w:r w:rsidR="00162E50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(สัดส่วนของก๊าซ</w:t>
      </w:r>
      <w:r w:rsidR="00162E50" w:rsidRPr="00120065">
        <w:rPr>
          <w:rFonts w:ascii="TH SarabunPSK" w:eastAsia="Times New Roman" w:hAnsi="TH SarabunPSK" w:cs="TH SarabunPSK"/>
          <w:sz w:val="32"/>
          <w:szCs w:val="32"/>
          <w:cs/>
        </w:rPr>
        <w:t>โพรเพน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>ประมาณ 20</w:t>
      </w:r>
      <w:r w:rsidR="005F0531">
        <w:rPr>
          <w:rFonts w:ascii="TH SarabunPSK" w:eastAsia="Times New Roman" w:hAnsi="TH SarabunPSK" w:cs="TH SarabunPSK"/>
          <w:sz w:val="32"/>
          <w:szCs w:val="32"/>
        </w:rPr>
        <w:t>%</w:t>
      </w:r>
      <w:r w:rsidR="00E96FC9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="00162E50" w:rsidRPr="00120065">
        <w:rPr>
          <w:rFonts w:ascii="TH SarabunPSK" w:eastAsia="Times New Roman" w:hAnsi="TH SarabunPSK" w:cs="TH SarabunPSK"/>
          <w:sz w:val="32"/>
          <w:szCs w:val="32"/>
          <w:cs/>
        </w:rPr>
        <w:t>และบิวเทน</w:t>
      </w:r>
      <w:r w:rsidR="005F0531">
        <w:rPr>
          <w:rFonts w:ascii="TH SarabunPSK" w:eastAsia="Times New Roman" w:hAnsi="TH SarabunPSK" w:cs="TH SarabunPSK"/>
          <w:sz w:val="32"/>
          <w:szCs w:val="32"/>
        </w:rPr>
        <w:t xml:space="preserve"> 80%)</w:t>
      </w:r>
    </w:p>
    <w:p w14:paraId="1BFFE361" w14:textId="1A275956" w:rsidR="005753E6" w:rsidRPr="005753E6" w:rsidRDefault="00120065" w:rsidP="005753E6">
      <w:pPr>
        <w:pStyle w:val="ListParagraph"/>
        <w:numPr>
          <w:ilvl w:val="0"/>
          <w:numId w:val="13"/>
        </w:numPr>
        <w:spacing w:before="100" w:beforeAutospacing="1" w:after="100" w:afterAutospacing="1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ได้จากกระบวนการแยกก๊าซธรรมชาติซึ่งจะมี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โพรเพนและบิวเทนในก๊าซธรรมชาติประมาณ </w:t>
      </w:r>
      <w:r w:rsidRPr="00120065">
        <w:rPr>
          <w:rFonts w:ascii="TH SarabunPSK" w:eastAsia="Times New Roman" w:hAnsi="TH SarabunPSK" w:cs="TH SarabunPSK"/>
          <w:sz w:val="32"/>
          <w:szCs w:val="32"/>
        </w:rPr>
        <w:t>6-10%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>ของ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ระบวนการแยกก๊าซธรรมชาติ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>(สัดส่วนของก๊าซ</w:t>
      </w:r>
      <w:r w:rsidR="005F0531" w:rsidRPr="00120065">
        <w:rPr>
          <w:rFonts w:ascii="TH SarabunPSK" w:eastAsia="Times New Roman" w:hAnsi="TH SarabunPSK" w:cs="TH SarabunPSK"/>
          <w:sz w:val="32"/>
          <w:szCs w:val="32"/>
          <w:cs/>
        </w:rPr>
        <w:t>โพรเพน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ประมาณ </w:t>
      </w:r>
      <w:r w:rsidR="005F0531">
        <w:rPr>
          <w:rFonts w:ascii="TH SarabunPSK" w:eastAsia="Times New Roman" w:hAnsi="TH SarabunPSK" w:cs="TH SarabunPSK"/>
          <w:sz w:val="32"/>
          <w:szCs w:val="32"/>
        </w:rPr>
        <w:t>6</w:t>
      </w:r>
      <w:r w:rsidR="005F0531">
        <w:rPr>
          <w:rFonts w:ascii="TH SarabunPSK" w:eastAsia="Times New Roman" w:hAnsi="TH SarabunPSK" w:cs="TH SarabunPSK" w:hint="cs"/>
          <w:sz w:val="32"/>
          <w:szCs w:val="32"/>
          <w:cs/>
        </w:rPr>
        <w:t>0</w:t>
      </w:r>
      <w:r w:rsidR="005F0531">
        <w:rPr>
          <w:rFonts w:ascii="TH SarabunPSK" w:eastAsia="Times New Roman" w:hAnsi="TH SarabunPSK" w:cs="TH SarabunPSK"/>
          <w:sz w:val="32"/>
          <w:szCs w:val="32"/>
        </w:rPr>
        <w:t>%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5F0531" w:rsidRPr="00120065">
        <w:rPr>
          <w:rFonts w:ascii="TH SarabunPSK" w:eastAsia="Times New Roman" w:hAnsi="TH SarabunPSK" w:cs="TH SarabunPSK"/>
          <w:sz w:val="32"/>
          <w:szCs w:val="32"/>
          <w:cs/>
        </w:rPr>
        <w:t>และบิวเทน</w:t>
      </w:r>
      <w:r w:rsidR="00E96FC9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="005F0531">
        <w:rPr>
          <w:rFonts w:ascii="TH SarabunPSK" w:eastAsia="Times New Roman" w:hAnsi="TH SarabunPSK" w:cs="TH SarabunPSK"/>
          <w:sz w:val="32"/>
          <w:szCs w:val="32"/>
        </w:rPr>
        <w:t>40%)</w:t>
      </w:r>
    </w:p>
    <w:p w14:paraId="7271E1B1" w14:textId="729B0A36" w:rsidR="00B72E08" w:rsidRPr="005753E6" w:rsidRDefault="00120065" w:rsidP="005753E6">
      <w:pPr>
        <w:spacing w:before="100" w:beforeAutospacing="1" w:after="100" w:afterAutospacing="1" w:line="240" w:lineRule="auto"/>
        <w:ind w:firstLine="72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ทั้งนี้</w:t>
      </w:r>
      <w:r w:rsidR="005753E6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คุณภาพของ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แอลพีจีขึ้นอยู่กับความหนาแน่นของ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แอลพีจีด้วยโดยทั่วไป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ณ อุณหภูมิ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15.5 </w:t>
      </w:r>
      <w:r w:rsidR="00E96FC9">
        <w:rPr>
          <w:rFonts w:ascii="TH SarabunPSK" w:eastAsia="Times New Roman" w:hAnsi="TH SarabunPSK" w:cs="TH SarabunPSK"/>
          <w:sz w:val="32"/>
          <w:szCs w:val="32"/>
          <w:cs/>
        </w:rPr>
        <w:t>องศาเซ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>ล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เซียส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ความหนาแน่นของ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แอลพีจีมีค่าประมาณ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0.54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ิโลกรัมต่อลิตร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 (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ซึ่งเป็นค่าความหนาแน่นเฉลี่ยของ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แอลพีจีที่กรมธุรกิจพลังงานใช้เป็นค่าอ้างอิงสำหรับการคำนวณ)</w:t>
      </w:r>
      <w:r w:rsidR="005753E6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ซึ่งความหนาแน่นที่มีค่าน้อยกว่า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 0.54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ิโลกรัมต่อลิตรจะเป็น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คุณภาพที่ดีกว่า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ที่มีค่าความหนาแน่นที่สูงกว่า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0.54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ิโลกรัมต่อลิตรดังนั้นก๊าซปิโตรเลียมเหลวในสถานะที่เป็นของเหลวจะเบากว่าน้ำ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(ความหนาแน่นของน้ำเท่ากับ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 1</w:t>
      </w:r>
      <w:r w:rsidR="00E96FC9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ิโลกรัมต่อลิตร)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ถ้าเกิดมี</w:t>
      </w:r>
      <w:r w:rsidR="00463F9C">
        <w:rPr>
          <w:rFonts w:ascii="TH SarabunPSK" w:eastAsia="Times New Roman" w:hAnsi="TH SarabunPSK" w:cs="TH SarabunPSK"/>
          <w:sz w:val="32"/>
          <w:szCs w:val="32"/>
          <w:cs/>
        </w:rPr>
        <w:t>ก๊าซ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รั่วขึ้นในขณะที่อุณหภูมิโดยรอบในขณะนั้นต่ำมากและก๊าซปิโตรเลียมเหลวเกิด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lastRenderedPageBreak/>
        <w:t>ไหลลงไปในรางระบายน้ำ คูคลองก๊าซปิโตรเลียมเหลวก็จะลอยไปกับน้ำซึ่งอาจจะทำให้เกิดอัคคีภัยในท้องที่ห่างไกลจากบริเวณที่ก๊าซปิโตรเลียมเหลวรั่วออกไปได้นอกจากนี้อุณหภูมิยังมีผลต่อค่าความหนาแน่น คือ เมื่ออุณหภูมิเพิ่มขึ้น ความหนาแน่นของสารเมื่ออยู่ในสถานะของเหลวจะลดลง</w:t>
      </w:r>
    </w:p>
    <w:p w14:paraId="15EC3D23" w14:textId="77777777" w:rsidR="00120065" w:rsidRPr="005753E6" w:rsidRDefault="00120065" w:rsidP="005753E6">
      <w:pPr>
        <w:spacing w:before="100" w:beforeAutospacing="1" w:after="100" w:afterAutospacing="1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5753E6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 xml:space="preserve">ก๊าซ </w:t>
      </w:r>
      <w:r w:rsidRPr="005753E6">
        <w:rPr>
          <w:rFonts w:ascii="TH SarabunPSK" w:eastAsia="Times New Roman" w:hAnsi="TH SarabunPSK" w:cs="TH SarabunPSK"/>
          <w:b/>
          <w:bCs/>
          <w:sz w:val="32"/>
          <w:szCs w:val="32"/>
        </w:rPr>
        <w:t xml:space="preserve">LPG </w:t>
      </w:r>
      <w:r w:rsidRPr="005753E6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ใช้เป็นก๊าซหุงต้ม มีลักษณะดังนี้</w:t>
      </w:r>
    </w:p>
    <w:p w14:paraId="22F228AE" w14:textId="77777777" w:rsidR="00120065" w:rsidRPr="00120065" w:rsidRDefault="00120065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-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ไม่มีสี ไม่มีกลิ่น แต่ผู้ผลิตเติมสาร</w:t>
      </w:r>
      <w:r w:rsidR="001E20AC" w:rsidRPr="001E20AC">
        <w:rPr>
          <w:rFonts w:ascii="TH SarabunPSK" w:eastAsia="Times New Roman" w:hAnsi="TH SarabunPSK" w:cs="TH SarabunPSK"/>
          <w:sz w:val="32"/>
          <w:szCs w:val="32"/>
          <w:cs/>
        </w:rPr>
        <w:t>ประกอบซัลเฟอร์ (</w:t>
      </w:r>
      <w:proofErr w:type="gramStart"/>
      <w:r w:rsidR="001E20AC" w:rsidRPr="001E20AC">
        <w:rPr>
          <w:rFonts w:ascii="TH SarabunPSK" w:eastAsia="Times New Roman" w:hAnsi="TH SarabunPSK" w:cs="TH SarabunPSK"/>
          <w:sz w:val="32"/>
          <w:szCs w:val="32"/>
          <w:cs/>
        </w:rPr>
        <w:t>เอธิลเมอร์แคปแทน :</w:t>
      </w:r>
      <w:proofErr w:type="gramEnd"/>
      <w:r w:rsidR="00E96FC9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="001E20AC" w:rsidRPr="001E20AC">
        <w:rPr>
          <w:rFonts w:ascii="TH SarabunPSK" w:eastAsia="Times New Roman" w:hAnsi="TH SarabunPSK" w:cs="TH SarabunPSK"/>
          <w:sz w:val="32"/>
          <w:szCs w:val="32"/>
        </w:rPr>
        <w:t>C</w:t>
      </w:r>
      <w:r w:rsidR="001E20AC" w:rsidRPr="001E20AC">
        <w:rPr>
          <w:rFonts w:ascii="TH SarabunPSK" w:eastAsia="Times New Roman" w:hAnsi="TH SarabunPSK" w:cs="TH SarabunPSK" w:hint="cs"/>
          <w:sz w:val="32"/>
          <w:szCs w:val="32"/>
          <w:vertAlign w:val="subscript"/>
          <w:cs/>
        </w:rPr>
        <w:t>2</w:t>
      </w:r>
      <w:r w:rsidR="001E20AC" w:rsidRPr="001E20AC">
        <w:rPr>
          <w:rFonts w:ascii="TH SarabunPSK" w:eastAsia="Times New Roman" w:hAnsi="TH SarabunPSK" w:cs="TH SarabunPSK"/>
          <w:sz w:val="32"/>
          <w:szCs w:val="32"/>
        </w:rPr>
        <w:t xml:space="preserve"> H</w:t>
      </w:r>
      <w:r w:rsidR="001E20AC" w:rsidRPr="001E20AC">
        <w:rPr>
          <w:rFonts w:ascii="TH SarabunPSK" w:eastAsia="Times New Roman" w:hAnsi="TH SarabunPSK" w:cs="TH SarabunPSK" w:hint="cs"/>
          <w:sz w:val="32"/>
          <w:szCs w:val="32"/>
          <w:vertAlign w:val="subscript"/>
          <w:cs/>
        </w:rPr>
        <w:t>5</w:t>
      </w:r>
      <w:r w:rsidR="001E20AC" w:rsidRPr="001E20AC">
        <w:rPr>
          <w:rFonts w:ascii="TH SarabunPSK" w:eastAsia="Times New Roman" w:hAnsi="TH SarabunPSK" w:cs="TH SarabunPSK"/>
          <w:sz w:val="32"/>
          <w:szCs w:val="32"/>
        </w:rPr>
        <w:t xml:space="preserve"> SH)</w:t>
      </w:r>
      <w:r w:rsidR="00E96FC9">
        <w:rPr>
          <w:rFonts w:ascii="TH SarabunPSK" w:eastAsia="Times New Roman" w:hAnsi="TH SarabunPSK" w:cs="TH SarabunPSK"/>
          <w:sz w:val="32"/>
          <w:szCs w:val="32"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ซึ่งมีกลิ่นฉุน เพื่อใช้เตือนภัยเมื่อเกิดก๊าซรั่ว</w:t>
      </w:r>
      <w:r w:rsidR="001E20AC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สามารถ</w:t>
      </w:r>
      <w:r w:rsidR="001E20AC" w:rsidRPr="001E20AC">
        <w:rPr>
          <w:rFonts w:ascii="TH SarabunPSK" w:eastAsia="Times New Roman" w:hAnsi="TH SarabunPSK" w:cs="TH SarabunPSK"/>
          <w:sz w:val="32"/>
          <w:szCs w:val="32"/>
          <w:cs/>
        </w:rPr>
        <w:t>ละลายยางธรรมชาติได้ดี ใสกว่าน้ำประมาณ 10 เท่า</w:t>
      </w:r>
    </w:p>
    <w:p w14:paraId="3F0F6132" w14:textId="77777777" w:rsidR="00120065" w:rsidRPr="00120065" w:rsidRDefault="00120065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-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ตัวก๊าซหุงต้ม (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LPG)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เองไม่เป็นพิษ แต่ถ้าเกิดเผาไหม้ไม่สมบูรณ์ ก็จะเกิดก๊าซคาร์บอนมอนนอกไซด์ และถ้าสูดดมเข้าไปมากๆ ก๊าซจะเข้าไปแทนที่ออกซิเจนในร่างกาย จะทำให้มึนงง เวียนศีรษะ และอาจเสียชีวิตได้</w:t>
      </w:r>
    </w:p>
    <w:p w14:paraId="4C1087AA" w14:textId="77777777" w:rsidR="00120065" w:rsidRDefault="00120065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- LPG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หนักกว่าอากาศ เมื่อเกิดก๊าซรั่ว จะลอยต่ำลงสู่พื้น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84520C">
        <w:rPr>
          <w:rFonts w:ascii="TH SarabunPSK" w:eastAsia="Times New Roman" w:hAnsi="TH SarabunPSK" w:cs="TH SarabunPSK" w:hint="cs"/>
          <w:sz w:val="32"/>
          <w:szCs w:val="32"/>
          <w:cs/>
        </w:rPr>
        <w:t>(</w:t>
      </w:r>
      <w:r w:rsidR="0084520C" w:rsidRPr="0084520C">
        <w:rPr>
          <w:rFonts w:ascii="TH SarabunPSK" w:eastAsia="Times New Roman" w:hAnsi="TH SarabunPSK" w:cs="TH SarabunPSK"/>
          <w:sz w:val="32"/>
          <w:szCs w:val="32"/>
          <w:cs/>
        </w:rPr>
        <w:t xml:space="preserve">เบากว่าน้ำประมาณ 0.5 เท่า </w:t>
      </w:r>
      <w:r w:rsidR="0084520C">
        <w:rPr>
          <w:rFonts w:ascii="TH SarabunPSK" w:eastAsia="Times New Roman" w:hAnsi="TH SarabunPSK" w:cs="TH SarabunPSK" w:hint="cs"/>
          <w:sz w:val="32"/>
          <w:szCs w:val="32"/>
          <w:cs/>
        </w:rPr>
        <w:t>และ</w:t>
      </w:r>
      <w:r w:rsidR="0084520C" w:rsidRPr="0084520C">
        <w:rPr>
          <w:rFonts w:ascii="TH SarabunPSK" w:eastAsia="Times New Roman" w:hAnsi="TH SarabunPSK" w:cs="TH SarabunPSK"/>
          <w:sz w:val="32"/>
          <w:szCs w:val="32"/>
          <w:cs/>
        </w:rPr>
        <w:t>หนักกว่าอากาศประมาณ 1.5-</w:t>
      </w:r>
      <w:r w:rsidR="0084520C" w:rsidRPr="0084520C">
        <w:rPr>
          <w:rFonts w:ascii="TH SarabunPSK" w:eastAsia="Times New Roman" w:hAnsi="TH SarabunPSK" w:cs="TH SarabunPSK" w:hint="cs"/>
          <w:sz w:val="32"/>
          <w:szCs w:val="32"/>
          <w:cs/>
        </w:rPr>
        <w:t>2 เท่า</w:t>
      </w:r>
      <w:r w:rsidR="0084520C">
        <w:rPr>
          <w:rFonts w:ascii="TH SarabunPSK" w:eastAsia="Times New Roman" w:hAnsi="TH SarabunPSK" w:cs="TH SarabunPSK" w:hint="cs"/>
          <w:sz w:val="32"/>
          <w:szCs w:val="32"/>
          <w:cs/>
        </w:rPr>
        <w:t>)</w:t>
      </w:r>
    </w:p>
    <w:p w14:paraId="3131700E" w14:textId="77777777" w:rsidR="00120065" w:rsidRDefault="00463F9C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-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ก๊าซหุงต้ม (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LPG)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เหลว 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1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ลิตร ขยายตัวเป็นไอได้ประมาณ 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250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ลิตร (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250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เท่า) ดังนั้นควรบรรจุก๊าซในถังไม่เกิน </w:t>
      </w:r>
      <w:r w:rsidR="00120065" w:rsidRPr="00120065">
        <w:rPr>
          <w:rFonts w:ascii="TH SarabunPSK" w:eastAsia="Times New Roman" w:hAnsi="TH SarabunPSK" w:cs="TH SarabunPSK"/>
          <w:sz w:val="32"/>
          <w:szCs w:val="32"/>
        </w:rPr>
        <w:t xml:space="preserve">85 % </w:t>
      </w:r>
      <w:r w:rsidR="00120065" w:rsidRPr="00120065">
        <w:rPr>
          <w:rFonts w:ascii="TH SarabunPSK" w:eastAsia="Times New Roman" w:hAnsi="TH SarabunPSK" w:cs="TH SarabunPSK"/>
          <w:sz w:val="32"/>
          <w:szCs w:val="32"/>
          <w:cs/>
        </w:rPr>
        <w:t>ของปริมาตรถังเพื่อให้มีที่ว่างในการขยายตัวของก๊าซ</w:t>
      </w:r>
    </w:p>
    <w:p w14:paraId="50A4A71F" w14:textId="77777777" w:rsidR="00E36E51" w:rsidRDefault="00E36E51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- </w:t>
      </w:r>
      <w:r w:rsidRPr="00E36E51">
        <w:rPr>
          <w:rFonts w:ascii="TH SarabunPSK" w:eastAsia="Times New Roman" w:hAnsi="TH SarabunPSK" w:cs="TH SarabunPSK"/>
          <w:sz w:val="32"/>
          <w:szCs w:val="32"/>
          <w:cs/>
        </w:rPr>
        <w:t xml:space="preserve">จุดเดือดต่ำประมาณ </w:t>
      </w:r>
      <w:r w:rsidRPr="00E36E51">
        <w:rPr>
          <w:rFonts w:ascii="TH SarabunPSK" w:eastAsia="Times New Roman" w:hAnsi="TH SarabunPSK" w:cs="TH SarabunPSK"/>
          <w:sz w:val="32"/>
          <w:szCs w:val="32"/>
        </w:rPr>
        <w:t>–</w:t>
      </w:r>
      <w:r w:rsidRPr="00E36E51">
        <w:rPr>
          <w:rFonts w:ascii="TH SarabunPSK" w:eastAsia="Times New Roman" w:hAnsi="TH SarabunPSK" w:cs="TH SarabunPSK"/>
          <w:sz w:val="32"/>
          <w:szCs w:val="32"/>
          <w:cs/>
        </w:rPr>
        <w:t xml:space="preserve">17 องศาเซลเซียส (1 </w:t>
      </w:r>
      <w:r w:rsidRPr="00E36E51">
        <w:rPr>
          <w:rFonts w:ascii="TH SarabunPSK" w:eastAsia="Times New Roman" w:hAnsi="TH SarabunPSK" w:cs="TH SarabunPSK"/>
          <w:sz w:val="32"/>
          <w:szCs w:val="32"/>
        </w:rPr>
        <w:t xml:space="preserve">atm, </w:t>
      </w:r>
      <w:r w:rsidRPr="00E36E51">
        <w:rPr>
          <w:rFonts w:ascii="TH SarabunPSK" w:eastAsia="Times New Roman" w:hAnsi="TH SarabunPSK" w:cs="TH SarabunPSK"/>
          <w:sz w:val="32"/>
          <w:szCs w:val="32"/>
          <w:cs/>
        </w:rPr>
        <w:t xml:space="preserve">14.7 </w:t>
      </w:r>
      <w:r w:rsidRPr="00E36E51">
        <w:rPr>
          <w:rFonts w:ascii="TH SarabunPSK" w:eastAsia="Times New Roman" w:hAnsi="TH SarabunPSK" w:cs="TH SarabunPSK"/>
          <w:sz w:val="32"/>
          <w:szCs w:val="32"/>
        </w:rPr>
        <w:t>psi)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E36E51">
        <w:rPr>
          <w:rFonts w:ascii="TH SarabunPSK" w:eastAsia="Times New Roman" w:hAnsi="TH SarabunPSK" w:cs="TH SarabunPSK"/>
          <w:sz w:val="32"/>
          <w:szCs w:val="32"/>
          <w:cs/>
        </w:rPr>
        <w:t>เมื่อออกสู่บรรยากาศภายนอกจะระเหยกลายเป็นไอทันทีเมื่อก๊าซรั่วไหลจะเห็นเป็นหมอก  หรือ ควันสีขาวและเกล็ดน้ำแข็ง เนื่องจากความชื้นรอบๆ บริเวณได้รับความเย็นจัดขณะก๊าซระเหย</w:t>
      </w:r>
    </w:p>
    <w:p w14:paraId="57AC2887" w14:textId="77777777" w:rsidR="0084520C" w:rsidRPr="00120065" w:rsidRDefault="0084520C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- </w:t>
      </w:r>
      <w:r w:rsidRPr="0084520C">
        <w:rPr>
          <w:rFonts w:ascii="TH SarabunPSK" w:eastAsia="Times New Roman" w:hAnsi="TH SarabunPSK" w:cs="TH SarabunPSK"/>
          <w:sz w:val="32"/>
          <w:szCs w:val="32"/>
          <w:cs/>
        </w:rPr>
        <w:t>ติดไฟได้เมื่อมีประกา</w:t>
      </w:r>
      <w:r>
        <w:rPr>
          <w:rFonts w:ascii="TH SarabunPSK" w:eastAsia="Times New Roman" w:hAnsi="TH SarabunPSK" w:cs="TH SarabunPSK"/>
          <w:sz w:val="32"/>
          <w:szCs w:val="32"/>
          <w:cs/>
        </w:rPr>
        <w:t>ยไฟหรือแหล่งความร้อนที่อุณหภูมิ</w:t>
      </w:r>
      <w:r w:rsidRPr="0084520C">
        <w:rPr>
          <w:rFonts w:ascii="TH SarabunPSK" w:eastAsia="Times New Roman" w:hAnsi="TH SarabunPSK" w:cs="TH SarabunPSK"/>
          <w:sz w:val="32"/>
          <w:szCs w:val="32"/>
          <w:cs/>
        </w:rPr>
        <w:t>ประมาณ 500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E36E51">
        <w:rPr>
          <w:rFonts w:ascii="TH SarabunPSK" w:eastAsia="Times New Roman" w:hAnsi="TH SarabunPSK" w:cs="TH SarabunPSK"/>
          <w:sz w:val="32"/>
          <w:szCs w:val="32"/>
          <w:cs/>
        </w:rPr>
        <w:t>องศาเซลเซียส</w:t>
      </w:r>
    </w:p>
    <w:p w14:paraId="029B9BD6" w14:textId="77777777" w:rsidR="00120065" w:rsidRPr="00120065" w:rsidRDefault="00120065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-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ติดไฟง่าย มีอุณหภูมิของเปลวไฟสูง ประมาณ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1,900 °C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เป็นเชื้อเพลิงที่ดี เหมาะกับงานที่ต้องการความร้อนสูงเช่น การหลอมโลหะ</w:t>
      </w:r>
    </w:p>
    <w:p w14:paraId="26B61D96" w14:textId="77777777" w:rsidR="00120065" w:rsidRDefault="00120065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-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๊าซหุงต้ม (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LPG) 1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ลิตร =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0.54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ก.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หรือ 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1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กก. =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1.85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ลิตร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CF0832">
        <w:rPr>
          <w:rFonts w:ascii="TH SarabunPSK" w:eastAsia="Times New Roman" w:hAnsi="TH SarabunPSK" w:cs="TH SarabunPSK" w:hint="cs"/>
          <w:sz w:val="32"/>
          <w:szCs w:val="32"/>
          <w:cs/>
        </w:rPr>
        <w:t>(สถานะของเหลว)</w:t>
      </w:r>
    </w:p>
    <w:p w14:paraId="3399C9DA" w14:textId="77777777" w:rsidR="00790554" w:rsidRDefault="00790554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- </w:t>
      </w:r>
      <w:r w:rsidRPr="00790554">
        <w:rPr>
          <w:rFonts w:ascii="TH SarabunPSK" w:eastAsia="Times New Roman" w:hAnsi="TH SarabunPSK" w:cs="TH SarabunPSK"/>
          <w:sz w:val="32"/>
          <w:szCs w:val="32"/>
          <w:cs/>
        </w:rPr>
        <w:t>ค่าออกเทนนัมเบอร์ค่าประมาณ 100-115 ซึ่งสูงกว่าน้ำมันเบนซิน จึงสามารถใช้กับรถยนต์ได้</w:t>
      </w:r>
    </w:p>
    <w:p w14:paraId="2DE1902E" w14:textId="77777777" w:rsidR="00790554" w:rsidRDefault="00790554" w:rsidP="005753E6">
      <w:pPr>
        <w:spacing w:after="0" w:line="240" w:lineRule="auto"/>
        <w:ind w:left="851" w:hanging="131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 xml:space="preserve">- </w:t>
      </w:r>
      <w:r w:rsidRPr="00790554">
        <w:rPr>
          <w:rFonts w:ascii="TH SarabunPSK" w:eastAsia="Times New Roman" w:hAnsi="TH SarabunPSK" w:cs="TH SarabunPSK"/>
          <w:sz w:val="32"/>
          <w:szCs w:val="32"/>
          <w:cs/>
        </w:rPr>
        <w:t>ค่าความร้อนของการเผาไหม้</w:t>
      </w:r>
    </w:p>
    <w:p w14:paraId="41650256" w14:textId="7FA504A7" w:rsidR="00790554" w:rsidRPr="005753E6" w:rsidRDefault="00790554" w:rsidP="005753E6">
      <w:pPr>
        <w:pStyle w:val="ListParagraph"/>
        <w:numPr>
          <w:ilvl w:val="0"/>
          <w:numId w:val="18"/>
        </w:num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753E6">
        <w:rPr>
          <w:rFonts w:ascii="TH SarabunPSK" w:eastAsia="Times New Roman" w:hAnsi="TH SarabunPSK" w:cs="TH SarabunPSK"/>
          <w:sz w:val="32"/>
          <w:szCs w:val="32"/>
          <w:cs/>
        </w:rPr>
        <w:t>11,700</w:t>
      </w:r>
      <w:r w:rsidRPr="005753E6">
        <w:rPr>
          <w:rFonts w:ascii="TH SarabunPSK" w:eastAsia="Times New Roman" w:hAnsi="TH SarabunPSK" w:cs="TH SarabunPSK"/>
          <w:sz w:val="32"/>
          <w:szCs w:val="32"/>
        </w:rPr>
        <w:t xml:space="preserve"> – </w:t>
      </w:r>
      <w:r w:rsidRPr="005753E6">
        <w:rPr>
          <w:rFonts w:ascii="TH SarabunPSK" w:eastAsia="Times New Roman" w:hAnsi="TH SarabunPSK" w:cs="TH SarabunPSK"/>
          <w:sz w:val="32"/>
          <w:szCs w:val="32"/>
          <w:cs/>
        </w:rPr>
        <w:t xml:space="preserve">11,900 กิโลแคลอรี่/กิโลกรัม </w:t>
      </w:r>
    </w:p>
    <w:p w14:paraId="5B177DF9" w14:textId="5CCCD5A0" w:rsidR="00790554" w:rsidRPr="005753E6" w:rsidRDefault="00790554" w:rsidP="005753E6">
      <w:pPr>
        <w:pStyle w:val="ListParagraph"/>
        <w:numPr>
          <w:ilvl w:val="0"/>
          <w:numId w:val="18"/>
        </w:num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5753E6">
        <w:rPr>
          <w:rFonts w:ascii="TH SarabunPSK" w:eastAsia="Times New Roman" w:hAnsi="TH SarabunPSK" w:cs="TH SarabunPSK"/>
          <w:sz w:val="32"/>
          <w:szCs w:val="32"/>
          <w:cs/>
        </w:rPr>
        <w:t>21,000</w:t>
      </w:r>
      <w:r w:rsidRPr="005753E6">
        <w:rPr>
          <w:rFonts w:ascii="TH SarabunPSK" w:eastAsia="Times New Roman" w:hAnsi="TH SarabunPSK" w:cs="TH SarabunPSK"/>
          <w:sz w:val="32"/>
          <w:szCs w:val="32"/>
        </w:rPr>
        <w:t xml:space="preserve"> – </w:t>
      </w:r>
      <w:r w:rsidRPr="005753E6">
        <w:rPr>
          <w:rFonts w:ascii="TH SarabunPSK" w:eastAsia="Times New Roman" w:hAnsi="TH SarabunPSK" w:cs="TH SarabunPSK"/>
          <w:sz w:val="32"/>
          <w:szCs w:val="32"/>
          <w:cs/>
        </w:rPr>
        <w:t xml:space="preserve">21,400 บีทียู/ปอนด์ </w:t>
      </w:r>
    </w:p>
    <w:p w14:paraId="2F48A667" w14:textId="7CA9AE2A" w:rsidR="00790554" w:rsidRPr="00790554" w:rsidRDefault="00790554" w:rsidP="005753E6">
      <w:pPr>
        <w:pStyle w:val="ListParagraph"/>
        <w:numPr>
          <w:ilvl w:val="0"/>
          <w:numId w:val="18"/>
        </w:num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790554">
        <w:rPr>
          <w:rFonts w:ascii="TH SarabunPSK" w:eastAsia="Times New Roman" w:hAnsi="TH SarabunPSK" w:cs="TH SarabunPSK"/>
          <w:sz w:val="32"/>
          <w:szCs w:val="32"/>
          <w:cs/>
        </w:rPr>
        <w:t>44</w:t>
      </w:r>
      <w:r w:rsidRPr="00790554">
        <w:rPr>
          <w:rFonts w:ascii="TH SarabunPSK" w:eastAsia="Times New Roman" w:hAnsi="TH SarabunPSK" w:cs="TH SarabunPSK"/>
          <w:sz w:val="32"/>
          <w:szCs w:val="32"/>
        </w:rPr>
        <w:t>,</w:t>
      </w:r>
      <w:r w:rsidRPr="00790554">
        <w:rPr>
          <w:rFonts w:ascii="TH SarabunPSK" w:eastAsia="Times New Roman" w:hAnsi="TH SarabunPSK" w:cs="TH SarabunPSK"/>
          <w:sz w:val="32"/>
          <w:szCs w:val="32"/>
          <w:cs/>
        </w:rPr>
        <w:t xml:space="preserve">000 </w:t>
      </w:r>
      <w:r w:rsidRPr="00790554">
        <w:rPr>
          <w:rFonts w:ascii="TH SarabunPSK" w:eastAsia="Times New Roman" w:hAnsi="TH SarabunPSK" w:cs="TH SarabunPSK"/>
          <w:sz w:val="32"/>
          <w:szCs w:val="32"/>
        </w:rPr>
        <w:t xml:space="preserve">– </w:t>
      </w:r>
      <w:r w:rsidRPr="00790554">
        <w:rPr>
          <w:rFonts w:ascii="TH SarabunPSK" w:eastAsia="Times New Roman" w:hAnsi="TH SarabunPSK" w:cs="TH SarabunPSK"/>
          <w:sz w:val="32"/>
          <w:szCs w:val="32"/>
          <w:cs/>
        </w:rPr>
        <w:t>45</w:t>
      </w:r>
      <w:r w:rsidRPr="00790554">
        <w:rPr>
          <w:rFonts w:ascii="TH SarabunPSK" w:eastAsia="Times New Roman" w:hAnsi="TH SarabunPSK" w:cs="TH SarabunPSK"/>
          <w:sz w:val="32"/>
          <w:szCs w:val="32"/>
        </w:rPr>
        <w:t>,</w:t>
      </w:r>
      <w:r w:rsidRPr="00790554">
        <w:rPr>
          <w:rFonts w:ascii="TH SarabunPSK" w:eastAsia="Times New Roman" w:hAnsi="TH SarabunPSK" w:cs="TH SarabunPSK"/>
          <w:sz w:val="32"/>
          <w:szCs w:val="32"/>
          <w:cs/>
        </w:rPr>
        <w:t>000 บีทียู/กิโลกรัม</w:t>
      </w:r>
    </w:p>
    <w:p w14:paraId="11249B4E" w14:textId="77777777" w:rsidR="007F190B" w:rsidRDefault="007F190B" w:rsidP="005753E6">
      <w:p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</w:p>
    <w:p w14:paraId="4466C9AA" w14:textId="77777777" w:rsidR="007F190B" w:rsidRDefault="007F190B" w:rsidP="005753E6">
      <w:p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</w:p>
    <w:p w14:paraId="36535FCA" w14:textId="77777777" w:rsidR="007F190B" w:rsidRDefault="007F190B" w:rsidP="005753E6">
      <w:p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</w:p>
    <w:p w14:paraId="378EAAD7" w14:textId="77777777" w:rsidR="00120065" w:rsidRPr="00120065" w:rsidRDefault="00120065" w:rsidP="005753E6">
      <w:pPr>
        <w:spacing w:before="100" w:beforeAutospacing="1" w:after="100" w:afterAutospacing="1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lastRenderedPageBreak/>
        <w:t>คุณสมบัติของก๊าซแอลพีจีมีดังนี้</w:t>
      </w:r>
    </w:p>
    <w:tbl>
      <w:tblPr>
        <w:tblW w:w="5003" w:type="pct"/>
        <w:tblCellSpacing w:w="0" w:type="dxa"/>
        <w:tblInd w:w="-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78"/>
        <w:gridCol w:w="1242"/>
        <w:gridCol w:w="3008"/>
      </w:tblGrid>
      <w:tr w:rsidR="00120065" w:rsidRPr="00120065" w14:paraId="14EC6DBF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773CC781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</w:pPr>
            <w:r w:rsidRPr="00120065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  <w:cs/>
              </w:rPr>
              <w:t>คุณสมบัติ</w:t>
            </w:r>
          </w:p>
        </w:tc>
        <w:tc>
          <w:tcPr>
            <w:tcW w:w="688" w:type="pct"/>
            <w:vAlign w:val="center"/>
            <w:hideMark/>
          </w:tcPr>
          <w:p w14:paraId="71BE920D" w14:textId="77777777" w:rsidR="00120065" w:rsidRPr="00120065" w:rsidRDefault="00120065" w:rsidP="005753E6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666" w:type="pct"/>
            <w:vAlign w:val="center"/>
            <w:hideMark/>
          </w:tcPr>
          <w:p w14:paraId="36F5F608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b/>
                <w:bCs/>
                <w:sz w:val="32"/>
                <w:szCs w:val="32"/>
              </w:rPr>
              <w:t>LPG</w:t>
            </w:r>
          </w:p>
        </w:tc>
      </w:tr>
      <w:tr w:rsidR="00120065" w:rsidRPr="00120065" w14:paraId="7CCBF463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4D3AEDE3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สถานะปกติ</w:t>
            </w:r>
          </w:p>
        </w:tc>
        <w:tc>
          <w:tcPr>
            <w:tcW w:w="688" w:type="pct"/>
            <w:vAlign w:val="center"/>
            <w:hideMark/>
          </w:tcPr>
          <w:p w14:paraId="68C4EB77" w14:textId="77777777" w:rsidR="00120065" w:rsidRPr="00120065" w:rsidRDefault="00120065" w:rsidP="005753E6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666" w:type="pct"/>
            <w:vAlign w:val="center"/>
            <w:hideMark/>
          </w:tcPr>
          <w:p w14:paraId="658A1170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ก๊าซ (หนักกว่าอากาศ)</w:t>
            </w:r>
          </w:p>
        </w:tc>
      </w:tr>
      <w:tr w:rsidR="00120065" w:rsidRPr="00120065" w14:paraId="7942CA3D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376B8016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จุดเดือด (องศาเซลเซียส)</w:t>
            </w:r>
          </w:p>
        </w:tc>
        <w:tc>
          <w:tcPr>
            <w:tcW w:w="688" w:type="pct"/>
            <w:vAlign w:val="center"/>
            <w:hideMark/>
          </w:tcPr>
          <w:p w14:paraId="321DAB3A" w14:textId="77777777" w:rsidR="00120065" w:rsidRPr="00120065" w:rsidRDefault="00120065" w:rsidP="005753E6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666" w:type="pct"/>
            <w:vAlign w:val="center"/>
            <w:hideMark/>
          </w:tcPr>
          <w:p w14:paraId="373EA4BD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-50</w:t>
            </w:r>
            <w:r w:rsidR="00FA3921">
              <w:rPr>
                <w:rFonts w:ascii="TH SarabunPSK" w:eastAsia="Times New Roman" w:hAnsi="TH SarabunPSK" w:cs="TH SarabunPSK"/>
                <w:sz w:val="32"/>
                <w:szCs w:val="32"/>
              </w:rPr>
              <w:t xml:space="preserve"> </w:t>
            </w:r>
            <w:r w:rsidR="005F0531">
              <w:rPr>
                <w:rFonts w:ascii="TH SarabunPSK" w:eastAsia="Times New Roman" w:hAnsi="TH SarabunPSK" w:cs="TH SarabunPSK" w:hint="cs"/>
                <w:sz w:val="32"/>
                <w:szCs w:val="32"/>
                <w:cs/>
              </w:rPr>
              <w:t xml:space="preserve">ถึง 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0</w:t>
            </w:r>
          </w:p>
        </w:tc>
      </w:tr>
      <w:tr w:rsidR="00120065" w:rsidRPr="00120065" w14:paraId="28F45552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12556F5D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อุณหภูมิจุดระเบิดในอากาศ (องศาเซลเซียส)</w:t>
            </w:r>
          </w:p>
        </w:tc>
        <w:tc>
          <w:tcPr>
            <w:tcW w:w="688" w:type="pct"/>
            <w:vAlign w:val="center"/>
            <w:hideMark/>
          </w:tcPr>
          <w:p w14:paraId="729DF728" w14:textId="77777777" w:rsidR="00120065" w:rsidRPr="00120065" w:rsidRDefault="00120065" w:rsidP="005753E6">
            <w:pPr>
              <w:spacing w:after="0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1666" w:type="pct"/>
            <w:vAlign w:val="center"/>
            <w:hideMark/>
          </w:tcPr>
          <w:p w14:paraId="311FB876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400</w:t>
            </w:r>
          </w:p>
        </w:tc>
      </w:tr>
      <w:tr w:rsidR="00120065" w:rsidRPr="00120065" w14:paraId="5C603561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4079E515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ช่วงติดไฟในอากาศ (ร้อยละโดยปริมาตร)</w:t>
            </w:r>
          </w:p>
        </w:tc>
        <w:tc>
          <w:tcPr>
            <w:tcW w:w="688" w:type="pct"/>
            <w:vAlign w:val="center"/>
            <w:hideMark/>
          </w:tcPr>
          <w:p w14:paraId="1F563C9C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ค่าสูง</w:t>
            </w:r>
          </w:p>
        </w:tc>
        <w:tc>
          <w:tcPr>
            <w:tcW w:w="1666" w:type="pct"/>
            <w:vAlign w:val="center"/>
            <w:hideMark/>
          </w:tcPr>
          <w:p w14:paraId="4A5FE851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15</w:t>
            </w:r>
          </w:p>
        </w:tc>
      </w:tr>
      <w:tr w:rsidR="00120065" w:rsidRPr="00120065" w14:paraId="741BBCDB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71ECAECA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688" w:type="pct"/>
            <w:vAlign w:val="center"/>
            <w:hideMark/>
          </w:tcPr>
          <w:p w14:paraId="1FFA7272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ค่าต่ำ</w:t>
            </w:r>
          </w:p>
        </w:tc>
        <w:tc>
          <w:tcPr>
            <w:tcW w:w="1666" w:type="pct"/>
            <w:vAlign w:val="center"/>
            <w:hideMark/>
          </w:tcPr>
          <w:p w14:paraId="66054B04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1.5</w:t>
            </w:r>
          </w:p>
        </w:tc>
      </w:tr>
      <w:tr w:rsidR="00120065" w:rsidRPr="00120065" w14:paraId="1B6A13DA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672906AE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cs/>
              </w:rPr>
              <w:t>ค่าออกเทน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vertAlign w:val="superscript"/>
              </w:rPr>
              <w:t>1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</w:p>
        </w:tc>
        <w:tc>
          <w:tcPr>
            <w:tcW w:w="688" w:type="pct"/>
            <w:vAlign w:val="center"/>
            <w:hideMark/>
          </w:tcPr>
          <w:p w14:paraId="2BF23B6C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RON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vertAlign w:val="superscript"/>
              </w:rPr>
              <w:t>2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</w:p>
        </w:tc>
        <w:tc>
          <w:tcPr>
            <w:tcW w:w="1666" w:type="pct"/>
            <w:vAlign w:val="center"/>
            <w:hideMark/>
          </w:tcPr>
          <w:p w14:paraId="06DE5B88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105</w:t>
            </w:r>
          </w:p>
        </w:tc>
      </w:tr>
      <w:tr w:rsidR="00120065" w:rsidRPr="00120065" w14:paraId="49377F3E" w14:textId="77777777" w:rsidTr="00E96FC9">
        <w:trPr>
          <w:tblCellSpacing w:w="0" w:type="dxa"/>
        </w:trPr>
        <w:tc>
          <w:tcPr>
            <w:tcW w:w="2646" w:type="pct"/>
            <w:tcBorders>
              <w:left w:val="nil"/>
            </w:tcBorders>
            <w:vAlign w:val="center"/>
            <w:hideMark/>
          </w:tcPr>
          <w:p w14:paraId="4F884273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 </w:t>
            </w:r>
          </w:p>
        </w:tc>
        <w:tc>
          <w:tcPr>
            <w:tcW w:w="688" w:type="pct"/>
            <w:vAlign w:val="center"/>
            <w:hideMark/>
          </w:tcPr>
          <w:p w14:paraId="396A0EB8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MON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  <w:vertAlign w:val="superscript"/>
              </w:rPr>
              <w:t>3</w:t>
            </w: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/</w:t>
            </w:r>
          </w:p>
        </w:tc>
        <w:tc>
          <w:tcPr>
            <w:tcW w:w="1666" w:type="pct"/>
            <w:vAlign w:val="center"/>
            <w:hideMark/>
          </w:tcPr>
          <w:p w14:paraId="34C373A0" w14:textId="77777777" w:rsidR="00120065" w:rsidRPr="00120065" w:rsidRDefault="00120065" w:rsidP="005753E6">
            <w:pPr>
              <w:spacing w:before="100" w:beforeAutospacing="1" w:after="100" w:afterAutospacing="1" w:line="240" w:lineRule="auto"/>
              <w:jc w:val="center"/>
              <w:rPr>
                <w:rFonts w:ascii="TH SarabunPSK" w:eastAsia="Times New Roman" w:hAnsi="TH SarabunPSK" w:cs="TH SarabunPSK"/>
                <w:sz w:val="32"/>
                <w:szCs w:val="32"/>
              </w:rPr>
            </w:pPr>
            <w:r w:rsidRPr="00120065">
              <w:rPr>
                <w:rFonts w:ascii="TH SarabunPSK" w:eastAsia="Times New Roman" w:hAnsi="TH SarabunPSK" w:cs="TH SarabunPSK"/>
                <w:sz w:val="32"/>
                <w:szCs w:val="32"/>
              </w:rPr>
              <w:t>97</w:t>
            </w:r>
          </w:p>
        </w:tc>
      </w:tr>
    </w:tbl>
    <w:p w14:paraId="6F698842" w14:textId="6A395A28" w:rsidR="00B72E08" w:rsidRDefault="00120065" w:rsidP="005753E6">
      <w:pPr>
        <w:spacing w:after="120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ที่มา:</w:t>
      </w:r>
      <w:r w:rsidR="00FA3921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การปิโตรเลียมแห่งประเทศไทย</w:t>
      </w:r>
    </w:p>
    <w:p w14:paraId="3E9D4F7A" w14:textId="77777777" w:rsidR="00120065" w:rsidRPr="00120065" w:rsidRDefault="00120065" w:rsidP="005753E6">
      <w:pPr>
        <w:spacing w:after="120" w:line="240" w:lineRule="auto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หมายเหตุ:</w:t>
      </w:r>
    </w:p>
    <w:p w14:paraId="33FECCC5" w14:textId="77777777" w:rsidR="00120065" w:rsidRPr="00120065" w:rsidRDefault="00120065" w:rsidP="005753E6">
      <w:pPr>
        <w:spacing w:after="0" w:line="240" w:lineRule="auto"/>
        <w:ind w:left="993" w:hanging="273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>1.</w:t>
      </w:r>
      <w:r w:rsidR="00E96FC9">
        <w:rPr>
          <w:rFonts w:ascii="TH SarabunPSK" w:eastAsia="Times New Roman" w:hAnsi="TH SarabunPSK" w:cs="TH SarabunPSK" w:hint="cs"/>
          <w:sz w:val="32"/>
          <w:szCs w:val="32"/>
          <w:cs/>
        </w:rPr>
        <w:tab/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ค่าออกเทน (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Octane number)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หมายถึง หน่วยการวัดความสามารถ ในการต้านทานการน็อคของเครื่องยนต์</w:t>
      </w:r>
    </w:p>
    <w:p w14:paraId="5102660D" w14:textId="77777777" w:rsidR="00120065" w:rsidRPr="00120065" w:rsidRDefault="00120065" w:rsidP="005753E6">
      <w:pPr>
        <w:spacing w:after="0" w:line="240" w:lineRule="auto"/>
        <w:ind w:left="993" w:hanging="273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>2.</w:t>
      </w:r>
      <w:r w:rsidR="00E96FC9">
        <w:rPr>
          <w:rFonts w:ascii="TH SarabunPSK" w:eastAsia="Times New Roman" w:hAnsi="TH SarabunPSK" w:cs="TH SarabunPSK"/>
          <w:sz w:val="32"/>
          <w:szCs w:val="32"/>
        </w:rPr>
        <w:tab/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RON (Research Octane Number)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เป็นค่าออกเทนที่มีประสิทธิภาพต่อต้านการน็อคในเครื่องยนต์หลายสูบที่ทำงานอยู่ในรอบของช่วงหมุนต่ำโดยใช้เครื่องยนต์ทดสอบมาตรฐานภายใต้สภาวะมาตรฐาน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600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รอบ ต่อนาที</w:t>
      </w:r>
    </w:p>
    <w:p w14:paraId="6411DB4F" w14:textId="77777777" w:rsidR="00120065" w:rsidRPr="00120065" w:rsidRDefault="00120065" w:rsidP="005753E6">
      <w:pPr>
        <w:spacing w:after="0" w:line="240" w:lineRule="auto"/>
        <w:ind w:left="993" w:hanging="273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120065">
        <w:rPr>
          <w:rFonts w:ascii="TH SarabunPSK" w:eastAsia="Times New Roman" w:hAnsi="TH SarabunPSK" w:cs="TH SarabunPSK"/>
          <w:sz w:val="32"/>
          <w:szCs w:val="32"/>
        </w:rPr>
        <w:t>3.</w:t>
      </w:r>
      <w:r w:rsidR="00E96FC9">
        <w:rPr>
          <w:rFonts w:ascii="TH SarabunPSK" w:eastAsia="Times New Roman" w:hAnsi="TH SarabunPSK" w:cs="TH SarabunPSK"/>
          <w:sz w:val="32"/>
          <w:szCs w:val="32"/>
        </w:rPr>
        <w:tab/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MON (Motor Octane Number)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 xml:space="preserve">เป็นค่าออกเทนที่มีประสิทธิภาพต่อต้านการน็อคในเครื่องยนต์หลายสูบในขณะทำงานที่รอบสูง โดยใช้เครื่องยนต์ทดสอบมาตรฐานภายใต้สภาวะมาตรฐาน </w:t>
      </w:r>
      <w:r w:rsidRPr="00120065">
        <w:rPr>
          <w:rFonts w:ascii="TH SarabunPSK" w:eastAsia="Times New Roman" w:hAnsi="TH SarabunPSK" w:cs="TH SarabunPSK"/>
          <w:sz w:val="32"/>
          <w:szCs w:val="32"/>
        </w:rPr>
        <w:t xml:space="preserve">900 </w:t>
      </w:r>
      <w:r w:rsidRPr="00120065">
        <w:rPr>
          <w:rFonts w:ascii="TH SarabunPSK" w:eastAsia="Times New Roman" w:hAnsi="TH SarabunPSK" w:cs="TH SarabunPSK"/>
          <w:sz w:val="32"/>
          <w:szCs w:val="32"/>
          <w:cs/>
        </w:rPr>
        <w:t>รอบต่อนาที</w:t>
      </w:r>
    </w:p>
    <w:p w14:paraId="1C1756B2" w14:textId="77777777" w:rsidR="00893396" w:rsidRPr="005753E6" w:rsidRDefault="00893396" w:rsidP="005753E6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</w:p>
    <w:p w14:paraId="46659AD8" w14:textId="311984B6" w:rsidR="00893396" w:rsidRPr="00DA0437" w:rsidRDefault="0089339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ารผลิตไฟฟ้าจากพลังงานก๊าซ</w:t>
      </w:r>
      <w:r w:rsidR="001251B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หุงต้ม</w:t>
      </w:r>
    </w:p>
    <w:p w14:paraId="5E2017F3" w14:textId="7A8C80E4" w:rsidR="00226A81" w:rsidRDefault="00226A81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ในการประเมินประสิทธิภาพของ</w:t>
      </w:r>
      <w:r w:rsidR="001A1B57"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การผลิตไฟฟ้าจากพลังงานก๊าซ</w:t>
      </w:r>
      <w:r w:rsidR="001251B7">
        <w:rPr>
          <w:rFonts w:ascii="TH SarabunPSK" w:eastAsia="Times New Roman" w:hAnsi="TH SarabunPSK" w:cs="TH SarabunPSK" w:hint="cs"/>
          <w:sz w:val="32"/>
          <w:szCs w:val="32"/>
          <w:cs/>
        </w:rPr>
        <w:t>หุงต้ม</w:t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จะประเมินจากสัดส่วนระหว่าง</w:t>
      </w:r>
      <w:r w:rsidR="001A1B57"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พลังงานที่ได้จากก๊าซ</w:t>
      </w:r>
      <w:r w:rsidR="001251B7">
        <w:rPr>
          <w:rFonts w:ascii="TH SarabunPSK" w:eastAsia="Times New Roman" w:hAnsi="TH SarabunPSK" w:cs="TH SarabunPSK" w:hint="cs"/>
          <w:sz w:val="32"/>
          <w:szCs w:val="32"/>
          <w:cs/>
        </w:rPr>
        <w:t>หุงต้ม</w:t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กับ พลังงานไฟฟ้าที่ผลิตได้ </w:t>
      </w:r>
    </w:p>
    <w:p w14:paraId="7B39AA21" w14:textId="77777777" w:rsidR="005753E6" w:rsidRPr="005753E6" w:rsidRDefault="005753E6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12"/>
          <w:szCs w:val="12"/>
        </w:rPr>
      </w:pPr>
    </w:p>
    <w:p w14:paraId="4D5FB2F7" w14:textId="305EBACB" w:rsidR="007F190B" w:rsidRPr="00DA0437" w:rsidRDefault="005753E6" w:rsidP="005753E6">
      <w:pPr>
        <w:spacing w:after="0" w:line="240" w:lineRule="auto"/>
        <w:ind w:left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ab/>
      </w:r>
      <w:r w:rsidR="00226A81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</w:t>
      </w:r>
      <w:r w:rsidR="00FA3921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="00226A81" w:rsidRPr="00DA0437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FA3921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="00226A81"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๊าซ</w:t>
      </w:r>
      <w:r w:rsidR="001251B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หุงต้ม</w:t>
      </w:r>
      <w:r w:rsidR="00226A81" w:rsidRPr="00DA0437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="00226A81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พลังงานไฟฟ้าที่ผลิตได้</w:t>
      </w:r>
    </w:p>
    <w:p w14:paraId="17EE19F7" w14:textId="410EA76A" w:rsidR="001A1B57" w:rsidRPr="005753E6" w:rsidRDefault="00226A81" w:rsidP="005753E6">
      <w:pPr>
        <w:spacing w:after="0" w:line="240" w:lineRule="auto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โดยที่</w:t>
      </w:r>
    </w:p>
    <w:p w14:paraId="2466C76A" w14:textId="3D30D9D6" w:rsidR="00893396" w:rsidRPr="00DA0437" w:rsidRDefault="005753E6" w:rsidP="005753E6">
      <w:pPr>
        <w:spacing w:after="0" w:line="240" w:lineRule="auto"/>
        <w:ind w:left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ab/>
      </w:r>
      <w:r w:rsidR="00226A81"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</w:t>
      </w:r>
      <w:r w:rsidR="00893396"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ได้จาก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๊าซ</w:t>
      </w:r>
      <w:r w:rsidR="001251B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หุงต้ม</w:t>
      </w:r>
      <w:r w:rsidR="00FA3921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FA3921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1A1B57" w:rsidRPr="00DA0437">
        <w:rPr>
          <w:rFonts w:ascii="TH SarabunPSK" w:hAnsi="TH SarabunPSK" w:cs="TH SarabunPSK"/>
          <w:b/>
          <w:bCs/>
          <w:sz w:val="32"/>
          <w:szCs w:val="32"/>
          <w:cs/>
        </w:rPr>
        <w:t>(ปริมาณ</w:t>
      </w:r>
      <w:r w:rsidR="001A1B57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ก๊าซ</w:t>
      </w:r>
      <w:r w:rsidR="001251B7">
        <w:rPr>
          <w:rFonts w:ascii="TH SarabunPSK" w:hAnsi="TH SarabunPSK" w:cs="TH SarabunPSK" w:hint="cs"/>
          <w:b/>
          <w:bCs/>
          <w:sz w:val="32"/>
          <w:szCs w:val="32"/>
          <w:cs/>
        </w:rPr>
        <w:t>หุงต้ม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</w:rPr>
        <w:t>×</w:t>
      </w:r>
      <w:r w:rsidR="001A1B57" w:rsidRPr="00DA0437">
        <w:rPr>
          <w:rFonts w:ascii="TH SarabunPSK" w:hAnsi="TH SarabunPSK" w:cs="TH SarabunPSK"/>
          <w:b/>
          <w:bCs/>
          <w:sz w:val="32"/>
          <w:szCs w:val="32"/>
          <w:cs/>
        </w:rPr>
        <w:t>ค่าความร้อนของ</w:t>
      </w:r>
      <w:r w:rsidR="001A1B57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ก๊าซ</w:t>
      </w:r>
      <w:r w:rsidR="001251B7">
        <w:rPr>
          <w:rFonts w:ascii="TH SarabunPSK" w:hAnsi="TH SarabunPSK" w:cs="TH SarabunPSK" w:hint="cs"/>
          <w:b/>
          <w:bCs/>
          <w:sz w:val="32"/>
          <w:szCs w:val="32"/>
          <w:cs/>
        </w:rPr>
        <w:t>หุงต้ม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  <w:cs/>
        </w:rPr>
        <w:t>)/1000</w:t>
      </w:r>
    </w:p>
    <w:p w14:paraId="15FCE735" w14:textId="77777777" w:rsidR="00893396" w:rsidRPr="005753E6" w:rsidRDefault="00893396" w:rsidP="005753E6">
      <w:pPr>
        <w:spacing w:after="0" w:line="240" w:lineRule="auto"/>
        <w:jc w:val="thaiDistribute"/>
        <w:rPr>
          <w:rFonts w:ascii="TH SarabunPSK" w:hAnsi="TH SarabunPSK" w:cs="TH SarabunPSK"/>
          <w:sz w:val="12"/>
          <w:szCs w:val="1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</w:r>
    </w:p>
    <w:p w14:paraId="223E8A7D" w14:textId="77777777" w:rsidR="00893396" w:rsidRPr="00DA0437" w:rsidRDefault="00893396" w:rsidP="005753E6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พลังงาน</w:t>
      </w:r>
      <w:r w:rsidR="00226A81" w:rsidRPr="00DA0437">
        <w:rPr>
          <w:rFonts w:ascii="TH SarabunPSK" w:hAnsi="TH SarabunPSK" w:cs="TH SarabunPSK" w:hint="cs"/>
          <w:sz w:val="32"/>
          <w:szCs w:val="32"/>
          <w:cs/>
        </w:rPr>
        <w:t>ที่ได้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>จาก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ก๊าซ</w:t>
      </w:r>
      <w:r w:rsidR="001251B7">
        <w:rPr>
          <w:rFonts w:ascii="TH SarabunPSK" w:hAnsi="TH SarabunPSK" w:cs="TH SarabunPSK" w:hint="cs"/>
          <w:sz w:val="32"/>
          <w:szCs w:val="32"/>
          <w:cs/>
        </w:rPr>
        <w:t>หุงต้ม</w:t>
      </w:r>
      <w:r w:rsidR="00226A81" w:rsidRPr="00DA0437">
        <w:rPr>
          <w:rFonts w:ascii="TH SarabunPSK" w:hAnsi="TH SarabunPSK" w:cs="TH SarabunPSK"/>
          <w:sz w:val="32"/>
          <w:szCs w:val="32"/>
          <w:cs/>
        </w:rPr>
        <w:t xml:space="preserve">ในหน่วย </w:t>
      </w:r>
      <w:r w:rsidR="00226A81" w:rsidRPr="00DA0437">
        <w:rPr>
          <w:rFonts w:ascii="TH SarabunPSK" w:hAnsi="TH SarabunPSK" w:cs="TH SarabunPSK" w:hint="cs"/>
          <w:sz w:val="32"/>
          <w:szCs w:val="32"/>
          <w:cs/>
        </w:rPr>
        <w:t>เมกะ</w:t>
      </w:r>
      <w:r w:rsidRPr="00DA0437">
        <w:rPr>
          <w:rFonts w:ascii="TH SarabunPSK" w:hAnsi="TH SarabunPSK" w:cs="TH SarabunPSK"/>
          <w:sz w:val="32"/>
          <w:szCs w:val="32"/>
          <w:cs/>
        </w:rPr>
        <w:t>จูล (</w:t>
      </w:r>
      <w:r w:rsidR="00226A81" w:rsidRPr="00DA0437">
        <w:rPr>
          <w:rFonts w:ascii="TH SarabunPSK" w:hAnsi="TH SarabunPSK" w:cs="TH SarabunPSK"/>
          <w:sz w:val="32"/>
          <w:szCs w:val="32"/>
        </w:rPr>
        <w:t>M</w:t>
      </w:r>
      <w:r w:rsidRPr="00DA0437">
        <w:rPr>
          <w:rFonts w:ascii="TH SarabunPSK" w:hAnsi="TH SarabunPSK" w:cs="TH SarabunPSK"/>
          <w:sz w:val="32"/>
          <w:szCs w:val="32"/>
        </w:rPr>
        <w:t>J)</w:t>
      </w:r>
    </w:p>
    <w:p w14:paraId="545393A8" w14:textId="77777777" w:rsidR="00893396" w:rsidRPr="00DA0437" w:rsidRDefault="001A1B57" w:rsidP="005753E6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ปริมาณ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๊าซ</w:t>
      </w:r>
      <w:r w:rsidR="001251B7">
        <w:rPr>
          <w:rFonts w:ascii="TH SarabunPSK" w:hAnsi="TH SarabunPSK" w:cs="TH SarabunPSK" w:hint="cs"/>
          <w:sz w:val="32"/>
          <w:szCs w:val="32"/>
          <w:cs/>
        </w:rPr>
        <w:t>หุงต้ม</w:t>
      </w:r>
      <w:r w:rsidR="00893396" w:rsidRPr="00DA0437">
        <w:rPr>
          <w:rFonts w:ascii="TH SarabunPSK" w:hAnsi="TH SarabunPSK" w:cs="TH SarabunPSK"/>
          <w:sz w:val="32"/>
          <w:szCs w:val="32"/>
          <w:cs/>
        </w:rPr>
        <w:t xml:space="preserve">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ลบ.ม.</w:t>
      </w:r>
    </w:p>
    <w:p w14:paraId="2554815B" w14:textId="77777777" w:rsidR="001A1B57" w:rsidRPr="00DA0437" w:rsidRDefault="00893396" w:rsidP="005753E6">
      <w:pPr>
        <w:pStyle w:val="ListParagraph"/>
        <w:numPr>
          <w:ilvl w:val="0"/>
          <w:numId w:val="11"/>
        </w:num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ค่าความร้อนของ</w:t>
      </w:r>
      <w:r w:rsidR="00825E2E" w:rsidRPr="00DA0437">
        <w:rPr>
          <w:rFonts w:ascii="TH SarabunPSK" w:hAnsi="TH SarabunPSK" w:cs="TH SarabunPSK"/>
          <w:sz w:val="32"/>
          <w:szCs w:val="32"/>
          <w:cs/>
        </w:rPr>
        <w:t>ก๊าซ</w:t>
      </w:r>
      <w:r w:rsidR="001251B7">
        <w:rPr>
          <w:rFonts w:ascii="TH SarabunPSK" w:hAnsi="TH SarabunPSK" w:cs="TH SarabunPSK"/>
          <w:sz w:val="32"/>
          <w:szCs w:val="32"/>
          <w:cs/>
        </w:rPr>
        <w:t>หุงต้ม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>ค่าพลังงานความร้อนที่ได้จากการเผาก๊าซ</w:t>
      </w:r>
      <w:r w:rsidR="001251B7">
        <w:rPr>
          <w:rFonts w:ascii="TH SarabunPSK" w:hAnsi="TH SarabunPSK" w:cs="TH SarabunPSK"/>
          <w:sz w:val="32"/>
          <w:szCs w:val="32"/>
          <w:cs/>
        </w:rPr>
        <w:t>หุงต้ม</w:t>
      </w:r>
      <w:r w:rsidR="001A1B57" w:rsidRPr="00EA49DA">
        <w:rPr>
          <w:rFonts w:ascii="TH SarabunPSK" w:hAnsi="TH SarabunPSK" w:cs="TH SarabunPSK"/>
          <w:sz w:val="32"/>
          <w:szCs w:val="32"/>
          <w:cs/>
        </w:rPr>
        <w:t>โดยค่าความร้อนของก๊าซ</w:t>
      </w:r>
      <w:r w:rsidR="001251B7" w:rsidRPr="00EA49DA">
        <w:rPr>
          <w:rFonts w:ascii="TH SarabunPSK" w:hAnsi="TH SarabunPSK" w:cs="TH SarabunPSK"/>
          <w:sz w:val="32"/>
          <w:szCs w:val="32"/>
          <w:cs/>
        </w:rPr>
        <w:t>หุงต้ม</w:t>
      </w:r>
      <w:r w:rsidR="001A1B57" w:rsidRPr="00EA49DA">
        <w:rPr>
          <w:rFonts w:ascii="TH SarabunPSK" w:hAnsi="TH SarabunPSK" w:cs="TH SarabunPSK"/>
          <w:sz w:val="32"/>
          <w:szCs w:val="32"/>
          <w:cs/>
        </w:rPr>
        <w:t xml:space="preserve">มีค่าเท่ากับ </w:t>
      </w:r>
      <w:r w:rsidR="00193216" w:rsidRPr="00EA49DA">
        <w:rPr>
          <w:rFonts w:ascii="TH SarabunPSK" w:hAnsi="TH SarabunPSK" w:cs="TH SarabunPSK" w:hint="cs"/>
          <w:sz w:val="32"/>
          <w:szCs w:val="32"/>
          <w:cs/>
        </w:rPr>
        <w:t>96.3</w:t>
      </w:r>
      <w:r w:rsidR="001A1B57" w:rsidRPr="00EA49DA">
        <w:rPr>
          <w:rFonts w:ascii="TH SarabunPSK" w:hAnsi="TH SarabunPSK" w:cs="TH SarabunPSK"/>
          <w:sz w:val="32"/>
          <w:szCs w:val="32"/>
          <w:cs/>
        </w:rPr>
        <w:t xml:space="preserve"> เมกะจูล/</w:t>
      </w:r>
      <w:r w:rsidR="001A1B57" w:rsidRPr="00EA49DA">
        <w:rPr>
          <w:rFonts w:ascii="TH SarabunPSK" w:hAnsi="TH SarabunPSK" w:cs="TH SarabunPSK" w:hint="cs"/>
          <w:sz w:val="32"/>
          <w:szCs w:val="32"/>
          <w:cs/>
        </w:rPr>
        <w:t>ลบ.ม.</w:t>
      </w:r>
      <w:r w:rsidR="001A1B57" w:rsidRPr="00EA49DA">
        <w:rPr>
          <w:rFonts w:ascii="TH SarabunPSK" w:hAnsi="TH SarabunPSK" w:cs="TH SarabunPSK"/>
          <w:sz w:val="32"/>
          <w:szCs w:val="32"/>
          <w:cs/>
        </w:rPr>
        <w:t xml:space="preserve"> โดยอ้างอิงที่ </w:t>
      </w:r>
      <w:r w:rsidR="00193216" w:rsidRPr="00EA49DA">
        <w:rPr>
          <w:rFonts w:ascii="TH SarabunPSK" w:hAnsi="TH SarabunPSK" w:cs="TH SarabunPSK" w:hint="cs"/>
          <w:sz w:val="32"/>
          <w:szCs w:val="32"/>
          <w:cs/>
        </w:rPr>
        <w:t>1</w:t>
      </w:r>
      <w:r w:rsidR="00FA3921" w:rsidRPr="00EA49DA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193216" w:rsidRPr="00EA49DA">
        <w:rPr>
          <w:rFonts w:ascii="TH SarabunPSK" w:hAnsi="TH SarabunPSK" w:cs="TH SarabunPSK"/>
          <w:sz w:val="32"/>
          <w:szCs w:val="32"/>
        </w:rPr>
        <w:t>atm</w:t>
      </w:r>
      <w:r w:rsidR="00FA3921">
        <w:rPr>
          <w:rFonts w:ascii="TH SarabunPSK" w:hAnsi="TH SarabunPSK" w:cs="TH SarabunPSK"/>
          <w:sz w:val="32"/>
          <w:szCs w:val="32"/>
        </w:rPr>
        <w:t xml:space="preserve"> </w:t>
      </w:r>
      <w:r w:rsidR="00D06615">
        <w:rPr>
          <w:rFonts w:ascii="TH SarabunPSK" w:hAnsi="TH SarabunPSK" w:cs="TH SarabunPSK" w:hint="cs"/>
          <w:sz w:val="32"/>
          <w:szCs w:val="32"/>
          <w:cs/>
        </w:rPr>
        <w:t>(</w:t>
      </w:r>
      <w:r w:rsidR="00D06615">
        <w:rPr>
          <w:rFonts w:ascii="TH SarabunPSK" w:hAnsi="TH SarabunPSK" w:cs="TH SarabunPSK"/>
          <w:sz w:val="32"/>
          <w:szCs w:val="32"/>
        </w:rPr>
        <w:t xml:space="preserve">11,800 </w:t>
      </w:r>
      <w:r w:rsidR="00D06615" w:rsidRPr="00790554">
        <w:rPr>
          <w:rFonts w:ascii="TH SarabunPSK" w:eastAsia="Times New Roman" w:hAnsi="TH SarabunPSK" w:cs="TH SarabunPSK"/>
          <w:sz w:val="32"/>
          <w:szCs w:val="32"/>
          <w:cs/>
        </w:rPr>
        <w:t>กิโลแคลอรี่/กิโลกรัม</w:t>
      </w:r>
      <w:r w:rsidR="00D06615">
        <w:rPr>
          <w:rFonts w:ascii="TH SarabunPSK" w:eastAsia="Times New Roman" w:hAnsi="TH SarabunPSK" w:cs="TH SarabunPSK" w:hint="cs"/>
          <w:sz w:val="32"/>
          <w:szCs w:val="32"/>
          <w:cs/>
        </w:rPr>
        <w:t>ความหนาแน่น0.513 กิโลกรัมต่อ ลบ. ม.)</w:t>
      </w:r>
    </w:p>
    <w:p w14:paraId="4E20FF89" w14:textId="263199FF" w:rsidR="001A1B57" w:rsidRPr="00DA0437" w:rsidRDefault="00226A81" w:rsidP="005753E6">
      <w:pPr>
        <w:spacing w:after="0" w:line="240" w:lineRule="auto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lastRenderedPageBreak/>
        <w:t>และ</w:t>
      </w:r>
      <w:r w:rsidRPr="00DA0437">
        <w:rPr>
          <w:rFonts w:ascii="TH SarabunPSK" w:hAnsi="TH SarabunPSK" w:cs="TH SarabunPSK" w:hint="cs"/>
          <w:sz w:val="32"/>
          <w:szCs w:val="32"/>
          <w:cs/>
        </w:rPr>
        <w:tab/>
      </w:r>
    </w:p>
    <w:p w14:paraId="613176B2" w14:textId="1621AECA" w:rsidR="003E6549" w:rsidRPr="005753E6" w:rsidRDefault="005753E6" w:rsidP="005753E6">
      <w:pPr>
        <w:spacing w:after="0" w:line="240" w:lineRule="auto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893396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 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</w:rPr>
        <w:t>=</w:t>
      </w:r>
      <w:r w:rsidR="00226A81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ำลังไฟฟ้า (</w:t>
      </w:r>
      <w:r w:rsidR="00893396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ตต์) 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</w:rPr>
        <w:t>x</w:t>
      </w:r>
      <w:r w:rsidR="00893396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เวลา (ชั่วโมง)</w:t>
      </w:r>
    </w:p>
    <w:p w14:paraId="41A36421" w14:textId="77777777" w:rsidR="003E6549" w:rsidRPr="00DA0437" w:rsidRDefault="00226A81" w:rsidP="005753E6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พลังงาน</w:t>
      </w:r>
      <w:r w:rsidR="003E6549" w:rsidRPr="00DA0437">
        <w:rPr>
          <w:rFonts w:ascii="TH SarabunPSK" w:hAnsi="TH SarabunPSK" w:cs="TH SarabunPSK"/>
          <w:sz w:val="32"/>
          <w:szCs w:val="32"/>
          <w:cs/>
        </w:rPr>
        <w:t>ไฟฟ้าที่ผลิตได้จาก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="003E6549"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ิโลวัตต์-ชั่วโมง</w:t>
      </w:r>
    </w:p>
    <w:p w14:paraId="34451B2F" w14:textId="77777777" w:rsidR="00226A81" w:rsidRPr="00DA0437" w:rsidRDefault="00226A81" w:rsidP="005753E6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กำลังไฟฟ้า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ำลัง</w:t>
      </w:r>
      <w:r w:rsidRPr="00DA0437">
        <w:rPr>
          <w:rFonts w:ascii="TH SarabunPSK" w:hAnsi="TH SarabunPSK" w:cs="TH SarabunPSK"/>
          <w:sz w:val="32"/>
          <w:szCs w:val="32"/>
          <w:cs/>
        </w:rPr>
        <w:t>ไฟฟ้าที่ได้จาก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วัตต์</w:t>
      </w:r>
    </w:p>
    <w:p w14:paraId="5A30A1B4" w14:textId="77777777" w:rsidR="00226A81" w:rsidRPr="00DA0437" w:rsidRDefault="00D55436" w:rsidP="005753E6">
      <w:pPr>
        <w:pStyle w:val="ListParagraph"/>
        <w:numPr>
          <w:ilvl w:val="0"/>
          <w:numId w:val="12"/>
        </w:numPr>
        <w:spacing w:after="0" w:line="240" w:lineRule="auto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เวลา คือ จำนวนชั่วโมงที่ใช้ในการทดลอง </w:t>
      </w:r>
      <w:r w:rsidRPr="00DA0437">
        <w:rPr>
          <w:rFonts w:ascii="TH SarabunPSK" w:hAnsi="TH SarabunPSK" w:cs="TH SarabunPSK"/>
          <w:sz w:val="32"/>
          <w:szCs w:val="32"/>
        </w:rPr>
        <w:t>(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 w:rsidRPr="00DA0437">
        <w:rPr>
          <w:rFonts w:ascii="TH SarabunPSK" w:hAnsi="TH SarabunPSK" w:cs="TH SarabunPSK"/>
          <w:sz w:val="32"/>
          <w:szCs w:val="32"/>
        </w:rPr>
        <w:t>)</w:t>
      </w:r>
    </w:p>
    <w:p w14:paraId="16B8691C" w14:textId="73FC1AE1" w:rsidR="00B72E08" w:rsidRDefault="00B72E08" w:rsidP="005753E6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FA9B027" wp14:editId="74E0ED4A">
            <wp:extent cx="4791984" cy="3107101"/>
            <wp:effectExtent l="19050" t="19050" r="27940" b="171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735" cy="3116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A01244" w14:textId="77777777" w:rsidR="005753E6" w:rsidRDefault="005753E6" w:rsidP="005753E6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00C8BF47" w14:textId="77777777" w:rsidR="005753E6" w:rsidRDefault="00BF6C32" w:rsidP="005753E6">
      <w:pPr>
        <w:tabs>
          <w:tab w:val="left" w:pos="1800"/>
        </w:tabs>
        <w:spacing w:after="12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ก๊าซธรรมชาติ</w:t>
      </w:r>
    </w:p>
    <w:p w14:paraId="461D6DE6" w14:textId="24739285" w:rsidR="00BF6C32" w:rsidRPr="005753E6" w:rsidRDefault="00BF6C32" w:rsidP="005753E6">
      <w:pPr>
        <w:tabs>
          <w:tab w:val="left" w:pos="1800"/>
        </w:tabs>
        <w:spacing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ก๊าซธรรมชาติ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BF6C32" w14:paraId="28A254A4" w14:textId="77777777" w:rsidTr="00C14C9F">
        <w:tc>
          <w:tcPr>
            <w:tcW w:w="4443" w:type="dxa"/>
            <w:shd w:val="clear" w:color="auto" w:fill="E7E6E6"/>
          </w:tcPr>
          <w:p w14:paraId="720DE811" w14:textId="77777777" w:rsidR="00BF6C32" w:rsidRDefault="00BF6C32" w:rsidP="005753E6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14:paraId="1A8CDA60" w14:textId="77777777" w:rsidR="00BF6C32" w:rsidRDefault="00BF6C32" w:rsidP="005753E6">
            <w:pPr>
              <w:tabs>
                <w:tab w:val="left" w:pos="1800"/>
              </w:tabs>
              <w:spacing w:line="240" w:lineRule="auto"/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BF6C32" w14:paraId="7A8BD1D2" w14:textId="77777777" w:rsidTr="00C14C9F">
        <w:tc>
          <w:tcPr>
            <w:tcW w:w="4443" w:type="dxa"/>
          </w:tcPr>
          <w:p w14:paraId="7695E128" w14:textId="77777777" w:rsidR="00BF6C32" w:rsidRDefault="00BF6C32" w:rsidP="005753E6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เป็นเชื้อเพลิงปิโตรเลียมที่นำมาใช้งานได้อย่างมีประสิทธิภาพสูง มีการเผาไหม้สมบูรณ์</w:t>
            </w:r>
          </w:p>
          <w:p w14:paraId="6EEBA39B" w14:textId="77777777" w:rsidR="00BF6C32" w:rsidRDefault="00BF6C32" w:rsidP="005753E6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มีความปลอดภัยสูงในการใช้งาน เนื่องจากเบากว่าอากาศ จึงลอยขึ้นเมื่อเกิดการรั่ว</w:t>
            </w:r>
          </w:p>
          <w:p w14:paraId="60F056AF" w14:textId="77777777" w:rsidR="00BF6C32" w:rsidRPr="00FB6924" w:rsidRDefault="00BF6C32" w:rsidP="005753E6">
            <w:pPr>
              <w:tabs>
                <w:tab w:val="left" w:pos="1800"/>
              </w:tabs>
              <w:spacing w:line="240" w:lineRule="auto"/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ก๊าซธรรมชาติส่วนใหญ่ที่ใช้ในประเทศไทยผลิตได้เองจากแหล่งในประเทศ จึงช่วยลดการนำเข้าพลังงานเชื้อเพลิงอื่นๆ และประหยัดเงินตราต่างประเทศได้มาก</w:t>
            </w:r>
          </w:p>
        </w:tc>
        <w:tc>
          <w:tcPr>
            <w:tcW w:w="4442" w:type="dxa"/>
          </w:tcPr>
          <w:p w14:paraId="7F3A6EA2" w14:textId="77777777" w:rsidR="00BF6C32" w:rsidRPr="005160E8" w:rsidRDefault="00BF6C32" w:rsidP="005753E6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ราคาก๊าซธรรมชาติไม่คงที่ผูกติดกับราคาน้ำมันซึ่งผันแปรอยู่ตลอดเวลา</w:t>
            </w:r>
          </w:p>
          <w:p w14:paraId="7FB32EBD" w14:textId="77777777" w:rsidR="00BF6C32" w:rsidRDefault="00BF6C32" w:rsidP="005753E6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ประเทศไทยใช้ก๊าซธรรมชาติในสัดส่วนที่สูงมากจนเกิดความเสี่ยงของแหล่งพลังงาน</w:t>
            </w:r>
          </w:p>
          <w:p w14:paraId="18150C76" w14:textId="77777777" w:rsidR="00BF6C32" w:rsidRPr="00FB6924" w:rsidRDefault="00BF6C32" w:rsidP="005753E6">
            <w:pPr>
              <w:tabs>
                <w:tab w:val="left" w:pos="1800"/>
              </w:tabs>
              <w:spacing w:line="240" w:lineRule="auto"/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E96FC9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E96FC9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9D1413">
              <w:rPr>
                <w:rFonts w:ascii="TH SarabunPSK" w:hAnsi="TH SarabunPSK" w:cs="TH SarabunPSK"/>
                <w:sz w:val="32"/>
                <w:szCs w:val="32"/>
                <w:cs/>
              </w:rPr>
              <w:t>กำลังสำรองก๊าซธรรมชาติในประเทศไทยมีปริมาณจำกัด</w:t>
            </w:r>
          </w:p>
        </w:tc>
      </w:tr>
    </w:tbl>
    <w:p w14:paraId="3780B285" w14:textId="77777777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bookmarkStart w:id="6" w:name="_Hlk55673813"/>
      <w:bookmarkStart w:id="7" w:name="_Hlk55674445"/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ขั้นตอนการใช้งาน</w:t>
      </w:r>
    </w:p>
    <w:p w14:paraId="5F4D6CFC" w14:textId="77777777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1. เสียบปลั๊กแหล่งจ่ายไฟฟ้ากระแสสลับ 220 โวลต์ให้กับชุดแลปสาธิต</w:t>
      </w:r>
    </w:p>
    <w:p w14:paraId="385AE321" w14:textId="77777777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2. ดำเนินการเปิดเบรกเกอร์ตัดต่อไฟฟ้าไปอยู่ตำแหน่ง </w:t>
      </w:r>
      <w:r>
        <w:rPr>
          <w:rFonts w:ascii="TH SarabunPSK" w:hAnsi="TH SarabunPSK" w:cs="TH SarabunPSK"/>
          <w:sz w:val="32"/>
          <w:szCs w:val="32"/>
        </w:rPr>
        <w:t>ON</w:t>
      </w:r>
    </w:p>
    <w:p w14:paraId="11C82BD4" w14:textId="77777777" w:rsidR="005753E6" w:rsidRDefault="005753E6" w:rsidP="005753E6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C6429CB" wp14:editId="49A40426">
            <wp:extent cx="1523198" cy="2032000"/>
            <wp:effectExtent l="19050" t="19050" r="20320" b="254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31083" cy="2042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228CE4" w14:textId="573BAC01" w:rsidR="005753E6" w:rsidRDefault="005753E6" w:rsidP="006E1F9E">
      <w:pPr>
        <w:spacing w:before="240" w:after="0"/>
        <w:contextualSpacing/>
        <w:rPr>
          <w:rFonts w:ascii="TH SarabunPSK" w:hAnsi="TH SarabunPSK" w:cs="TH SarabunPSK" w:hint="cs"/>
          <w:b/>
          <w:bCs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3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บิดสวิชท์ไปยังตำแหน่ง </w:t>
      </w:r>
      <w:r>
        <w:rPr>
          <w:rFonts w:ascii="TH SarabunPSK" w:hAnsi="TH SarabunPSK" w:cs="TH SarabunPSK"/>
          <w:sz w:val="32"/>
          <w:szCs w:val="32"/>
        </w:rPr>
        <w:t xml:space="preserve">ON </w:t>
      </w:r>
      <w:r>
        <w:rPr>
          <w:rFonts w:ascii="TH SarabunPSK" w:hAnsi="TH SarabunPSK" w:cs="TH SarabunPSK" w:hint="cs"/>
          <w:sz w:val="32"/>
          <w:szCs w:val="32"/>
          <w:cs/>
        </w:rPr>
        <w:t>ด้านขวา</w:t>
      </w:r>
    </w:p>
    <w:p w14:paraId="3383FB7E" w14:textId="410A75DE" w:rsidR="005753E6" w:rsidRDefault="005753E6" w:rsidP="005753E6">
      <w:pPr>
        <w:spacing w:before="240" w:after="0"/>
        <w:contextualSpacing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 xml:space="preserve">4.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 </w:t>
      </w:r>
      <w:r>
        <w:rPr>
          <w:rFonts w:ascii="TH SarabunPSK" w:hAnsi="TH SarabunPSK" w:cs="TH SarabunPSK"/>
          <w:sz w:val="32"/>
          <w:szCs w:val="32"/>
        </w:rPr>
        <w:t xml:space="preserve">Web </w:t>
      </w:r>
      <w:proofErr w:type="gramStart"/>
      <w:r>
        <w:rPr>
          <w:rFonts w:ascii="TH SarabunPSK" w:hAnsi="TH SarabunPSK" w:cs="TH SarabunPSK"/>
          <w:sz w:val="32"/>
          <w:szCs w:val="32"/>
        </w:rPr>
        <w:t>application  URL</w:t>
      </w:r>
      <w:proofErr w:type="gramEnd"/>
      <w:r>
        <w:rPr>
          <w:rFonts w:ascii="TH SarabunPSK" w:hAnsi="TH SarabunPSK" w:cs="TH SarabunPSK"/>
          <w:sz w:val="32"/>
          <w:szCs w:val="32"/>
        </w:rPr>
        <w:t xml:space="preserve"> : </w:t>
      </w:r>
      <w:r w:rsidR="006E1F9E" w:rsidRPr="006E1F9E">
        <w:rPr>
          <w:rFonts w:ascii="TH SarabunPSK" w:hAnsi="TH SarabunPSK" w:cs="TH SarabunPSK"/>
          <w:sz w:val="32"/>
          <w:szCs w:val="32"/>
        </w:rPr>
        <w:t>https://encamppowerplant.com/lablite/naturalgas/</w:t>
      </w:r>
    </w:p>
    <w:p w14:paraId="6953E37E" w14:textId="4B5BBBD0" w:rsidR="005753E6" w:rsidRDefault="006E1F9E" w:rsidP="005753E6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968064" behindDoc="0" locked="0" layoutInCell="1" allowOverlap="1" wp14:anchorId="0CA576DF" wp14:editId="69836DE0">
                <wp:simplePos x="0" y="0"/>
                <wp:positionH relativeFrom="column">
                  <wp:posOffset>1927860</wp:posOffset>
                </wp:positionH>
                <wp:positionV relativeFrom="paragraph">
                  <wp:posOffset>2164080</wp:posOffset>
                </wp:positionV>
                <wp:extent cx="623455" cy="214746"/>
                <wp:effectExtent l="0" t="0" r="24765" b="13970"/>
                <wp:wrapNone/>
                <wp:docPr id="62" name="Rectangle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3455" cy="21474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E7455C" id="Rectangle 62" o:spid="_x0000_s1026" style="position:absolute;margin-left:151.8pt;margin-top:170.4pt;width:49.1pt;height:16.9pt;z-index:25096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" filled="f" strokecolor="red" strokeweight="2pt"/>
            </w:pict>
          </mc:Fallback>
        </mc:AlternateContent>
      </w:r>
      <w:r>
        <w:rPr>
          <w:noProof/>
        </w:rPr>
        <w:drawing>
          <wp:inline distT="0" distB="0" distL="0" distR="0" wp14:anchorId="11BB87D2" wp14:editId="1CA221A9">
            <wp:extent cx="3846828" cy="2396490"/>
            <wp:effectExtent l="19050" t="19050" r="20955" b="2286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9604" cy="2416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4B46FE" w14:textId="1940E8B7" w:rsidR="005753E6" w:rsidRDefault="005753E6" w:rsidP="005753E6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และกดปุ่มเชื่อมต่อ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กรณีมีการเชื่อต่ออยู่จะมีหน้าต่างแจ้งเตือน</w:t>
      </w:r>
    </w:p>
    <w:p w14:paraId="2CEF5F88" w14:textId="77777777" w:rsidR="005753E6" w:rsidRPr="00FE0F00" w:rsidRDefault="005753E6" w:rsidP="005753E6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 w:hint="cs"/>
          <w:sz w:val="12"/>
          <w:szCs w:val="12"/>
        </w:rPr>
      </w:pPr>
    </w:p>
    <w:p w14:paraId="7630B567" w14:textId="1E8E7677" w:rsidR="005753E6" w:rsidRDefault="006E1F9E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w:drawing>
          <wp:inline distT="0" distB="0" distL="0" distR="0" wp14:anchorId="5A63717F" wp14:editId="5C6F9655">
            <wp:extent cx="3914140" cy="2441025"/>
            <wp:effectExtent l="19050" t="19050" r="10160" b="165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26575" cy="2448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AC17D2" w14:textId="77777777" w:rsidR="005753E6" w:rsidRDefault="005753E6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เมื่อเชื่อมต่อได้แล้วจะแสดงผลค่าต่าง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ๆ และคีย์การเชื่อมต่อ</w:t>
      </w:r>
    </w:p>
    <w:p w14:paraId="761AA03D" w14:textId="7CE89917" w:rsidR="005753E6" w:rsidRDefault="006E1F9E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6E1F9E">
        <w:drawing>
          <wp:inline distT="0" distB="0" distL="0" distR="0" wp14:anchorId="02460E28" wp14:editId="2EF35BAA">
            <wp:extent cx="4089400" cy="2551684"/>
            <wp:effectExtent l="19050" t="19050" r="25400" b="203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3195" cy="25665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8232E7" w14:textId="77777777" w:rsidR="005753E6" w:rsidRDefault="005753E6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ละสถานะการเชื่อมต่อที่หน้าจอแสดงผลที่ชุดแลปสาธิตขึ้นสถานะ </w:t>
      </w:r>
      <w:r>
        <w:rPr>
          <w:rFonts w:ascii="TH SarabunPSK" w:hAnsi="TH SarabunPSK" w:cs="TH SarabunPSK"/>
          <w:sz w:val="32"/>
          <w:szCs w:val="32"/>
        </w:rPr>
        <w:t>connect</w:t>
      </w:r>
    </w:p>
    <w:p w14:paraId="7BE7B3BD" w14:textId="34BC60B8" w:rsidR="005753E6" w:rsidRDefault="006E1F9E" w:rsidP="005753E6">
      <w:pPr>
        <w:tabs>
          <w:tab w:val="left" w:pos="540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971136" behindDoc="0" locked="0" layoutInCell="1" allowOverlap="1" wp14:anchorId="358D5D34" wp14:editId="1D6F1407">
                <wp:simplePos x="0" y="0"/>
                <wp:positionH relativeFrom="column">
                  <wp:posOffset>2407920</wp:posOffset>
                </wp:positionH>
                <wp:positionV relativeFrom="paragraph">
                  <wp:posOffset>2134870</wp:posOffset>
                </wp:positionV>
                <wp:extent cx="365760" cy="298450"/>
                <wp:effectExtent l="0" t="0" r="15240" b="2540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" cy="298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563956" id="Rectangle 66" o:spid="_x0000_s1026" style="position:absolute;margin-left:189.6pt;margin-top:168.1pt;width:28.8pt;height:23.5pt;z-index:250971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" filled="f" strokecolor="red" strokeweight="2pt"/>
            </w:pict>
          </mc:Fallback>
        </mc:AlternateContent>
      </w:r>
      <w:r w:rsidRPr="006E1F9E">
        <w:drawing>
          <wp:inline distT="0" distB="0" distL="0" distR="0" wp14:anchorId="74FA30DF" wp14:editId="08DBC408">
            <wp:extent cx="4081780" cy="2532458"/>
            <wp:effectExtent l="19050" t="19050" r="13970" b="203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05508" cy="25471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E74230" w14:textId="77777777" w:rsidR="005753E6" w:rsidRDefault="005753E6" w:rsidP="005753E6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 xml:space="preserve">5. กดปุ่มควบคุม </w:t>
      </w:r>
      <w:r>
        <w:rPr>
          <w:rFonts w:ascii="TH SarabunPSK" w:hAnsi="TH SarabunPSK" w:cs="TH SarabunPSK"/>
          <w:sz w:val="32"/>
          <w:szCs w:val="32"/>
        </w:rPr>
        <w:t xml:space="preserve">On lin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เพื่อให้ควบคุมการทำงานผ่าน </w:t>
      </w:r>
      <w:r>
        <w:rPr>
          <w:rFonts w:ascii="TH SarabunPSK" w:hAnsi="TH SarabunPSK" w:cs="TH SarabunPSK"/>
          <w:sz w:val="32"/>
          <w:szCs w:val="32"/>
        </w:rPr>
        <w:t>web application</w:t>
      </w:r>
    </w:p>
    <w:p w14:paraId="7CE2EDE5" w14:textId="156AB7B9" w:rsidR="005753E6" w:rsidRDefault="006E1F9E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974208" behindDoc="0" locked="0" layoutInCell="1" allowOverlap="1" wp14:anchorId="5465218F" wp14:editId="5E1F32BD">
                <wp:simplePos x="0" y="0"/>
                <wp:positionH relativeFrom="column">
                  <wp:posOffset>2735580</wp:posOffset>
                </wp:positionH>
                <wp:positionV relativeFrom="paragraph">
                  <wp:posOffset>2108200</wp:posOffset>
                </wp:positionV>
                <wp:extent cx="739140" cy="290945"/>
                <wp:effectExtent l="0" t="0" r="22860" b="1397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9140" cy="29094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61DD6BD" id="Rectangle 68" o:spid="_x0000_s1026" style="position:absolute;margin-left:215.4pt;margin-top:166pt;width:58.2pt;height:22.9pt;z-index:2509742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" filled="f" strokecolor="red" strokeweight="2pt"/>
            </w:pict>
          </mc:Fallback>
        </mc:AlternateContent>
      </w:r>
      <w:r w:rsidRPr="006E1F9E">
        <w:drawing>
          <wp:inline distT="0" distB="0" distL="0" distR="0" wp14:anchorId="60717F5A" wp14:editId="75CC0EC1">
            <wp:extent cx="4104640" cy="2497073"/>
            <wp:effectExtent l="19050" t="19050" r="10160" b="177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38229" cy="25175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D6ED2" w14:textId="77777777" w:rsidR="005753E6" w:rsidRDefault="005753E6" w:rsidP="005753E6">
      <w:pPr>
        <w:tabs>
          <w:tab w:val="left" w:pos="540"/>
        </w:tabs>
        <w:spacing w:after="12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  <w:t xml:space="preserve">6. </w:t>
      </w:r>
      <w:r>
        <w:rPr>
          <w:rFonts w:ascii="TH SarabunPSK" w:hAnsi="TH SarabunPSK" w:cs="TH SarabunPSK" w:hint="cs"/>
          <w:sz w:val="32"/>
          <w:szCs w:val="32"/>
          <w:cs/>
        </w:rPr>
        <w:t>เริ่มการทดลองโดยกดปุ่มเริ่มการทำงาน เวลาการทำการทดลองจะเริ่มจับเวลา</w:t>
      </w:r>
    </w:p>
    <w:p w14:paraId="6C2125CF" w14:textId="42B9B52B" w:rsidR="005753E6" w:rsidRDefault="006E1F9E" w:rsidP="005753E6">
      <w:pPr>
        <w:tabs>
          <w:tab w:val="left" w:pos="540"/>
        </w:tabs>
        <w:spacing w:after="120" w:line="240" w:lineRule="auto"/>
        <w:jc w:val="center"/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5344" behindDoc="0" locked="0" layoutInCell="1" allowOverlap="1" wp14:anchorId="311BB0A8" wp14:editId="0B41F297">
                <wp:simplePos x="0" y="0"/>
                <wp:positionH relativeFrom="column">
                  <wp:posOffset>2506980</wp:posOffset>
                </wp:positionH>
                <wp:positionV relativeFrom="paragraph">
                  <wp:posOffset>2332355</wp:posOffset>
                </wp:positionV>
                <wp:extent cx="182880" cy="146050"/>
                <wp:effectExtent l="0" t="0" r="26670" b="2540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" cy="146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AFEEAD" id="Rectangle 36" o:spid="_x0000_s1026" style="position:absolute;margin-left:197.4pt;margin-top:183.65pt;width:14.4pt;height:11.5pt;z-index:25234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" filled="f" strokecolor="red" strokeweight="2pt"/>
            </w:pict>
          </mc:Fallback>
        </mc:AlternateContent>
      </w:r>
      <w:r w:rsidRPr="006E1F9E">
        <w:drawing>
          <wp:inline distT="0" distB="0" distL="0" distR="0" wp14:anchorId="5F534D94" wp14:editId="2F77950C">
            <wp:extent cx="4089400" cy="2551684"/>
            <wp:effectExtent l="19050" t="19050" r="25400" b="203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3195" cy="25665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B466E4" w14:textId="329F118D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7. เมื่อทำการทดลองเสร็จให้กดหยุด และกดยกเลิกการเชื่อมต่อ</w:t>
      </w:r>
    </w:p>
    <w:p w14:paraId="79DC19DB" w14:textId="1B712DD5" w:rsidR="005753E6" w:rsidRDefault="006E1F9E" w:rsidP="006E1F9E">
      <w:pPr>
        <w:spacing w:before="240" w:after="0"/>
        <w:contextualSpacing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2349440" behindDoc="0" locked="0" layoutInCell="1" allowOverlap="1" wp14:anchorId="499317A8" wp14:editId="68E179EB">
                <wp:simplePos x="0" y="0"/>
                <wp:positionH relativeFrom="column">
                  <wp:posOffset>1889760</wp:posOffset>
                </wp:positionH>
                <wp:positionV relativeFrom="paragraph">
                  <wp:posOffset>2273300</wp:posOffset>
                </wp:positionV>
                <wp:extent cx="655320" cy="298450"/>
                <wp:effectExtent l="0" t="0" r="11430" b="25400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5320" cy="298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4A5AFE" id="Rectangle 44" o:spid="_x0000_s1026" style="position:absolute;margin-left:148.8pt;margin-top:179pt;width:51.6pt;height:23.5pt;z-index:25234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" filled="f" strokecolor="red" strokeweight="2pt"/>
            </w:pict>
          </mc:Fallback>
        </mc:AlternateContent>
      </w:r>
      <w:r w:rsidRPr="006E1F9E">
        <w:drawing>
          <wp:inline distT="0" distB="0" distL="0" distR="0" wp14:anchorId="13702B7A" wp14:editId="484373F0">
            <wp:extent cx="4089400" cy="2551684"/>
            <wp:effectExtent l="19050" t="19050" r="25400" b="203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3195" cy="25665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6"/>
    <w:p w14:paraId="0BD8EF62" w14:textId="77777777" w:rsidR="005753E6" w:rsidRDefault="005753E6" w:rsidP="005753E6">
      <w:pPr>
        <w:spacing w:before="240" w:after="0"/>
        <w:contextualSpacing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bookmarkEnd w:id="7"/>
    <w:p w14:paraId="33A0851B" w14:textId="2D1E04C8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73AA2ED1" w14:textId="1C1393C0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3617F090" w14:textId="5FF81586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4B5EAB04" w14:textId="77777777" w:rsidR="006E1F9E" w:rsidRDefault="006E1F9E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 w:hint="cs"/>
          <w:b/>
          <w:bCs/>
          <w:sz w:val="36"/>
          <w:szCs w:val="36"/>
        </w:rPr>
      </w:pPr>
    </w:p>
    <w:p w14:paraId="445A9894" w14:textId="629C38EF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1E411A7E" w14:textId="42A21C4E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6024AF94" w14:textId="7A70B966" w:rsid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518568D4" w14:textId="77777777" w:rsidR="005753E6" w:rsidRPr="005753E6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743F83B0" w14:textId="53A9C968" w:rsidR="00A229E8" w:rsidRPr="005753E6" w:rsidRDefault="00A229E8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  <w:r w:rsidRPr="005753E6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วัตถุประสงค์</w:t>
      </w:r>
    </w:p>
    <w:p w14:paraId="6B5915E4" w14:textId="77777777" w:rsidR="005753E6" w:rsidRPr="00DA0437" w:rsidRDefault="005753E6" w:rsidP="005753E6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43ABE7C8" w14:textId="77777777" w:rsidR="00A229E8" w:rsidRPr="00DA0437" w:rsidRDefault="003273DF" w:rsidP="005753E6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DA0437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ก๊าซ</w:t>
      </w:r>
      <w:r w:rsidR="001251B7">
        <w:rPr>
          <w:rFonts w:ascii="TH SarabunPSK" w:hAnsi="TH SarabunPSK" w:cs="TH SarabunPSK" w:hint="cs"/>
          <w:sz w:val="32"/>
          <w:szCs w:val="32"/>
          <w:cs/>
        </w:rPr>
        <w:t>หุงต้ม</w:t>
      </w:r>
    </w:p>
    <w:p w14:paraId="34E7AC6A" w14:textId="77777777" w:rsidR="005A41D5" w:rsidRPr="00DA0437" w:rsidRDefault="003273DF" w:rsidP="005753E6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DA0437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DA0437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DA0437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พลังงานที่ได้จากก๊าซ</w:t>
      </w:r>
      <w:r w:rsidR="001251B7">
        <w:rPr>
          <w:rFonts w:ascii="TH SarabunPSK" w:hAnsi="TH SarabunPSK" w:cs="TH SarabunPSK" w:hint="cs"/>
          <w:sz w:val="32"/>
          <w:szCs w:val="32"/>
          <w:cs/>
        </w:rPr>
        <w:t>หุงต้ม</w:t>
      </w:r>
      <w:r w:rsidR="007E07F2" w:rsidRPr="00DA0437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</w:t>
      </w:r>
      <w:r w:rsidR="00D55436" w:rsidRPr="00DA0437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="007E07F2" w:rsidRPr="00DA0437">
        <w:rPr>
          <w:rFonts w:ascii="TH SarabunPSK" w:hAnsi="TH SarabunPSK" w:cs="TH SarabunPSK" w:hint="cs"/>
          <w:sz w:val="32"/>
          <w:szCs w:val="32"/>
          <w:cs/>
        </w:rPr>
        <w:t>ที่สามารถผลิตได้</w:t>
      </w:r>
    </w:p>
    <w:p w14:paraId="36CE204C" w14:textId="77777777" w:rsidR="00BF6C32" w:rsidRDefault="00BF6C32" w:rsidP="005753E6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2"/>
          <w:szCs w:val="32"/>
        </w:rPr>
      </w:pPr>
    </w:p>
    <w:p w14:paraId="1CB9C985" w14:textId="77777777" w:rsidR="00980F45" w:rsidRPr="005753E6" w:rsidRDefault="00C77A9F" w:rsidP="005753E6">
      <w:pPr>
        <w:tabs>
          <w:tab w:val="left" w:pos="900"/>
        </w:tabs>
        <w:spacing w:after="0" w:line="240" w:lineRule="auto"/>
        <w:jc w:val="both"/>
        <w:rPr>
          <w:rFonts w:ascii="TH SarabunPSK" w:hAnsi="TH SarabunPSK" w:cs="TH SarabunPSK"/>
          <w:b/>
          <w:bCs/>
          <w:sz w:val="36"/>
          <w:szCs w:val="36"/>
        </w:rPr>
      </w:pPr>
      <w:r w:rsidRPr="005753E6">
        <w:rPr>
          <w:rFonts w:ascii="TH SarabunPSK" w:hAnsi="TH SarabunPSK" w:cs="TH SarabunPSK" w:hint="cs"/>
          <w:b/>
          <w:bCs/>
          <w:sz w:val="36"/>
          <w:szCs w:val="36"/>
          <w:cs/>
        </w:rPr>
        <w:t>วิธีการทดลอง</w:t>
      </w:r>
    </w:p>
    <w:p w14:paraId="1E74B8DA" w14:textId="77777777" w:rsidR="00B72E08" w:rsidRPr="00DA0437" w:rsidRDefault="003273DF" w:rsidP="005753E6">
      <w:pPr>
        <w:spacing w:after="0" w:line="240" w:lineRule="auto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.</w:t>
      </w:r>
      <w:r>
        <w:rPr>
          <w:rFonts w:ascii="TH SarabunPSK" w:hAnsi="TH SarabunPSK" w:cs="TH SarabunPSK"/>
          <w:sz w:val="32"/>
          <w:szCs w:val="32"/>
        </w:rPr>
        <w:tab/>
      </w:r>
      <w:r w:rsidR="00B72E08" w:rsidRPr="00DA0437">
        <w:rPr>
          <w:rFonts w:ascii="TH SarabunPSK" w:hAnsi="TH SarabunPSK" w:cs="TH SarabunPSK"/>
          <w:sz w:val="32"/>
          <w:szCs w:val="32"/>
          <w:cs/>
        </w:rPr>
        <w:t>เดินเครื่อง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>ยนต์ปั่นไฟ</w:t>
      </w:r>
      <w:r w:rsidR="00B72E08">
        <w:rPr>
          <w:rFonts w:ascii="TH SarabunPSK" w:hAnsi="TH SarabunPSK" w:cs="TH SarabunPSK" w:hint="cs"/>
          <w:sz w:val="32"/>
          <w:szCs w:val="32"/>
          <w:cs/>
        </w:rPr>
        <w:t>ด้วยน้ำมันเชื้อเพลิง</w:t>
      </w:r>
      <w:r w:rsidR="00B72E08" w:rsidRPr="00DA0437">
        <w:rPr>
          <w:rFonts w:ascii="TH SarabunPSK" w:hAnsi="TH SarabunPSK" w:cs="TH SarabunPSK"/>
          <w:sz w:val="32"/>
          <w:szCs w:val="32"/>
          <w:cs/>
        </w:rPr>
        <w:t xml:space="preserve">เป็นเวลา 2 นาที เพื่อให้เครื่องยนต์ปั่นไฟ พร้อมทำงานจ่ายกระแสไฟฟ้า </w:t>
      </w:r>
    </w:p>
    <w:p w14:paraId="7EE44C3F" w14:textId="77777777" w:rsidR="00B72E08" w:rsidRDefault="003273DF" w:rsidP="005753E6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 xml:space="preserve">ปิดวาล์วจ่ายน้ำมันจากถังน้ำมัน รอให้เครื่องยนต์ใช้น้ำมันที่มีค้างอยู่ในคาบูเรเตอร์จนหมด รอประมาณ 15 วินาทีค่อยๆ เปิดวาล์วจ่ายก๊าซชีวภาพเข้าไปที่เครื่องยนต์ โดยต้องระวังไม่ให้เครื่องยนต์ดับ หลังจากน้ำมันในคาบูเรเตอร์หมด เครื่องยนต์จะเริ่มเกิดการสะดุด แล้วรีบเปิดวาล์วจ่ายก๊าซชีวภาพเข้าไปที่เครื่องยนต์ปั่นไฟ  ปรับเพิ่มระดับการจ่ายก๊าซชีวภาพจนทำให้เครื่องยนต์ทำงานได้ราบเรียบ </w:t>
      </w:r>
    </w:p>
    <w:p w14:paraId="174E10EA" w14:textId="77777777" w:rsidR="00B72E08" w:rsidRDefault="003273DF" w:rsidP="005753E6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B72E08">
        <w:rPr>
          <w:rFonts w:ascii="TH SarabunPSK" w:hAnsi="TH SarabunPSK" w:cs="TH SarabunPSK" w:hint="cs"/>
          <w:sz w:val="32"/>
          <w:szCs w:val="32"/>
          <w:cs/>
        </w:rPr>
        <w:t>ตั้งค่าโหลดทางไฟฟ้า พร้อมกับปรับวาล์วจ่ายก๊าซชีวภาพเพิ่ม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>จนทำให้เครื่องยนต์ทำงานได้ราบเรียบ</w:t>
      </w:r>
    </w:p>
    <w:p w14:paraId="28EB9695" w14:textId="77777777" w:rsidR="00B72E08" w:rsidRDefault="003273DF" w:rsidP="005753E6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B72E08" w:rsidRPr="00DA0437">
        <w:rPr>
          <w:rFonts w:ascii="TH SarabunPSK" w:hAnsi="TH SarabunPSK" w:cs="TH SarabunPSK"/>
          <w:sz w:val="32"/>
          <w:szCs w:val="32"/>
          <w:cs/>
        </w:rPr>
        <w:t>เดินเครื่อง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>ยนต์ปั่นไฟ</w:t>
      </w:r>
      <w:r w:rsidR="00B72E08" w:rsidRPr="00DA0437">
        <w:rPr>
          <w:rFonts w:ascii="TH SarabunPSK" w:hAnsi="TH SarabunPSK" w:cs="TH SarabunPSK"/>
          <w:sz w:val="32"/>
          <w:szCs w:val="32"/>
          <w:cs/>
        </w:rPr>
        <w:t xml:space="preserve">เป็นเวลา </w:t>
      </w:r>
      <w:r w:rsidR="00B72E08">
        <w:rPr>
          <w:rFonts w:ascii="TH SarabunPSK" w:hAnsi="TH SarabunPSK" w:cs="TH SarabunPSK" w:hint="cs"/>
          <w:sz w:val="32"/>
          <w:szCs w:val="32"/>
          <w:cs/>
        </w:rPr>
        <w:t>5</w:t>
      </w:r>
      <w:r w:rsidR="00B72E08" w:rsidRPr="00DA0437">
        <w:rPr>
          <w:rFonts w:ascii="TH SarabunPSK" w:hAnsi="TH SarabunPSK" w:cs="TH SarabunPSK"/>
          <w:sz w:val="32"/>
          <w:szCs w:val="32"/>
          <w:cs/>
        </w:rPr>
        <w:t xml:space="preserve"> นาที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 xml:space="preserve"> แล้วจึงเริ่ม</w:t>
      </w:r>
      <w:r w:rsidR="00B72E08">
        <w:rPr>
          <w:rFonts w:ascii="TH SarabunPSK" w:hAnsi="TH SarabunPSK" w:cs="TH SarabunPSK" w:hint="cs"/>
          <w:sz w:val="32"/>
          <w:szCs w:val="32"/>
          <w:cs/>
        </w:rPr>
        <w:t>บันทึกผลการทดลอง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70FCA718" w14:textId="77777777" w:rsidR="00B72E08" w:rsidRDefault="003273DF" w:rsidP="005753E6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 xml:space="preserve">ทำการบันทึกค่ามิเตอร์วัดปริมาตรก๊าซ </w:t>
      </w:r>
      <w:r w:rsidR="00B72E08">
        <w:rPr>
          <w:rFonts w:ascii="TH SarabunPSK" w:hAnsi="TH SarabunPSK" w:cs="TH SarabunPSK" w:hint="cs"/>
          <w:sz w:val="32"/>
          <w:szCs w:val="32"/>
          <w:cs/>
        </w:rPr>
        <w:t>แรงดันไฟฟ้ากระแสไฟฟ้าและกำลังไฟ</w:t>
      </w:r>
      <w:r w:rsidR="00B72E08" w:rsidRPr="00DA0437">
        <w:rPr>
          <w:rFonts w:ascii="TH SarabunPSK" w:hAnsi="TH SarabunPSK" w:cs="TH SarabunPSK" w:hint="cs"/>
          <w:sz w:val="32"/>
          <w:szCs w:val="32"/>
          <w:cs/>
        </w:rPr>
        <w:t xml:space="preserve">ฟ้า โดยบันทึกข้อมูลเวลาพร้อมค่ามิเตอร์วัดปริมาตรก๊าซ </w:t>
      </w:r>
      <w:r w:rsidR="00B72E08">
        <w:rPr>
          <w:rFonts w:ascii="TH SarabunPSK" w:hAnsi="TH SarabunPSK" w:cs="TH SarabunPSK" w:hint="cs"/>
          <w:sz w:val="32"/>
          <w:szCs w:val="32"/>
          <w:cs/>
        </w:rPr>
        <w:t>แรงดันไฟฟ้ากระแสไฟฟ้าและกำลังไฟฟ้า</w:t>
      </w:r>
    </w:p>
    <w:p w14:paraId="27A3432C" w14:textId="77777777" w:rsidR="00B72E08" w:rsidRPr="00DA0437" w:rsidRDefault="00B72E08" w:rsidP="005753E6">
      <w:pPr>
        <w:spacing w:after="0" w:line="240" w:lineRule="auto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</w:t>
      </w:r>
      <w:r w:rsidR="003273DF">
        <w:rPr>
          <w:rFonts w:ascii="TH SarabunPSK" w:hAnsi="TH SarabunPSK" w:cs="TH SarabunPSK" w:hint="cs"/>
          <w:sz w:val="32"/>
          <w:szCs w:val="32"/>
          <w:cs/>
        </w:rPr>
        <w:t>.</w:t>
      </w:r>
      <w:r w:rsidR="003273DF"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ั้งค่าโหลดไฟฟ้าใหม่ และทำการทดลองซ้ำขั้นตอน 3 - 5</w:t>
      </w:r>
    </w:p>
    <w:p w14:paraId="3D54C7C6" w14:textId="77777777" w:rsidR="00B72E08" w:rsidRDefault="00B72E08" w:rsidP="005753E6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7880DA22" w14:textId="77777777" w:rsidR="00B72E08" w:rsidRPr="00425DD0" w:rsidRDefault="00B72E08" w:rsidP="005753E6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023D3714" w14:textId="77777777" w:rsidR="00B72E08" w:rsidRPr="00425DD0" w:rsidRDefault="00B72E08" w:rsidP="005753E6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  <w:sectPr w:rsidR="00B72E08" w:rsidRPr="00425DD0" w:rsidSect="0020058D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01769CF6" w14:textId="77777777" w:rsidR="00B72E08" w:rsidRPr="00425DD0" w:rsidRDefault="003273DF" w:rsidP="005753E6">
      <w:pPr>
        <w:spacing w:after="24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บันทึก</w:t>
      </w:r>
      <w:r w:rsidR="00B72E08" w:rsidRPr="00425DD0">
        <w:rPr>
          <w:rFonts w:ascii="TH SarabunPSK" w:hAnsi="TH SarabunPSK" w:cs="TH SarabunPSK"/>
          <w:b/>
          <w:bCs/>
          <w:sz w:val="32"/>
          <w:szCs w:val="32"/>
          <w:cs/>
        </w:rPr>
        <w:t>ผลการทดลอง</w:t>
      </w:r>
    </w:p>
    <w:tbl>
      <w:tblPr>
        <w:tblW w:w="13769" w:type="dxa"/>
        <w:tblInd w:w="93" w:type="dxa"/>
        <w:tblLook w:val="04A0" w:firstRow="1" w:lastRow="0" w:firstColumn="1" w:lastColumn="0" w:noHBand="0" w:noVBand="1"/>
      </w:tblPr>
      <w:tblGrid>
        <w:gridCol w:w="1066"/>
        <w:gridCol w:w="1217"/>
        <w:gridCol w:w="1402"/>
        <w:gridCol w:w="1177"/>
        <w:gridCol w:w="1170"/>
        <w:gridCol w:w="1112"/>
        <w:gridCol w:w="850"/>
        <w:gridCol w:w="791"/>
        <w:gridCol w:w="943"/>
        <w:gridCol w:w="1339"/>
        <w:gridCol w:w="1337"/>
        <w:gridCol w:w="1365"/>
      </w:tblGrid>
      <w:tr w:rsidR="003273DF" w:rsidRPr="003273DF" w14:paraId="57D150DE" w14:textId="77777777" w:rsidTr="005E1E58">
        <w:trPr>
          <w:trHeight w:val="1327"/>
        </w:trPr>
        <w:tc>
          <w:tcPr>
            <w:tcW w:w="106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040AB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2619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6DAC8A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ิมาตรก๊าซ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m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8121B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61F765C9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08B6F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14:paraId="486037F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112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4FB98D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อ่านค่าได้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438E2040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7822C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ผลต่างปริมาตรก๊าซ</w:t>
            </w:r>
          </w:p>
          <w:p w14:paraId="21DAD282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791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CA912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จับเวลา</w:t>
            </w:r>
          </w:p>
          <w:p w14:paraId="102E78E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Sec.)</w:t>
            </w:r>
          </w:p>
        </w:tc>
        <w:tc>
          <w:tcPr>
            <w:tcW w:w="94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E10E8E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การสิ้นเปลืองเชื้อเพลิง</w:t>
            </w:r>
          </w:p>
          <w:p w14:paraId="11F85939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/s)</w:t>
            </w:r>
          </w:p>
        </w:tc>
        <w:tc>
          <w:tcPr>
            <w:tcW w:w="133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8387F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่าความร้อนเชื้อเพลิง</w:t>
            </w:r>
          </w:p>
          <w:p w14:paraId="74031724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J/m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33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9BC42D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ของเชื้อเพลิง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14:paraId="33C1D52E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365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1C0F97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ระบบผลิตไฟฟ้า</w:t>
            </w:r>
          </w:p>
          <w:p w14:paraId="058EF172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3273DF" w:rsidRPr="003273DF" w14:paraId="18B3E20B" w14:textId="77777777" w:rsidTr="003273DF">
        <w:trPr>
          <w:trHeight w:val="503"/>
        </w:trPr>
        <w:tc>
          <w:tcPr>
            <w:tcW w:w="106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418462B" w14:textId="77777777" w:rsidR="003273DF" w:rsidRPr="003273DF" w:rsidRDefault="003273DF" w:rsidP="005753E6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2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489A3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ริ่มจับเวลา</w:t>
            </w:r>
          </w:p>
        </w:tc>
        <w:tc>
          <w:tcPr>
            <w:tcW w:w="14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510B7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 xml:space="preserve">ผ่านไป 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5 </w:t>
            </w:r>
            <w:r w:rsidRPr="003273DF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</w:t>
            </w:r>
          </w:p>
        </w:tc>
        <w:tc>
          <w:tcPr>
            <w:tcW w:w="11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31CC1E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07D5B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12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85D975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F44FB2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791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A2329C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9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7C676F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3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98E23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3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2B507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6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BAC210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3273DF" w:rsidRPr="003273DF" w14:paraId="33D893FB" w14:textId="77777777" w:rsidTr="003273DF">
        <w:trPr>
          <w:trHeight w:val="442"/>
        </w:trPr>
        <w:tc>
          <w:tcPr>
            <w:tcW w:w="1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F3732C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963B25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67E450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AEC427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A7E602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FAC6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59E7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CC49A3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231E45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15CDB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8241E7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CB0C093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3273DF" w:rsidRPr="003273DF" w14:paraId="4C562B74" w14:textId="77777777" w:rsidTr="003273DF">
        <w:trPr>
          <w:trHeight w:val="442"/>
        </w:trPr>
        <w:tc>
          <w:tcPr>
            <w:tcW w:w="1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B1D017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8B5E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B75DED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9AFC0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C280F7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DA4BF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A0FA1B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A79A34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D37FCC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ABD2E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8622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FA6735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3273DF" w:rsidRPr="003273DF" w14:paraId="7A42C053" w14:textId="77777777" w:rsidTr="003273DF">
        <w:trPr>
          <w:trHeight w:val="488"/>
        </w:trPr>
        <w:tc>
          <w:tcPr>
            <w:tcW w:w="1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CDDAC2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E013F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928D4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42A9E6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C7C8C83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273AA9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021A4A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B7923A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192F5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FC3AF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A2BBA9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0606E1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3273DF" w:rsidRPr="003273DF" w14:paraId="407CED8B" w14:textId="77777777" w:rsidTr="003273DF">
        <w:trPr>
          <w:trHeight w:val="442"/>
        </w:trPr>
        <w:tc>
          <w:tcPr>
            <w:tcW w:w="106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92124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2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D95EFC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0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DBB98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B28C17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B507FA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FFCF73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62925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55D63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7C7D00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D44144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8A67E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812FA" w14:textId="77777777" w:rsidR="003273DF" w:rsidRPr="003273DF" w:rsidRDefault="003273DF" w:rsidP="005753E6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</w:tbl>
    <w:p w14:paraId="13B1B67B" w14:textId="77777777" w:rsidR="003273DF" w:rsidRDefault="003273DF" w:rsidP="005753E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3B23D04" w14:textId="77777777" w:rsidR="00B72E08" w:rsidRPr="00425DD0" w:rsidRDefault="00B72E08" w:rsidP="005753E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 w:hint="cs"/>
          <w:sz w:val="32"/>
          <w:szCs w:val="32"/>
          <w:cs/>
        </w:rPr>
        <w:t xml:space="preserve">หมายเหตุ </w:t>
      </w:r>
      <w:r w:rsidRPr="00425DD0">
        <w:rPr>
          <w:rFonts w:ascii="TH SarabunPSK" w:hAnsi="TH SarabunPSK" w:cs="TH SarabunPSK"/>
          <w:sz w:val="32"/>
          <w:szCs w:val="32"/>
        </w:rPr>
        <w:t xml:space="preserve">: </w:t>
      </w:r>
      <w:r w:rsidRPr="00425DD0">
        <w:rPr>
          <w:rFonts w:ascii="TH SarabunPSK" w:hAnsi="TH SarabunPSK" w:cs="TH SarabunPSK"/>
          <w:sz w:val="32"/>
          <w:szCs w:val="32"/>
          <w:cs/>
        </w:rPr>
        <w:t>อัตราการสิ้นเปลือง</w:t>
      </w:r>
      <w:r w:rsidRPr="00720DCC">
        <w:rPr>
          <w:rFonts w:ascii="TH SarabunPSK" w:hAnsi="TH SarabunPSK" w:cs="TH SarabunPSK"/>
          <w:sz w:val="32"/>
          <w:szCs w:val="32"/>
          <w:cs/>
        </w:rPr>
        <w:t>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ผลต่าง</w:t>
      </w:r>
      <w:r>
        <w:rPr>
          <w:rFonts w:ascii="TH SarabunPSK" w:hAnsi="TH SarabunPSK" w:cs="TH SarabunPSK" w:hint="cs"/>
          <w:sz w:val="32"/>
          <w:szCs w:val="32"/>
          <w:cs/>
        </w:rPr>
        <w:t>ปริมาตรก๊าซ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>ผลต่างเวลา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ินาที)</w:t>
      </w:r>
    </w:p>
    <w:p w14:paraId="07DB7C00" w14:textId="77777777" w:rsidR="00B72E08" w:rsidRPr="00425DD0" w:rsidRDefault="00B72E08" w:rsidP="005753E6">
      <w:pPr>
        <w:spacing w:after="0" w:line="240" w:lineRule="auto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อัตราการสิ้นเปลืองเชื้อเพลิง (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720DCC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x </w:t>
      </w:r>
      <w:r w:rsidRPr="00425DD0">
        <w:rPr>
          <w:rFonts w:ascii="TH SarabunPSK" w:hAnsi="TH SarabunPSK" w:cs="TH SarabunPSK"/>
          <w:sz w:val="32"/>
          <w:szCs w:val="32"/>
          <w:cs/>
        </w:rPr>
        <w:t>ค่าความร้อน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เมกะจูล/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</w:p>
    <w:p w14:paraId="0A30D2A9" w14:textId="77777777" w:rsidR="00B72E08" w:rsidRDefault="00B72E08" w:rsidP="005753E6">
      <w:pPr>
        <w:spacing w:after="0" w:line="240" w:lineRule="auto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>ประสิทธิภาพระบบผลิตไฟฟ้า (%)</w:t>
      </w:r>
      <w:r w:rsidRPr="00425DD0">
        <w:rPr>
          <w:rFonts w:ascii="TH SarabunPSK" w:hAnsi="TH SarabunPSK" w:cs="TH SarabunPSK"/>
          <w:sz w:val="32"/>
          <w:szCs w:val="32"/>
        </w:rPr>
        <w:t xml:space="preserve"> = [</w:t>
      </w:r>
      <w:r w:rsidRPr="00425DD0">
        <w:rPr>
          <w:rFonts w:ascii="TH SarabunPSK" w:hAnsi="TH SarabunPSK" w:cs="TH SarabunPSK"/>
          <w:sz w:val="32"/>
          <w:szCs w:val="32"/>
          <w:cs/>
        </w:rPr>
        <w:t>กำลังไฟฟ้าที่จ่ายโหลด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ั</w:t>
      </w:r>
      <w:r w:rsidRPr="00425DD0">
        <w:rPr>
          <w:rFonts w:ascii="TH SarabunPSK" w:hAnsi="TH SarabunPSK" w:cs="TH SarabunPSK" w:hint="cs"/>
          <w:sz w:val="32"/>
          <w:szCs w:val="32"/>
          <w:cs/>
        </w:rPr>
        <w:t>ต</w:t>
      </w:r>
      <w:r w:rsidRPr="00425DD0">
        <w:rPr>
          <w:rFonts w:ascii="TH SarabunPSK" w:hAnsi="TH SarabunPSK" w:cs="TH SarabunPSK"/>
          <w:sz w:val="32"/>
          <w:szCs w:val="32"/>
          <w:cs/>
        </w:rPr>
        <w:t>ต์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>] x 100</w:t>
      </w:r>
    </w:p>
    <w:p w14:paraId="0E0E5BE3" w14:textId="77777777" w:rsidR="00BC456C" w:rsidRDefault="00BC456C" w:rsidP="005753E6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4967CE3" w14:textId="77777777" w:rsidR="00B72E08" w:rsidRDefault="00B72E08" w:rsidP="005753E6">
      <w:pPr>
        <w:spacing w:after="0" w:line="240" w:lineRule="auto"/>
        <w:rPr>
          <w:rFonts w:ascii="TH SarabunPSK" w:hAnsi="TH SarabunPSK" w:cs="TH SarabunPSK"/>
          <w:sz w:val="32"/>
          <w:szCs w:val="32"/>
          <w:cs/>
        </w:rPr>
        <w:sectPr w:rsidR="00B72E08" w:rsidSect="005753E6">
          <w:pgSz w:w="16838" w:h="11906" w:orient="landscape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14:paraId="4C4215C3" w14:textId="77777777" w:rsidR="00BC456C" w:rsidRPr="003273DF" w:rsidRDefault="00BC456C" w:rsidP="005753E6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3273DF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14:paraId="1E49B913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0D4DE293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FF9DE9D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FDE3C99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7BC79451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291E65B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223EFF83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5DCFEE2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A2B0A14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02E8346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14:paraId="636EDE62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</w:rPr>
      </w:pPr>
    </w:p>
    <w:p w14:paraId="2F563A28" w14:textId="77777777" w:rsidR="00BC456C" w:rsidRPr="003273DF" w:rsidRDefault="00BC456C" w:rsidP="005753E6">
      <w:pPr>
        <w:spacing w:after="0" w:line="240" w:lineRule="auto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3273DF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14:paraId="1A01E13B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52A5FF6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5B03DCD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53FCEB7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BEA3C3D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415D05E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13E788AF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4734F95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46C0CED6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6DCBBB0F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3BD42E0D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14:paraId="55F78F73" w14:textId="77777777" w:rsidR="00BC456C" w:rsidRPr="002C41EA" w:rsidRDefault="00BC456C" w:rsidP="005753E6">
      <w:pPr>
        <w:spacing w:after="0" w:line="240" w:lineRule="auto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BC456C" w:rsidRPr="002C41EA" w:rsidSect="005753E6">
      <w:pgSz w:w="11906" w:h="16838"/>
      <w:pgMar w:top="1440" w:right="1440" w:bottom="1440" w:left="1440" w:header="567" w:footer="403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1AF452" w14:textId="77777777" w:rsidR="004C5B88" w:rsidRDefault="004C5B88" w:rsidP="006358AA">
      <w:pPr>
        <w:spacing w:after="0" w:line="240" w:lineRule="auto"/>
      </w:pPr>
      <w:r>
        <w:separator/>
      </w:r>
    </w:p>
  </w:endnote>
  <w:endnote w:type="continuationSeparator" w:id="0">
    <w:p w14:paraId="16A7E2F9" w14:textId="77777777" w:rsidR="004C5B88" w:rsidRDefault="004C5B88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Sarabun New">
    <w:altName w:val="TH Sarabun New"/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81B8E0" w14:textId="77777777" w:rsidR="004C5B88" w:rsidRDefault="004C5B88" w:rsidP="006358AA">
      <w:pPr>
        <w:spacing w:after="0" w:line="240" w:lineRule="auto"/>
      </w:pPr>
      <w:r>
        <w:separator/>
      </w:r>
    </w:p>
  </w:footnote>
  <w:footnote w:type="continuationSeparator" w:id="0">
    <w:p w14:paraId="015431D6" w14:textId="77777777" w:rsidR="004C5B88" w:rsidRDefault="004C5B88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01824"/>
    <w:multiLevelType w:val="hybridMultilevel"/>
    <w:tmpl w:val="A8E03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F7818"/>
    <w:multiLevelType w:val="hybridMultilevel"/>
    <w:tmpl w:val="0C543F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A5B6BF5"/>
    <w:multiLevelType w:val="hybridMultilevel"/>
    <w:tmpl w:val="EFB0D422"/>
    <w:lvl w:ilvl="0" w:tplc="779CF7BE">
      <w:start w:val="1"/>
      <w:numFmt w:val="decimal"/>
      <w:lvlText w:val="%1)"/>
      <w:lvlJc w:val="left"/>
      <w:pPr>
        <w:ind w:left="1680" w:hanging="9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5B5ACB"/>
    <w:multiLevelType w:val="multilevel"/>
    <w:tmpl w:val="B2F63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A45370"/>
    <w:multiLevelType w:val="hybridMultilevel"/>
    <w:tmpl w:val="85685D40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B1AC0"/>
    <w:multiLevelType w:val="hybridMultilevel"/>
    <w:tmpl w:val="E6CCA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6476F2C"/>
    <w:multiLevelType w:val="hybridMultilevel"/>
    <w:tmpl w:val="E4C01AE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2" w15:restartNumberingAfterBreak="0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5F91B74"/>
    <w:multiLevelType w:val="hybridMultilevel"/>
    <w:tmpl w:val="B37E95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633EE1"/>
    <w:multiLevelType w:val="hybridMultilevel"/>
    <w:tmpl w:val="0794F8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10"/>
  </w:num>
  <w:num w:numId="3">
    <w:abstractNumId w:val="12"/>
  </w:num>
  <w:num w:numId="4">
    <w:abstractNumId w:val="6"/>
  </w:num>
  <w:num w:numId="5">
    <w:abstractNumId w:val="11"/>
  </w:num>
  <w:num w:numId="6">
    <w:abstractNumId w:val="16"/>
  </w:num>
  <w:num w:numId="7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</w:num>
  <w:num w:numId="9">
    <w:abstractNumId w:val="3"/>
  </w:num>
  <w:num w:numId="10">
    <w:abstractNumId w:val="0"/>
  </w:num>
  <w:num w:numId="11">
    <w:abstractNumId w:val="1"/>
  </w:num>
  <w:num w:numId="12">
    <w:abstractNumId w:val="8"/>
  </w:num>
  <w:num w:numId="13">
    <w:abstractNumId w:val="4"/>
  </w:num>
  <w:num w:numId="14">
    <w:abstractNumId w:val="2"/>
  </w:num>
  <w:num w:numId="15">
    <w:abstractNumId w:val="15"/>
  </w:num>
  <w:num w:numId="16">
    <w:abstractNumId w:val="13"/>
  </w:num>
  <w:num w:numId="17">
    <w:abstractNumId w:val="7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7E0MTQ1NzAzMrdU0lEKTi0uzszPAykwqgUAtAhCXiwAAAA="/>
  </w:docVars>
  <w:rsids>
    <w:rsidRoot w:val="006358AA"/>
    <w:rsid w:val="00025904"/>
    <w:rsid w:val="00027123"/>
    <w:rsid w:val="00040A4F"/>
    <w:rsid w:val="000447C8"/>
    <w:rsid w:val="0005041E"/>
    <w:rsid w:val="000744D8"/>
    <w:rsid w:val="000851E3"/>
    <w:rsid w:val="00095722"/>
    <w:rsid w:val="000969E2"/>
    <w:rsid w:val="000A305F"/>
    <w:rsid w:val="000B0E32"/>
    <w:rsid w:val="000C32E1"/>
    <w:rsid w:val="000C48C0"/>
    <w:rsid w:val="000C7039"/>
    <w:rsid w:val="000E5D1E"/>
    <w:rsid w:val="000F2167"/>
    <w:rsid w:val="000F2BDD"/>
    <w:rsid w:val="0010056E"/>
    <w:rsid w:val="00120065"/>
    <w:rsid w:val="0012308D"/>
    <w:rsid w:val="001251B7"/>
    <w:rsid w:val="00133B00"/>
    <w:rsid w:val="00140F90"/>
    <w:rsid w:val="00141809"/>
    <w:rsid w:val="001441D8"/>
    <w:rsid w:val="00144CDB"/>
    <w:rsid w:val="00144DFC"/>
    <w:rsid w:val="0016017D"/>
    <w:rsid w:val="00162BF2"/>
    <w:rsid w:val="00162E50"/>
    <w:rsid w:val="00176ABC"/>
    <w:rsid w:val="00192E94"/>
    <w:rsid w:val="00193216"/>
    <w:rsid w:val="001947EE"/>
    <w:rsid w:val="001A1B57"/>
    <w:rsid w:val="001B2660"/>
    <w:rsid w:val="001C58E7"/>
    <w:rsid w:val="001C79A5"/>
    <w:rsid w:val="001C7D34"/>
    <w:rsid w:val="001D12B1"/>
    <w:rsid w:val="001D5E89"/>
    <w:rsid w:val="001E20AC"/>
    <w:rsid w:val="002147D7"/>
    <w:rsid w:val="00226A81"/>
    <w:rsid w:val="00253C10"/>
    <w:rsid w:val="00254D85"/>
    <w:rsid w:val="00257E31"/>
    <w:rsid w:val="002616F3"/>
    <w:rsid w:val="00262C9F"/>
    <w:rsid w:val="00266FBC"/>
    <w:rsid w:val="00273714"/>
    <w:rsid w:val="00281FAD"/>
    <w:rsid w:val="00287E0D"/>
    <w:rsid w:val="002B5D9E"/>
    <w:rsid w:val="002C19C2"/>
    <w:rsid w:val="002D06A8"/>
    <w:rsid w:val="002D1F54"/>
    <w:rsid w:val="002E7DC1"/>
    <w:rsid w:val="002F2A02"/>
    <w:rsid w:val="002F3A89"/>
    <w:rsid w:val="00305FBB"/>
    <w:rsid w:val="00312CDD"/>
    <w:rsid w:val="00322D0B"/>
    <w:rsid w:val="003273DF"/>
    <w:rsid w:val="00354BDC"/>
    <w:rsid w:val="00371F05"/>
    <w:rsid w:val="0037676B"/>
    <w:rsid w:val="00380D3C"/>
    <w:rsid w:val="00394725"/>
    <w:rsid w:val="003A0377"/>
    <w:rsid w:val="003A03F5"/>
    <w:rsid w:val="003A2432"/>
    <w:rsid w:val="003A2B9D"/>
    <w:rsid w:val="003B7008"/>
    <w:rsid w:val="003C5C36"/>
    <w:rsid w:val="003C78D7"/>
    <w:rsid w:val="003D73D7"/>
    <w:rsid w:val="003E6549"/>
    <w:rsid w:val="00424B5A"/>
    <w:rsid w:val="004270AA"/>
    <w:rsid w:val="00430184"/>
    <w:rsid w:val="00455DC3"/>
    <w:rsid w:val="00463F9C"/>
    <w:rsid w:val="00482629"/>
    <w:rsid w:val="00491B09"/>
    <w:rsid w:val="00491F52"/>
    <w:rsid w:val="00492829"/>
    <w:rsid w:val="004A0D9E"/>
    <w:rsid w:val="004A24AB"/>
    <w:rsid w:val="004A39FC"/>
    <w:rsid w:val="004C1104"/>
    <w:rsid w:val="004C4549"/>
    <w:rsid w:val="004C5B88"/>
    <w:rsid w:val="004D0948"/>
    <w:rsid w:val="004E65BD"/>
    <w:rsid w:val="005038A7"/>
    <w:rsid w:val="00536639"/>
    <w:rsid w:val="00540870"/>
    <w:rsid w:val="005441FC"/>
    <w:rsid w:val="00556342"/>
    <w:rsid w:val="005603A7"/>
    <w:rsid w:val="0056101C"/>
    <w:rsid w:val="005753E6"/>
    <w:rsid w:val="0057673D"/>
    <w:rsid w:val="005823A4"/>
    <w:rsid w:val="00584E6F"/>
    <w:rsid w:val="00593DF3"/>
    <w:rsid w:val="0059421C"/>
    <w:rsid w:val="0059574D"/>
    <w:rsid w:val="005A41D5"/>
    <w:rsid w:val="005A717F"/>
    <w:rsid w:val="005D081E"/>
    <w:rsid w:val="005E2A20"/>
    <w:rsid w:val="005E4D0E"/>
    <w:rsid w:val="005E7200"/>
    <w:rsid w:val="005F0531"/>
    <w:rsid w:val="005F5949"/>
    <w:rsid w:val="00600927"/>
    <w:rsid w:val="00602706"/>
    <w:rsid w:val="006102DD"/>
    <w:rsid w:val="006107FE"/>
    <w:rsid w:val="00610CB1"/>
    <w:rsid w:val="006111B6"/>
    <w:rsid w:val="00611B33"/>
    <w:rsid w:val="00615004"/>
    <w:rsid w:val="006216B7"/>
    <w:rsid w:val="006219E0"/>
    <w:rsid w:val="006358AA"/>
    <w:rsid w:val="00647CE6"/>
    <w:rsid w:val="00650F8D"/>
    <w:rsid w:val="006547BF"/>
    <w:rsid w:val="00660197"/>
    <w:rsid w:val="00670067"/>
    <w:rsid w:val="00682D9A"/>
    <w:rsid w:val="00697DB9"/>
    <w:rsid w:val="006B2B0D"/>
    <w:rsid w:val="006B3EBB"/>
    <w:rsid w:val="006C7521"/>
    <w:rsid w:val="006D72C1"/>
    <w:rsid w:val="006D7AD6"/>
    <w:rsid w:val="006D7DAA"/>
    <w:rsid w:val="006E1F9E"/>
    <w:rsid w:val="006E2CB3"/>
    <w:rsid w:val="006E2D21"/>
    <w:rsid w:val="006E4998"/>
    <w:rsid w:val="0075435E"/>
    <w:rsid w:val="0078183E"/>
    <w:rsid w:val="0078287E"/>
    <w:rsid w:val="00786A78"/>
    <w:rsid w:val="00790554"/>
    <w:rsid w:val="007922B5"/>
    <w:rsid w:val="00794832"/>
    <w:rsid w:val="00796090"/>
    <w:rsid w:val="007A622D"/>
    <w:rsid w:val="007B0307"/>
    <w:rsid w:val="007C34FC"/>
    <w:rsid w:val="007C3AD3"/>
    <w:rsid w:val="007D722E"/>
    <w:rsid w:val="007E07F2"/>
    <w:rsid w:val="007F190B"/>
    <w:rsid w:val="007F2D27"/>
    <w:rsid w:val="008009B8"/>
    <w:rsid w:val="00803177"/>
    <w:rsid w:val="00804E0C"/>
    <w:rsid w:val="00807054"/>
    <w:rsid w:val="008074B8"/>
    <w:rsid w:val="00810E6E"/>
    <w:rsid w:val="00817211"/>
    <w:rsid w:val="00821A65"/>
    <w:rsid w:val="00825E2E"/>
    <w:rsid w:val="008275D5"/>
    <w:rsid w:val="0084520C"/>
    <w:rsid w:val="008609FD"/>
    <w:rsid w:val="008669E4"/>
    <w:rsid w:val="00870D2E"/>
    <w:rsid w:val="00881C95"/>
    <w:rsid w:val="00890250"/>
    <w:rsid w:val="00893396"/>
    <w:rsid w:val="00895A7C"/>
    <w:rsid w:val="008C0BC5"/>
    <w:rsid w:val="008C34FE"/>
    <w:rsid w:val="008D4BFD"/>
    <w:rsid w:val="008E7B38"/>
    <w:rsid w:val="00902074"/>
    <w:rsid w:val="00910711"/>
    <w:rsid w:val="00921860"/>
    <w:rsid w:val="00937309"/>
    <w:rsid w:val="0094227F"/>
    <w:rsid w:val="0094234D"/>
    <w:rsid w:val="009500D8"/>
    <w:rsid w:val="009568E1"/>
    <w:rsid w:val="009579C5"/>
    <w:rsid w:val="009662E6"/>
    <w:rsid w:val="009713A1"/>
    <w:rsid w:val="00980F45"/>
    <w:rsid w:val="0098279E"/>
    <w:rsid w:val="00993D29"/>
    <w:rsid w:val="0099653B"/>
    <w:rsid w:val="009B5526"/>
    <w:rsid w:val="009B735A"/>
    <w:rsid w:val="009C5C36"/>
    <w:rsid w:val="009C5D88"/>
    <w:rsid w:val="009C6B8C"/>
    <w:rsid w:val="009D0268"/>
    <w:rsid w:val="009D36FA"/>
    <w:rsid w:val="009D6C8E"/>
    <w:rsid w:val="009F0714"/>
    <w:rsid w:val="009F16CA"/>
    <w:rsid w:val="00A0507C"/>
    <w:rsid w:val="00A05BCB"/>
    <w:rsid w:val="00A07B95"/>
    <w:rsid w:val="00A229E8"/>
    <w:rsid w:val="00A27368"/>
    <w:rsid w:val="00A40B76"/>
    <w:rsid w:val="00A567B3"/>
    <w:rsid w:val="00A613BD"/>
    <w:rsid w:val="00A623F3"/>
    <w:rsid w:val="00A6445B"/>
    <w:rsid w:val="00A7261E"/>
    <w:rsid w:val="00A75BD8"/>
    <w:rsid w:val="00A77F97"/>
    <w:rsid w:val="00AB5DA7"/>
    <w:rsid w:val="00AD57B6"/>
    <w:rsid w:val="00AE320E"/>
    <w:rsid w:val="00B02A61"/>
    <w:rsid w:val="00B376E4"/>
    <w:rsid w:val="00B476C6"/>
    <w:rsid w:val="00B5339D"/>
    <w:rsid w:val="00B65C27"/>
    <w:rsid w:val="00B72E08"/>
    <w:rsid w:val="00BB64C2"/>
    <w:rsid w:val="00BC456C"/>
    <w:rsid w:val="00BD0640"/>
    <w:rsid w:val="00BD11DA"/>
    <w:rsid w:val="00BD2ED4"/>
    <w:rsid w:val="00BE3A15"/>
    <w:rsid w:val="00BE7FDF"/>
    <w:rsid w:val="00BF4C6A"/>
    <w:rsid w:val="00BF55FF"/>
    <w:rsid w:val="00BF6C32"/>
    <w:rsid w:val="00C010C8"/>
    <w:rsid w:val="00C06CA1"/>
    <w:rsid w:val="00C32997"/>
    <w:rsid w:val="00C34295"/>
    <w:rsid w:val="00C35C82"/>
    <w:rsid w:val="00C41A38"/>
    <w:rsid w:val="00C668D7"/>
    <w:rsid w:val="00C70C28"/>
    <w:rsid w:val="00C716B6"/>
    <w:rsid w:val="00C77A9F"/>
    <w:rsid w:val="00C86D9B"/>
    <w:rsid w:val="00C90C18"/>
    <w:rsid w:val="00C95794"/>
    <w:rsid w:val="00CB2058"/>
    <w:rsid w:val="00CB593A"/>
    <w:rsid w:val="00CD2B44"/>
    <w:rsid w:val="00CE0C30"/>
    <w:rsid w:val="00CF0832"/>
    <w:rsid w:val="00D06615"/>
    <w:rsid w:val="00D214BE"/>
    <w:rsid w:val="00D43383"/>
    <w:rsid w:val="00D46406"/>
    <w:rsid w:val="00D508B5"/>
    <w:rsid w:val="00D50BB6"/>
    <w:rsid w:val="00D510C6"/>
    <w:rsid w:val="00D515F4"/>
    <w:rsid w:val="00D53603"/>
    <w:rsid w:val="00D55436"/>
    <w:rsid w:val="00D63C79"/>
    <w:rsid w:val="00D81127"/>
    <w:rsid w:val="00DA0437"/>
    <w:rsid w:val="00DB65FE"/>
    <w:rsid w:val="00DC3B09"/>
    <w:rsid w:val="00DD4A68"/>
    <w:rsid w:val="00DE0E9A"/>
    <w:rsid w:val="00DF2973"/>
    <w:rsid w:val="00E30014"/>
    <w:rsid w:val="00E316F6"/>
    <w:rsid w:val="00E32BA8"/>
    <w:rsid w:val="00E36E51"/>
    <w:rsid w:val="00E45BA4"/>
    <w:rsid w:val="00E51751"/>
    <w:rsid w:val="00E752BA"/>
    <w:rsid w:val="00E80E03"/>
    <w:rsid w:val="00E90332"/>
    <w:rsid w:val="00E96FC9"/>
    <w:rsid w:val="00EA0B10"/>
    <w:rsid w:val="00EA0BC0"/>
    <w:rsid w:val="00EA49DA"/>
    <w:rsid w:val="00EB72A5"/>
    <w:rsid w:val="00EE5D2E"/>
    <w:rsid w:val="00F11A3C"/>
    <w:rsid w:val="00F11B94"/>
    <w:rsid w:val="00F26B76"/>
    <w:rsid w:val="00F27EA8"/>
    <w:rsid w:val="00F5356F"/>
    <w:rsid w:val="00F55DE9"/>
    <w:rsid w:val="00F611E2"/>
    <w:rsid w:val="00F7414B"/>
    <w:rsid w:val="00FA3921"/>
    <w:rsid w:val="00FA4D61"/>
    <w:rsid w:val="00FB0912"/>
    <w:rsid w:val="00FB0A60"/>
    <w:rsid w:val="00FC43B6"/>
    <w:rsid w:val="00FD6D30"/>
    <w:rsid w:val="00FE1252"/>
    <w:rsid w:val="00FE2C4A"/>
    <w:rsid w:val="00FE33F7"/>
    <w:rsid w:val="00FF2F29"/>
    <w:rsid w:val="00FF5989"/>
    <w:rsid w:val="00FF7C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DF30A0"/>
  <w15:docId w15:val="{BCE344EF-116C-46E5-B0EA-FCAD723E7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97DB9"/>
    <w:rPr>
      <w:rFonts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697DB9"/>
    <w:rPr>
      <w:rFonts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697DB9"/>
    <w:rPr>
      <w:rFonts w:cs="Cordia New"/>
      <w:sz w:val="22"/>
      <w:szCs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12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4ED418-EE53-4034-B8DD-D648560FBC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4</Pages>
  <Words>2061</Words>
  <Characters>11752</Characters>
  <Application>Microsoft Office Word</Application>
  <DocSecurity>0</DocSecurity>
  <Lines>97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Patiwat Somasri</cp:lastModifiedBy>
  <cp:revision>2</cp:revision>
  <cp:lastPrinted>2017-10-24T02:33:00Z</cp:lastPrinted>
  <dcterms:created xsi:type="dcterms:W3CDTF">2020-11-09T15:15:00Z</dcterms:created>
  <dcterms:modified xsi:type="dcterms:W3CDTF">2020-11-09T15:15:00Z</dcterms:modified>
</cp:coreProperties>
</file>